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5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921"/>
        <w:gridCol w:w="9810"/>
        <w:gridCol w:w="36"/>
        <w:gridCol w:w="2685"/>
      </w:tblGrid>
      <w:tr w:rsidR="001C58F4" w:rsidRPr="00B21F8F" w14:paraId="3AC08359" w14:textId="77777777" w:rsidTr="006C1DC9">
        <w:tc>
          <w:tcPr>
            <w:tcW w:w="15452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tbl>
            <w:tblPr>
              <w:tblW w:w="1567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15678"/>
            </w:tblGrid>
            <w:tr w:rsidR="001C58F4" w:rsidRPr="00B21F8F" w14:paraId="1C08B913" w14:textId="77777777" w:rsidTr="006C1DC9">
              <w:tc>
                <w:tcPr>
                  <w:tcW w:w="156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6D9F1"/>
                </w:tcPr>
                <w:p w14:paraId="0485CCA6" w14:textId="09416323" w:rsidR="001C58F4" w:rsidRPr="00B21F8F" w:rsidRDefault="001C58F4" w:rsidP="00FA0A25">
                  <w:pPr>
                    <w:tabs>
                      <w:tab w:val="left" w:pos="15231"/>
                    </w:tabs>
                    <w:rPr>
                      <w:rFonts w:cs="Calibri"/>
                      <w:sz w:val="20"/>
                      <w:szCs w:val="20"/>
                    </w:rPr>
                  </w:pPr>
                  <w:r w:rsidRPr="00B21F8F">
                    <w:rPr>
                      <w:rFonts w:cs="Calibri"/>
                      <w:b/>
                      <w:color w:val="000000"/>
                      <w:sz w:val="20"/>
                      <w:szCs w:val="20"/>
                    </w:rPr>
                    <w:t xml:space="preserve">Part 1. Before the </w:t>
                  </w:r>
                  <w:r w:rsidR="00FA0A25">
                    <w:rPr>
                      <w:rFonts w:cs="Calibri"/>
                      <w:b/>
                      <w:color w:val="000000"/>
                      <w:sz w:val="20"/>
                      <w:szCs w:val="20"/>
                    </w:rPr>
                    <w:t>m</w:t>
                  </w:r>
                  <w:r w:rsidRPr="00B21F8F">
                    <w:rPr>
                      <w:rFonts w:cs="Calibri"/>
                      <w:b/>
                      <w:color w:val="000000"/>
                      <w:sz w:val="20"/>
                      <w:szCs w:val="20"/>
                    </w:rPr>
                    <w:t xml:space="preserve">eeting – </w:t>
                  </w:r>
                  <w:r w:rsidR="007A5D9B">
                    <w:rPr>
                      <w:rFonts w:cs="Calibri"/>
                      <w:b/>
                      <w:i/>
                      <w:color w:val="000000"/>
                      <w:sz w:val="20"/>
                      <w:szCs w:val="20"/>
                    </w:rPr>
                    <w:t>for completion by reviewee</w:t>
                  </w:r>
                  <w:r w:rsidRPr="00B21F8F">
                    <w:rPr>
                      <w:rFonts w:cs="Calibri"/>
                      <w:b/>
                      <w:i/>
                      <w:color w:val="000000"/>
                      <w:sz w:val="20"/>
                      <w:szCs w:val="20"/>
                    </w:rPr>
                    <w:t xml:space="preserve"> in advance</w:t>
                  </w:r>
                </w:p>
              </w:tc>
            </w:tr>
          </w:tbl>
          <w:p w14:paraId="15B0CD4B" w14:textId="77777777" w:rsidR="001C58F4" w:rsidRPr="00B21F8F" w:rsidRDefault="001C58F4" w:rsidP="00A620AA">
            <w:pPr>
              <w:rPr>
                <w:rFonts w:cs="Calibri"/>
                <w:i/>
                <w:sz w:val="16"/>
                <w:szCs w:val="16"/>
              </w:rPr>
            </w:pPr>
          </w:p>
        </w:tc>
      </w:tr>
      <w:tr w:rsidR="001C58F4" w:rsidRPr="00B21F8F" w14:paraId="550D9ABC" w14:textId="77777777" w:rsidTr="00B21F8F">
        <w:tc>
          <w:tcPr>
            <w:tcW w:w="1545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67BC3A7" w14:textId="77777777" w:rsidR="001C58F4" w:rsidRPr="00B21F8F" w:rsidRDefault="001C58F4" w:rsidP="00A620AA">
            <w:pPr>
              <w:rPr>
                <w:rFonts w:cs="Calibri"/>
                <w:b/>
                <w:color w:val="000000"/>
                <w:sz w:val="20"/>
                <w:szCs w:val="20"/>
              </w:rPr>
            </w:pPr>
          </w:p>
        </w:tc>
      </w:tr>
      <w:tr w:rsidR="001C58F4" w:rsidRPr="00B21F8F" w14:paraId="4873C5EE" w14:textId="77777777" w:rsidTr="00B21F8F">
        <w:tc>
          <w:tcPr>
            <w:tcW w:w="15452" w:type="dxa"/>
            <w:gridSpan w:val="4"/>
            <w:shd w:val="clear" w:color="auto" w:fill="EEECE1"/>
          </w:tcPr>
          <w:p w14:paraId="05F5F990" w14:textId="7E160919" w:rsidR="001C58F4" w:rsidRPr="00B21F8F" w:rsidRDefault="001C58F4">
            <w:pPr>
              <w:rPr>
                <w:rFonts w:cs="Calibri"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>Review of last year’s work</w:t>
            </w:r>
            <w:r w:rsidRPr="00B21F8F">
              <w:rPr>
                <w:rFonts w:cs="Calibri"/>
                <w:sz w:val="20"/>
                <w:szCs w:val="20"/>
              </w:rPr>
              <w:t xml:space="preserve">: To be completed by the </w:t>
            </w:r>
            <w:r w:rsidR="007A5D9B">
              <w:rPr>
                <w:rFonts w:cs="Calibri"/>
                <w:sz w:val="20"/>
                <w:szCs w:val="20"/>
                <w:shd w:val="clear" w:color="auto" w:fill="EEECE1"/>
              </w:rPr>
              <w:t>reviewee before the meeting. Reviewer</w:t>
            </w:r>
            <w:r w:rsidRPr="00B21F8F">
              <w:rPr>
                <w:rFonts w:cs="Calibri"/>
                <w:sz w:val="20"/>
                <w:szCs w:val="20"/>
                <w:shd w:val="clear" w:color="auto" w:fill="EEECE1"/>
              </w:rPr>
              <w:t xml:space="preserve"> may add comments during or following the meeting</w:t>
            </w:r>
            <w:r w:rsidR="000E74CF">
              <w:rPr>
                <w:rFonts w:cs="Calibri"/>
                <w:sz w:val="20"/>
                <w:szCs w:val="20"/>
                <w:shd w:val="clear" w:color="auto" w:fill="EEECE1"/>
              </w:rPr>
              <w:t>.</w:t>
            </w:r>
          </w:p>
        </w:tc>
      </w:tr>
      <w:tr w:rsidR="001C58F4" w:rsidRPr="00B21F8F" w14:paraId="5C0F5BA8" w14:textId="77777777" w:rsidTr="00B21F8F">
        <w:tc>
          <w:tcPr>
            <w:tcW w:w="2921" w:type="dxa"/>
          </w:tcPr>
          <w:p w14:paraId="1C7D1348" w14:textId="77777777" w:rsidR="001C58F4" w:rsidRPr="00B21F8F" w:rsidRDefault="001C58F4" w:rsidP="00B21F8F">
            <w:pPr>
              <w:spacing w:before="60" w:after="60"/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>Objectives/Main Areas of Responsibility</w:t>
            </w:r>
          </w:p>
          <w:p w14:paraId="05596024" w14:textId="77777777" w:rsidR="001C58F4" w:rsidRPr="00B21F8F" w:rsidRDefault="001C58F4" w:rsidP="00ED36D6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9846" w:type="dxa"/>
            <w:gridSpan w:val="2"/>
            <w:tcBorders>
              <w:top w:val="nil"/>
              <w:right w:val="nil"/>
            </w:tcBorders>
          </w:tcPr>
          <w:p w14:paraId="50C9F448" w14:textId="77777777" w:rsidR="001C58F4" w:rsidRPr="00B21F8F" w:rsidRDefault="001C58F4" w:rsidP="00B21F8F">
            <w:pPr>
              <w:spacing w:before="60" w:after="60"/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>Your Achievements/Outputs</w:t>
            </w:r>
          </w:p>
          <w:p w14:paraId="6EAD58A0" w14:textId="77777777" w:rsidR="001C58F4" w:rsidRPr="00B21F8F" w:rsidRDefault="001C58F4" w:rsidP="00B21F8F">
            <w:pPr>
              <w:spacing w:before="60" w:after="60"/>
              <w:rPr>
                <w:rFonts w:cs="Calibri"/>
                <w:i/>
                <w:sz w:val="16"/>
                <w:szCs w:val="16"/>
              </w:rPr>
            </w:pPr>
            <w:r w:rsidRPr="00B21F8F">
              <w:rPr>
                <w:rFonts w:cs="Calibri"/>
                <w:sz w:val="18"/>
                <w:szCs w:val="18"/>
              </w:rPr>
              <w:t>Indicate an achievement level (not compulsory) and include:</w:t>
            </w:r>
          </w:p>
          <w:p w14:paraId="0B2DF69A" w14:textId="77777777" w:rsidR="001C58F4" w:rsidRPr="00B21F8F" w:rsidRDefault="001C58F4" w:rsidP="00A620AA">
            <w:pPr>
              <w:rPr>
                <w:rFonts w:cs="Calibri"/>
                <w:sz w:val="18"/>
                <w:szCs w:val="18"/>
              </w:rPr>
            </w:pPr>
            <w:r w:rsidRPr="00B21F8F">
              <w:rPr>
                <w:rFonts w:cs="Calibri"/>
                <w:sz w:val="18"/>
                <w:szCs w:val="18"/>
              </w:rPr>
              <w:t>What has gone well/not so well and why?</w:t>
            </w:r>
            <w:r w:rsidR="006C1DC9">
              <w:rPr>
                <w:rFonts w:cs="Calibri"/>
                <w:sz w:val="18"/>
                <w:szCs w:val="18"/>
              </w:rPr>
              <w:t xml:space="preserve"> </w:t>
            </w:r>
            <w:r w:rsidRPr="00B21F8F">
              <w:rPr>
                <w:rFonts w:cs="Calibri"/>
                <w:sz w:val="18"/>
                <w:szCs w:val="18"/>
              </w:rPr>
              <w:t>What gave you the most/least satisfaction? What has caused you problems or difficulties?</w:t>
            </w:r>
          </w:p>
        </w:tc>
        <w:tc>
          <w:tcPr>
            <w:tcW w:w="2685" w:type="dxa"/>
            <w:tcBorders>
              <w:left w:val="nil"/>
            </w:tcBorders>
          </w:tcPr>
          <w:p w14:paraId="7D5A2AD0" w14:textId="77777777" w:rsidR="001C58F4" w:rsidRPr="00B21F8F" w:rsidRDefault="001C58F4" w:rsidP="00D66AD5">
            <w:pPr>
              <w:rPr>
                <w:rFonts w:cs="Calibri"/>
                <w:i/>
                <w:sz w:val="18"/>
                <w:szCs w:val="18"/>
              </w:rPr>
            </w:pPr>
            <w:r w:rsidRPr="00B21F8F">
              <w:rPr>
                <w:rFonts w:cs="Calibri"/>
                <w:i/>
                <w:sz w:val="18"/>
                <w:szCs w:val="18"/>
              </w:rPr>
              <w:t>1 = Outstanding</w:t>
            </w:r>
          </w:p>
          <w:p w14:paraId="07296899" w14:textId="77777777" w:rsidR="001C58F4" w:rsidRPr="00B21F8F" w:rsidRDefault="001C58F4" w:rsidP="00D66AD5">
            <w:pPr>
              <w:rPr>
                <w:rFonts w:cs="Calibri"/>
                <w:i/>
                <w:sz w:val="18"/>
                <w:szCs w:val="18"/>
              </w:rPr>
            </w:pPr>
            <w:r w:rsidRPr="00B21F8F">
              <w:rPr>
                <w:rFonts w:cs="Calibri"/>
                <w:i/>
                <w:sz w:val="18"/>
                <w:szCs w:val="18"/>
              </w:rPr>
              <w:t>2 = Highly Effective</w:t>
            </w:r>
          </w:p>
          <w:p w14:paraId="5A9E72F2" w14:textId="28311D59" w:rsidR="001C58F4" w:rsidRPr="00B21F8F" w:rsidRDefault="001C58F4" w:rsidP="00D66AD5">
            <w:pPr>
              <w:rPr>
                <w:rFonts w:cs="Calibri"/>
                <w:i/>
                <w:sz w:val="18"/>
                <w:szCs w:val="18"/>
              </w:rPr>
            </w:pPr>
            <w:r w:rsidRPr="00B21F8F">
              <w:rPr>
                <w:rFonts w:cs="Calibri"/>
                <w:i/>
                <w:sz w:val="18"/>
                <w:szCs w:val="18"/>
              </w:rPr>
              <w:t>3 =</w:t>
            </w:r>
            <w:r w:rsidR="00B7108F">
              <w:rPr>
                <w:rFonts w:cs="Calibri"/>
                <w:i/>
                <w:sz w:val="18"/>
                <w:szCs w:val="18"/>
              </w:rPr>
              <w:t xml:space="preserve"> </w:t>
            </w:r>
            <w:r w:rsidRPr="00B21F8F">
              <w:rPr>
                <w:rFonts w:cs="Calibri"/>
                <w:i/>
                <w:sz w:val="18"/>
                <w:szCs w:val="18"/>
              </w:rPr>
              <w:t xml:space="preserve">Effective </w:t>
            </w:r>
          </w:p>
          <w:p w14:paraId="0BACA50E" w14:textId="77777777" w:rsidR="001C58F4" w:rsidRPr="00B21F8F" w:rsidRDefault="001C58F4" w:rsidP="00D66AD5">
            <w:pPr>
              <w:rPr>
                <w:rFonts w:cs="Calibri"/>
                <w:i/>
                <w:sz w:val="18"/>
                <w:szCs w:val="18"/>
              </w:rPr>
            </w:pPr>
            <w:r w:rsidRPr="00B21F8F">
              <w:rPr>
                <w:rFonts w:cs="Calibri"/>
                <w:i/>
                <w:sz w:val="18"/>
                <w:szCs w:val="18"/>
              </w:rPr>
              <w:t>4 = Less than Effective</w:t>
            </w:r>
          </w:p>
          <w:p w14:paraId="7944B637" w14:textId="77777777" w:rsidR="001C58F4" w:rsidRPr="00B21F8F" w:rsidRDefault="001C58F4" w:rsidP="00D66AD5">
            <w:pPr>
              <w:rPr>
                <w:rFonts w:cs="Calibri"/>
                <w:i/>
                <w:sz w:val="20"/>
                <w:szCs w:val="20"/>
              </w:rPr>
            </w:pPr>
            <w:r w:rsidRPr="00B21F8F">
              <w:rPr>
                <w:rFonts w:cs="Calibri"/>
                <w:i/>
                <w:sz w:val="18"/>
                <w:szCs w:val="18"/>
              </w:rPr>
              <w:t>5 = Unacceptably Low</w:t>
            </w:r>
          </w:p>
        </w:tc>
      </w:tr>
      <w:tr w:rsidR="001C58F4" w:rsidRPr="00B21F8F" w14:paraId="44C3FB3A" w14:textId="77777777" w:rsidTr="00B21F8F">
        <w:tc>
          <w:tcPr>
            <w:tcW w:w="2921" w:type="dxa"/>
          </w:tcPr>
          <w:p w14:paraId="543C29A7" w14:textId="77777777" w:rsidR="001C58F4" w:rsidRPr="00B21F8F" w:rsidRDefault="001C58F4">
            <w:pPr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>Research</w:t>
            </w:r>
          </w:p>
          <w:p w14:paraId="2316BB8B" w14:textId="7F3FAE01" w:rsidR="001C58F4" w:rsidRPr="00B21F8F" w:rsidRDefault="001C58F4">
            <w:pPr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sz w:val="16"/>
                <w:szCs w:val="16"/>
              </w:rPr>
              <w:t>Collaborations, milestones reached, quality of output</w:t>
            </w:r>
            <w:r w:rsidR="00B7108F">
              <w:rPr>
                <w:rFonts w:cs="Calibri"/>
                <w:sz w:val="16"/>
                <w:szCs w:val="16"/>
              </w:rPr>
              <w:t>,</w:t>
            </w:r>
            <w:r w:rsidRPr="00B21F8F">
              <w:rPr>
                <w:rFonts w:cs="Calibri"/>
                <w:sz w:val="16"/>
                <w:szCs w:val="16"/>
              </w:rPr>
              <w:t xml:space="preserve"> etc</w:t>
            </w:r>
            <w:r w:rsidR="00B7108F">
              <w:rPr>
                <w:rFonts w:cs="Calibri"/>
                <w:sz w:val="16"/>
                <w:szCs w:val="16"/>
              </w:rPr>
              <w:t>.</w:t>
            </w:r>
          </w:p>
        </w:tc>
        <w:tc>
          <w:tcPr>
            <w:tcW w:w="9846" w:type="dxa"/>
            <w:gridSpan w:val="2"/>
            <w:tcBorders>
              <w:right w:val="nil"/>
            </w:tcBorders>
          </w:tcPr>
          <w:p w14:paraId="3A258F19" w14:textId="2A167004" w:rsidR="001C58F4" w:rsidRPr="00B21F8F" w:rsidRDefault="001C58F4" w:rsidP="00ED36D6">
            <w:pPr>
              <w:rPr>
                <w:rFonts w:cs="Calibri"/>
                <w:sz w:val="16"/>
                <w:szCs w:val="16"/>
              </w:rPr>
            </w:pPr>
            <w:r w:rsidRPr="00B21F8F">
              <w:rPr>
                <w:rFonts w:cs="Calibri"/>
                <w:sz w:val="16"/>
                <w:szCs w:val="16"/>
              </w:rPr>
              <w:t>Your comments</w:t>
            </w:r>
            <w:r w:rsidR="00E9063F">
              <w:rPr>
                <w:rFonts w:cs="Calibri"/>
                <w:sz w:val="16"/>
                <w:szCs w:val="16"/>
              </w:rPr>
              <w:t>:</w:t>
            </w:r>
          </w:p>
          <w:p w14:paraId="4DEF967C" w14:textId="77777777" w:rsidR="001C58F4" w:rsidRPr="00B21F8F" w:rsidRDefault="001C58F4" w:rsidP="00ED36D6">
            <w:pPr>
              <w:rPr>
                <w:rFonts w:cs="Calibri"/>
                <w:sz w:val="16"/>
                <w:szCs w:val="16"/>
              </w:rPr>
            </w:pPr>
          </w:p>
          <w:p w14:paraId="7B6CFC2B" w14:textId="77777777" w:rsidR="001C58F4" w:rsidRPr="00B21F8F" w:rsidRDefault="001C58F4" w:rsidP="00ED36D6">
            <w:pPr>
              <w:rPr>
                <w:rFonts w:cs="Calibri"/>
                <w:sz w:val="16"/>
                <w:szCs w:val="16"/>
              </w:rPr>
            </w:pPr>
          </w:p>
          <w:p w14:paraId="1F12F7C2" w14:textId="7DE3F40E" w:rsidR="001C58F4" w:rsidRPr="00B21F8F" w:rsidRDefault="00FA0F0A" w:rsidP="00ED36D6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Reviewer</w:t>
            </w:r>
            <w:r w:rsidR="005F20C1">
              <w:rPr>
                <w:rFonts w:cs="Calibri"/>
                <w:sz w:val="16"/>
                <w:szCs w:val="16"/>
              </w:rPr>
              <w:t>’</w:t>
            </w:r>
            <w:r>
              <w:rPr>
                <w:rFonts w:cs="Calibri"/>
                <w:sz w:val="16"/>
                <w:szCs w:val="16"/>
              </w:rPr>
              <w:t>s</w:t>
            </w:r>
            <w:r w:rsidR="001C58F4" w:rsidRPr="00B21F8F">
              <w:rPr>
                <w:rFonts w:cs="Calibri"/>
                <w:sz w:val="16"/>
                <w:szCs w:val="16"/>
              </w:rPr>
              <w:t xml:space="preserve"> comments (following discussion)</w:t>
            </w:r>
            <w:r w:rsidR="00E9063F">
              <w:rPr>
                <w:rFonts w:cs="Calibri"/>
                <w:sz w:val="16"/>
                <w:szCs w:val="16"/>
              </w:rPr>
              <w:t>:</w:t>
            </w:r>
          </w:p>
          <w:p w14:paraId="35B783F3" w14:textId="77777777" w:rsidR="001C58F4" w:rsidRPr="00B21F8F" w:rsidRDefault="001C58F4" w:rsidP="00ED36D6">
            <w:pPr>
              <w:rPr>
                <w:rFonts w:cs="Calibri"/>
                <w:sz w:val="16"/>
                <w:szCs w:val="16"/>
              </w:rPr>
            </w:pPr>
          </w:p>
          <w:p w14:paraId="5C4DDD23" w14:textId="77777777" w:rsidR="001C58F4" w:rsidRPr="00B21F8F" w:rsidRDefault="001C58F4" w:rsidP="00ED36D6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2685" w:type="dxa"/>
            <w:tcBorders>
              <w:left w:val="nil"/>
            </w:tcBorders>
          </w:tcPr>
          <w:p w14:paraId="32297C14" w14:textId="77777777" w:rsidR="001C58F4" w:rsidRPr="00B21F8F" w:rsidRDefault="001C58F4">
            <w:pPr>
              <w:rPr>
                <w:rFonts w:cs="Calibri"/>
              </w:rPr>
            </w:pPr>
          </w:p>
          <w:p w14:paraId="7C89E879" w14:textId="77777777" w:rsidR="001C58F4" w:rsidRPr="00B21F8F" w:rsidRDefault="001C58F4">
            <w:pPr>
              <w:rPr>
                <w:rFonts w:cs="Calibri"/>
              </w:rPr>
            </w:pPr>
          </w:p>
          <w:p w14:paraId="51A868A9" w14:textId="77777777" w:rsidR="001C58F4" w:rsidRPr="00B21F8F" w:rsidRDefault="001C58F4">
            <w:pPr>
              <w:rPr>
                <w:rFonts w:cs="Calibri"/>
              </w:rPr>
            </w:pPr>
          </w:p>
        </w:tc>
      </w:tr>
      <w:tr w:rsidR="001C58F4" w:rsidRPr="00B21F8F" w14:paraId="55C2F524" w14:textId="77777777" w:rsidTr="00862021">
        <w:tc>
          <w:tcPr>
            <w:tcW w:w="2921" w:type="dxa"/>
          </w:tcPr>
          <w:p w14:paraId="2D89C620" w14:textId="77777777" w:rsidR="001C58F4" w:rsidRPr="00B21F8F" w:rsidRDefault="001C58F4" w:rsidP="004435E8">
            <w:pPr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 xml:space="preserve">Teaching </w:t>
            </w:r>
          </w:p>
          <w:p w14:paraId="19827C3D" w14:textId="77777777" w:rsidR="001C58F4" w:rsidRPr="00B21F8F" w:rsidRDefault="001C58F4" w:rsidP="004435E8">
            <w:pPr>
              <w:rPr>
                <w:rFonts w:cs="Calibri"/>
                <w:sz w:val="20"/>
                <w:szCs w:val="20"/>
              </w:rPr>
            </w:pPr>
            <w:r w:rsidRPr="00B21F8F">
              <w:rPr>
                <w:rFonts w:cs="Calibri"/>
                <w:sz w:val="16"/>
                <w:szCs w:val="16"/>
              </w:rPr>
              <w:t xml:space="preserve">Teaching/course development, pastoral care, tutoring, project supervision, </w:t>
            </w:r>
            <w:r w:rsidRPr="00FA0A25">
              <w:rPr>
                <w:rFonts w:cs="Calibri"/>
                <w:sz w:val="16"/>
                <w:szCs w:val="16"/>
              </w:rPr>
              <w:t>demonstrating, etc</w:t>
            </w:r>
            <w:r w:rsidRPr="00FA0A25">
              <w:rPr>
                <w:rFonts w:cs="Calibri"/>
                <w:sz w:val="20"/>
                <w:szCs w:val="20"/>
              </w:rPr>
              <w:t>.</w:t>
            </w:r>
          </w:p>
          <w:p w14:paraId="3DE4F5FE" w14:textId="77777777" w:rsidR="001C58F4" w:rsidRPr="00B21F8F" w:rsidRDefault="001C58F4" w:rsidP="004435E8">
            <w:pPr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9810" w:type="dxa"/>
            <w:tcBorders>
              <w:right w:val="nil"/>
            </w:tcBorders>
          </w:tcPr>
          <w:p w14:paraId="13BDF634" w14:textId="193B52DA" w:rsidR="001C58F4" w:rsidRPr="00B21F8F" w:rsidRDefault="001C58F4" w:rsidP="004435E8">
            <w:pPr>
              <w:rPr>
                <w:rFonts w:cs="Calibri"/>
                <w:sz w:val="16"/>
                <w:szCs w:val="16"/>
              </w:rPr>
            </w:pPr>
            <w:r w:rsidRPr="00B21F8F">
              <w:rPr>
                <w:rFonts w:cs="Calibri"/>
                <w:sz w:val="16"/>
                <w:szCs w:val="16"/>
              </w:rPr>
              <w:t>Your comments</w:t>
            </w:r>
            <w:r w:rsidR="00E9063F">
              <w:rPr>
                <w:rFonts w:cs="Calibri"/>
                <w:sz w:val="16"/>
                <w:szCs w:val="16"/>
              </w:rPr>
              <w:t>:</w:t>
            </w:r>
          </w:p>
          <w:p w14:paraId="799AF610" w14:textId="77777777" w:rsidR="001C58F4" w:rsidRPr="00B21F8F" w:rsidRDefault="001C58F4" w:rsidP="004435E8">
            <w:pPr>
              <w:rPr>
                <w:rFonts w:cs="Calibri"/>
                <w:sz w:val="16"/>
                <w:szCs w:val="16"/>
              </w:rPr>
            </w:pPr>
          </w:p>
          <w:p w14:paraId="48DEC776" w14:textId="77777777" w:rsidR="001C58F4" w:rsidRPr="00B21F8F" w:rsidRDefault="001C58F4" w:rsidP="004435E8">
            <w:pPr>
              <w:rPr>
                <w:rFonts w:cs="Calibri"/>
                <w:sz w:val="16"/>
                <w:szCs w:val="16"/>
              </w:rPr>
            </w:pPr>
          </w:p>
          <w:p w14:paraId="4F4EAD53" w14:textId="4A2D5A58" w:rsidR="00FA0F0A" w:rsidRPr="00B21F8F" w:rsidRDefault="00FA0F0A" w:rsidP="00FA0F0A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Reviewer</w:t>
            </w:r>
            <w:r w:rsidR="005F20C1">
              <w:rPr>
                <w:rFonts w:cs="Calibri"/>
                <w:sz w:val="16"/>
                <w:szCs w:val="16"/>
              </w:rPr>
              <w:t>’</w:t>
            </w:r>
            <w:r>
              <w:rPr>
                <w:rFonts w:cs="Calibri"/>
                <w:sz w:val="16"/>
                <w:szCs w:val="16"/>
              </w:rPr>
              <w:t>s</w:t>
            </w:r>
            <w:r w:rsidRPr="00B21F8F">
              <w:rPr>
                <w:rFonts w:cs="Calibri"/>
                <w:sz w:val="16"/>
                <w:szCs w:val="16"/>
              </w:rPr>
              <w:t xml:space="preserve"> comments (following discussion)</w:t>
            </w:r>
            <w:r>
              <w:rPr>
                <w:rFonts w:cs="Calibri"/>
                <w:sz w:val="16"/>
                <w:szCs w:val="16"/>
              </w:rPr>
              <w:t>:</w:t>
            </w:r>
          </w:p>
          <w:p w14:paraId="27194EDC" w14:textId="77777777" w:rsidR="001C58F4" w:rsidRPr="00B21F8F" w:rsidRDefault="001C58F4" w:rsidP="00FA0F0A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2721" w:type="dxa"/>
            <w:gridSpan w:val="2"/>
            <w:tcBorders>
              <w:left w:val="nil"/>
            </w:tcBorders>
          </w:tcPr>
          <w:p w14:paraId="10F302E6" w14:textId="77777777" w:rsidR="001C58F4" w:rsidRPr="00B21F8F" w:rsidRDefault="001C58F4">
            <w:pPr>
              <w:rPr>
                <w:rFonts w:cs="Calibri"/>
              </w:rPr>
            </w:pPr>
          </w:p>
        </w:tc>
      </w:tr>
      <w:tr w:rsidR="001C58F4" w:rsidRPr="00B21F8F" w14:paraId="4935A3CC" w14:textId="77777777" w:rsidTr="00862021">
        <w:tc>
          <w:tcPr>
            <w:tcW w:w="2921" w:type="dxa"/>
          </w:tcPr>
          <w:p w14:paraId="6D6347A2" w14:textId="77777777" w:rsidR="00842F25" w:rsidRDefault="001C58F4">
            <w:pPr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>Professional and Personal Development</w:t>
            </w:r>
            <w:r w:rsidR="00510EDC">
              <w:rPr>
                <w:rFonts w:cs="Calibri"/>
                <w:b/>
                <w:sz w:val="20"/>
                <w:szCs w:val="20"/>
              </w:rPr>
              <w:t xml:space="preserve"> </w:t>
            </w:r>
          </w:p>
          <w:p w14:paraId="334339C6" w14:textId="14BFFD60" w:rsidR="001C58F4" w:rsidRPr="00B21F8F" w:rsidRDefault="001C58F4">
            <w:pPr>
              <w:rPr>
                <w:rFonts w:cs="Calibri"/>
                <w:sz w:val="20"/>
                <w:szCs w:val="20"/>
              </w:rPr>
            </w:pPr>
            <w:r w:rsidRPr="00B21F8F">
              <w:rPr>
                <w:rFonts w:cs="Calibri"/>
                <w:sz w:val="16"/>
                <w:szCs w:val="16"/>
              </w:rPr>
              <w:t>Career planning, CV, development courses, professional membership</w:t>
            </w:r>
            <w:r w:rsidR="00B7108F">
              <w:rPr>
                <w:rFonts w:cs="Calibri"/>
                <w:sz w:val="16"/>
                <w:szCs w:val="16"/>
              </w:rPr>
              <w:t>,</w:t>
            </w:r>
            <w:r w:rsidRPr="00B21F8F">
              <w:rPr>
                <w:rFonts w:cs="Calibri"/>
                <w:sz w:val="16"/>
                <w:szCs w:val="16"/>
              </w:rPr>
              <w:t xml:space="preserve"> etc.</w:t>
            </w:r>
          </w:p>
        </w:tc>
        <w:tc>
          <w:tcPr>
            <w:tcW w:w="9810" w:type="dxa"/>
            <w:tcBorders>
              <w:right w:val="nil"/>
            </w:tcBorders>
          </w:tcPr>
          <w:p w14:paraId="350C36A6" w14:textId="03E62FCB" w:rsidR="001C58F4" w:rsidRPr="00B21F8F" w:rsidRDefault="001C58F4" w:rsidP="00ED36D6">
            <w:pPr>
              <w:rPr>
                <w:rFonts w:cs="Calibri"/>
                <w:sz w:val="16"/>
                <w:szCs w:val="16"/>
              </w:rPr>
            </w:pPr>
            <w:r w:rsidRPr="00B21F8F">
              <w:rPr>
                <w:rFonts w:cs="Calibri"/>
                <w:sz w:val="16"/>
                <w:szCs w:val="16"/>
              </w:rPr>
              <w:t>Your comments</w:t>
            </w:r>
            <w:r w:rsidR="00E9063F">
              <w:rPr>
                <w:rFonts w:cs="Calibri"/>
                <w:sz w:val="16"/>
                <w:szCs w:val="16"/>
              </w:rPr>
              <w:t>:</w:t>
            </w:r>
          </w:p>
          <w:p w14:paraId="3099505A" w14:textId="77777777" w:rsidR="001C58F4" w:rsidRPr="00B21F8F" w:rsidRDefault="001C58F4" w:rsidP="00ED36D6">
            <w:pPr>
              <w:rPr>
                <w:rFonts w:cs="Calibri"/>
                <w:sz w:val="16"/>
                <w:szCs w:val="16"/>
              </w:rPr>
            </w:pPr>
          </w:p>
          <w:p w14:paraId="04AC6291" w14:textId="77777777" w:rsidR="001C58F4" w:rsidRPr="00B21F8F" w:rsidRDefault="001C58F4" w:rsidP="00ED36D6">
            <w:pPr>
              <w:rPr>
                <w:rFonts w:cs="Calibri"/>
                <w:sz w:val="16"/>
                <w:szCs w:val="16"/>
              </w:rPr>
            </w:pPr>
          </w:p>
          <w:p w14:paraId="34E3DF8A" w14:textId="1DCD9F51" w:rsidR="00FA0F0A" w:rsidRPr="00B21F8F" w:rsidRDefault="00FA0F0A" w:rsidP="00ED36D6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Reviewer</w:t>
            </w:r>
            <w:r w:rsidR="005F20C1">
              <w:rPr>
                <w:rFonts w:cs="Calibri"/>
                <w:sz w:val="16"/>
                <w:szCs w:val="16"/>
              </w:rPr>
              <w:t>’</w:t>
            </w:r>
            <w:r>
              <w:rPr>
                <w:rFonts w:cs="Calibri"/>
                <w:sz w:val="16"/>
                <w:szCs w:val="16"/>
              </w:rPr>
              <w:t>s</w:t>
            </w:r>
            <w:r w:rsidRPr="00B21F8F">
              <w:rPr>
                <w:rFonts w:cs="Calibri"/>
                <w:sz w:val="16"/>
                <w:szCs w:val="16"/>
              </w:rPr>
              <w:t xml:space="preserve"> comments (following discussion)</w:t>
            </w:r>
            <w:r>
              <w:rPr>
                <w:rFonts w:cs="Calibri"/>
                <w:sz w:val="16"/>
                <w:szCs w:val="16"/>
              </w:rPr>
              <w:t>:</w:t>
            </w:r>
          </w:p>
          <w:p w14:paraId="4FC9F143" w14:textId="77777777" w:rsidR="001C58F4" w:rsidRDefault="001C58F4" w:rsidP="00ED36D6">
            <w:pPr>
              <w:rPr>
                <w:rFonts w:cs="Calibri"/>
                <w:sz w:val="16"/>
                <w:szCs w:val="16"/>
              </w:rPr>
            </w:pPr>
          </w:p>
          <w:p w14:paraId="5DC4A987" w14:textId="40491C28" w:rsidR="008F21B0" w:rsidRPr="00B21F8F" w:rsidRDefault="008F21B0" w:rsidP="00ED36D6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2721" w:type="dxa"/>
            <w:gridSpan w:val="2"/>
            <w:tcBorders>
              <w:left w:val="nil"/>
            </w:tcBorders>
          </w:tcPr>
          <w:p w14:paraId="5CA88CFD" w14:textId="77777777" w:rsidR="001C58F4" w:rsidRPr="00B21F8F" w:rsidRDefault="001C58F4">
            <w:pPr>
              <w:rPr>
                <w:rFonts w:cs="Calibri"/>
              </w:rPr>
            </w:pPr>
          </w:p>
        </w:tc>
      </w:tr>
      <w:tr w:rsidR="001C58F4" w:rsidRPr="00B21F8F" w14:paraId="2919D6EB" w14:textId="77777777" w:rsidTr="00862021">
        <w:tc>
          <w:tcPr>
            <w:tcW w:w="2921" w:type="dxa"/>
          </w:tcPr>
          <w:p w14:paraId="29D99371" w14:textId="77777777" w:rsidR="001C58F4" w:rsidRPr="00B21F8F" w:rsidRDefault="001C58F4" w:rsidP="00842CC9">
            <w:pPr>
              <w:rPr>
                <w:rFonts w:cs="Calibri"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>Internal Contribution</w:t>
            </w:r>
          </w:p>
          <w:p w14:paraId="1AFA10B9" w14:textId="215D2015" w:rsidR="001C58F4" w:rsidRPr="00B21F8F" w:rsidRDefault="001C58F4" w:rsidP="000621D1">
            <w:pPr>
              <w:rPr>
                <w:rFonts w:cs="Calibri"/>
                <w:sz w:val="16"/>
                <w:szCs w:val="16"/>
              </w:rPr>
            </w:pPr>
            <w:r w:rsidRPr="00B21F8F">
              <w:rPr>
                <w:rFonts w:cs="Calibri"/>
                <w:sz w:val="16"/>
                <w:szCs w:val="16"/>
              </w:rPr>
              <w:t xml:space="preserve">Committees, </w:t>
            </w:r>
            <w:r w:rsidR="002B712D">
              <w:rPr>
                <w:rFonts w:cs="Calibri"/>
                <w:sz w:val="16"/>
                <w:szCs w:val="16"/>
              </w:rPr>
              <w:t xml:space="preserve">leadership, </w:t>
            </w:r>
            <w:r w:rsidRPr="00B21F8F">
              <w:rPr>
                <w:rFonts w:cs="Calibri"/>
                <w:sz w:val="16"/>
                <w:szCs w:val="16"/>
              </w:rPr>
              <w:t>Lab management,</w:t>
            </w:r>
            <w:r w:rsidR="00DD5022">
              <w:rPr>
                <w:rFonts w:cs="Calibri"/>
                <w:sz w:val="16"/>
                <w:szCs w:val="16"/>
              </w:rPr>
              <w:t xml:space="preserve"> coaching, mentoring,</w:t>
            </w:r>
            <w:r w:rsidRPr="00B21F8F">
              <w:rPr>
                <w:rFonts w:cs="Calibri"/>
                <w:sz w:val="16"/>
                <w:szCs w:val="16"/>
              </w:rPr>
              <w:t xml:space="preserve"> other admin activities, etc.</w:t>
            </w:r>
          </w:p>
        </w:tc>
        <w:tc>
          <w:tcPr>
            <w:tcW w:w="9810" w:type="dxa"/>
            <w:tcBorders>
              <w:right w:val="nil"/>
            </w:tcBorders>
          </w:tcPr>
          <w:p w14:paraId="0660454E" w14:textId="70B392CB" w:rsidR="001C58F4" w:rsidRPr="00B21F8F" w:rsidRDefault="001C58F4" w:rsidP="00842CC9">
            <w:pPr>
              <w:rPr>
                <w:rFonts w:cs="Calibri"/>
                <w:sz w:val="16"/>
                <w:szCs w:val="16"/>
              </w:rPr>
            </w:pPr>
            <w:r w:rsidRPr="00B21F8F">
              <w:rPr>
                <w:rFonts w:cs="Calibri"/>
                <w:sz w:val="16"/>
                <w:szCs w:val="16"/>
              </w:rPr>
              <w:t>Your comments</w:t>
            </w:r>
            <w:r w:rsidR="00E9063F">
              <w:rPr>
                <w:rFonts w:cs="Calibri"/>
                <w:sz w:val="16"/>
                <w:szCs w:val="16"/>
              </w:rPr>
              <w:t>:</w:t>
            </w:r>
          </w:p>
          <w:p w14:paraId="364F6860" w14:textId="77777777" w:rsidR="001C58F4" w:rsidRPr="00B21F8F" w:rsidRDefault="001C58F4" w:rsidP="00842CC9">
            <w:pPr>
              <w:rPr>
                <w:rFonts w:cs="Calibri"/>
                <w:sz w:val="16"/>
                <w:szCs w:val="16"/>
              </w:rPr>
            </w:pPr>
          </w:p>
          <w:p w14:paraId="1F63F6B4" w14:textId="77777777" w:rsidR="001C58F4" w:rsidRPr="00B21F8F" w:rsidRDefault="001C58F4" w:rsidP="00842CC9">
            <w:pPr>
              <w:rPr>
                <w:rFonts w:cs="Calibri"/>
                <w:sz w:val="16"/>
                <w:szCs w:val="16"/>
              </w:rPr>
            </w:pPr>
          </w:p>
          <w:p w14:paraId="509E312C" w14:textId="3EE78EEC" w:rsidR="00FA0F0A" w:rsidRPr="00B21F8F" w:rsidRDefault="00FA0F0A" w:rsidP="00FA0F0A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Reviewer</w:t>
            </w:r>
            <w:r w:rsidR="005F20C1">
              <w:rPr>
                <w:rFonts w:cs="Calibri"/>
                <w:sz w:val="16"/>
                <w:szCs w:val="16"/>
              </w:rPr>
              <w:t>’</w:t>
            </w:r>
            <w:r>
              <w:rPr>
                <w:rFonts w:cs="Calibri"/>
                <w:sz w:val="16"/>
                <w:szCs w:val="16"/>
              </w:rPr>
              <w:t>s</w:t>
            </w:r>
            <w:r w:rsidRPr="00B21F8F">
              <w:rPr>
                <w:rFonts w:cs="Calibri"/>
                <w:sz w:val="16"/>
                <w:szCs w:val="16"/>
              </w:rPr>
              <w:t xml:space="preserve"> comments (following discussion)</w:t>
            </w:r>
            <w:r>
              <w:rPr>
                <w:rFonts w:cs="Calibri"/>
                <w:sz w:val="16"/>
                <w:szCs w:val="16"/>
              </w:rPr>
              <w:t>:</w:t>
            </w:r>
          </w:p>
          <w:p w14:paraId="5CF10201" w14:textId="77777777" w:rsidR="001C58F4" w:rsidRPr="00B21F8F" w:rsidRDefault="001C58F4" w:rsidP="00842CC9">
            <w:pPr>
              <w:rPr>
                <w:rFonts w:cs="Calibri"/>
                <w:sz w:val="16"/>
                <w:szCs w:val="16"/>
              </w:rPr>
            </w:pPr>
          </w:p>
          <w:p w14:paraId="24E6B542" w14:textId="77777777" w:rsidR="001C58F4" w:rsidRPr="00B21F8F" w:rsidRDefault="001C58F4" w:rsidP="00842CC9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2721" w:type="dxa"/>
            <w:gridSpan w:val="2"/>
            <w:tcBorders>
              <w:left w:val="nil"/>
            </w:tcBorders>
          </w:tcPr>
          <w:p w14:paraId="41C47719" w14:textId="77777777" w:rsidR="001C58F4" w:rsidRPr="00B21F8F" w:rsidRDefault="001C58F4">
            <w:pPr>
              <w:rPr>
                <w:rFonts w:cs="Calibri"/>
              </w:rPr>
            </w:pPr>
          </w:p>
        </w:tc>
      </w:tr>
      <w:tr w:rsidR="001C58F4" w:rsidRPr="00B21F8F" w14:paraId="480AE1ED" w14:textId="77777777" w:rsidTr="00862021">
        <w:tc>
          <w:tcPr>
            <w:tcW w:w="2921" w:type="dxa"/>
          </w:tcPr>
          <w:p w14:paraId="3AE1F123" w14:textId="77777777" w:rsidR="00510EDC" w:rsidRDefault="001C58F4" w:rsidP="00D03F35">
            <w:pPr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 xml:space="preserve">External Visibility </w:t>
            </w:r>
          </w:p>
          <w:p w14:paraId="5F56D13B" w14:textId="08ECAFD3" w:rsidR="001C58F4" w:rsidRPr="00B21F8F" w:rsidRDefault="001C58F4" w:rsidP="00D03F35">
            <w:pPr>
              <w:rPr>
                <w:rFonts w:cs="Calibri"/>
                <w:sz w:val="20"/>
                <w:szCs w:val="20"/>
              </w:rPr>
            </w:pPr>
            <w:r w:rsidRPr="00FA0A25">
              <w:rPr>
                <w:rFonts w:cs="Calibri"/>
                <w:sz w:val="16"/>
                <w:szCs w:val="16"/>
              </w:rPr>
              <w:t>Conferences, personal</w:t>
            </w:r>
            <w:r w:rsidRPr="00B21F8F">
              <w:rPr>
                <w:rFonts w:cs="Calibri"/>
                <w:sz w:val="16"/>
                <w:szCs w:val="16"/>
              </w:rPr>
              <w:t xml:space="preserve"> web page, etc.</w:t>
            </w:r>
          </w:p>
        </w:tc>
        <w:tc>
          <w:tcPr>
            <w:tcW w:w="9810" w:type="dxa"/>
            <w:tcBorders>
              <w:right w:val="nil"/>
            </w:tcBorders>
          </w:tcPr>
          <w:p w14:paraId="20A5B8CD" w14:textId="659BAB52" w:rsidR="001C58F4" w:rsidRPr="00B21F8F" w:rsidRDefault="001C58F4" w:rsidP="00ED36D6">
            <w:pPr>
              <w:rPr>
                <w:rFonts w:cs="Calibri"/>
                <w:sz w:val="16"/>
                <w:szCs w:val="16"/>
              </w:rPr>
            </w:pPr>
            <w:r w:rsidRPr="00B21F8F">
              <w:rPr>
                <w:rFonts w:cs="Calibri"/>
                <w:sz w:val="16"/>
                <w:szCs w:val="16"/>
              </w:rPr>
              <w:t>Your comments</w:t>
            </w:r>
            <w:r w:rsidR="00E9063F">
              <w:rPr>
                <w:rFonts w:cs="Calibri"/>
                <w:sz w:val="16"/>
                <w:szCs w:val="16"/>
              </w:rPr>
              <w:t>:</w:t>
            </w:r>
          </w:p>
          <w:p w14:paraId="2F4FED22" w14:textId="57DB2086" w:rsidR="001C58F4" w:rsidRDefault="001C58F4" w:rsidP="00ED36D6">
            <w:pPr>
              <w:rPr>
                <w:rFonts w:cs="Calibri"/>
                <w:sz w:val="16"/>
                <w:szCs w:val="16"/>
              </w:rPr>
            </w:pPr>
          </w:p>
          <w:p w14:paraId="208FBADB" w14:textId="77777777" w:rsidR="008F21B0" w:rsidRPr="00B21F8F" w:rsidRDefault="008F21B0" w:rsidP="00ED36D6">
            <w:pPr>
              <w:rPr>
                <w:rFonts w:cs="Calibri"/>
                <w:sz w:val="16"/>
                <w:szCs w:val="16"/>
              </w:rPr>
            </w:pPr>
          </w:p>
          <w:p w14:paraId="10628079" w14:textId="71094360" w:rsidR="001C58F4" w:rsidRDefault="00FA0F0A" w:rsidP="00ED36D6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Reviewer</w:t>
            </w:r>
            <w:r w:rsidR="005F20C1">
              <w:rPr>
                <w:rFonts w:cs="Calibri"/>
                <w:sz w:val="16"/>
                <w:szCs w:val="16"/>
              </w:rPr>
              <w:t>’</w:t>
            </w:r>
            <w:r>
              <w:rPr>
                <w:rFonts w:cs="Calibri"/>
                <w:sz w:val="16"/>
                <w:szCs w:val="16"/>
              </w:rPr>
              <w:t>s</w:t>
            </w:r>
            <w:r w:rsidRPr="00B21F8F">
              <w:rPr>
                <w:rFonts w:cs="Calibri"/>
                <w:sz w:val="16"/>
                <w:szCs w:val="16"/>
              </w:rPr>
              <w:t xml:space="preserve"> comments (following discussion)</w:t>
            </w:r>
            <w:r>
              <w:rPr>
                <w:rFonts w:cs="Calibri"/>
                <w:sz w:val="16"/>
                <w:szCs w:val="16"/>
              </w:rPr>
              <w:t>:</w:t>
            </w:r>
          </w:p>
          <w:p w14:paraId="671AF35A" w14:textId="77777777" w:rsidR="00FA0F0A" w:rsidRPr="00B21F8F" w:rsidRDefault="00FA0F0A" w:rsidP="00ED36D6">
            <w:pPr>
              <w:rPr>
                <w:rFonts w:cs="Calibri"/>
                <w:sz w:val="16"/>
                <w:szCs w:val="16"/>
              </w:rPr>
            </w:pPr>
          </w:p>
          <w:p w14:paraId="2DE768B1" w14:textId="77777777" w:rsidR="001C58F4" w:rsidRPr="00B21F8F" w:rsidRDefault="001C58F4" w:rsidP="00ED36D6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2721" w:type="dxa"/>
            <w:gridSpan w:val="2"/>
            <w:tcBorders>
              <w:left w:val="nil"/>
            </w:tcBorders>
          </w:tcPr>
          <w:p w14:paraId="21A813C3" w14:textId="77777777" w:rsidR="001C58F4" w:rsidRPr="00B21F8F" w:rsidRDefault="001C58F4">
            <w:pPr>
              <w:rPr>
                <w:rFonts w:cs="Calibri"/>
              </w:rPr>
            </w:pPr>
          </w:p>
        </w:tc>
      </w:tr>
      <w:tr w:rsidR="001C58F4" w:rsidRPr="00B21F8F" w14:paraId="71F8585D" w14:textId="77777777" w:rsidTr="00862021">
        <w:tc>
          <w:tcPr>
            <w:tcW w:w="2921" w:type="dxa"/>
          </w:tcPr>
          <w:p w14:paraId="7C7FA5D0" w14:textId="04E4241F" w:rsidR="001C58F4" w:rsidRPr="0074588D" w:rsidRDefault="00E75394" w:rsidP="00B7108F">
            <w:pPr>
              <w:rPr>
                <w:b/>
                <w:bCs/>
                <w:sz w:val="16"/>
                <w:szCs w:val="16"/>
              </w:rPr>
            </w:pPr>
            <w:r w:rsidRPr="0074588D">
              <w:rPr>
                <w:b/>
                <w:bCs/>
                <w:sz w:val="16"/>
                <w:szCs w:val="16"/>
              </w:rPr>
              <w:t xml:space="preserve">Contribution to Imperial community including </w:t>
            </w:r>
            <w:r w:rsidR="0096113C" w:rsidRPr="0074588D">
              <w:rPr>
                <w:b/>
                <w:bCs/>
                <w:sz w:val="16"/>
                <w:szCs w:val="16"/>
              </w:rPr>
              <w:t xml:space="preserve">demonstrating </w:t>
            </w:r>
            <w:r w:rsidRPr="0074588D">
              <w:rPr>
                <w:b/>
                <w:bCs/>
                <w:sz w:val="16"/>
                <w:szCs w:val="16"/>
              </w:rPr>
              <w:t xml:space="preserve">College </w:t>
            </w:r>
            <w:hyperlink r:id="rId11" w:history="1">
              <w:r w:rsidRPr="0074588D">
                <w:rPr>
                  <w:rStyle w:val="Hyperlink"/>
                  <w:b/>
                  <w:bCs/>
                  <w:sz w:val="16"/>
                  <w:szCs w:val="16"/>
                </w:rPr>
                <w:t>Values</w:t>
              </w:r>
            </w:hyperlink>
            <w:r w:rsidRPr="0074588D">
              <w:rPr>
                <w:b/>
                <w:bCs/>
                <w:sz w:val="16"/>
                <w:szCs w:val="16"/>
              </w:rPr>
              <w:t xml:space="preserve"> and support for </w:t>
            </w:r>
            <w:proofErr w:type="gramStart"/>
            <w:r w:rsidRPr="0074588D">
              <w:rPr>
                <w:b/>
                <w:bCs/>
                <w:sz w:val="16"/>
                <w:szCs w:val="16"/>
              </w:rPr>
              <w:t>equality,  diversity</w:t>
            </w:r>
            <w:proofErr w:type="gramEnd"/>
            <w:r w:rsidRPr="0074588D">
              <w:rPr>
                <w:b/>
                <w:bCs/>
                <w:sz w:val="16"/>
                <w:szCs w:val="16"/>
              </w:rPr>
              <w:t xml:space="preserve"> and inclusion.</w:t>
            </w:r>
          </w:p>
          <w:p w14:paraId="648A22E1" w14:textId="01DC5398" w:rsidR="00E75394" w:rsidRPr="0074588D" w:rsidRDefault="00E75394" w:rsidP="00E75394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9810" w:type="dxa"/>
            <w:tcBorders>
              <w:right w:val="nil"/>
            </w:tcBorders>
          </w:tcPr>
          <w:p w14:paraId="2268ED27" w14:textId="7B8BA2A5" w:rsidR="001C58F4" w:rsidRPr="0074588D" w:rsidRDefault="001C58F4" w:rsidP="001A38F3">
            <w:pPr>
              <w:rPr>
                <w:rFonts w:cs="Calibri"/>
                <w:sz w:val="16"/>
                <w:szCs w:val="16"/>
              </w:rPr>
            </w:pPr>
            <w:r w:rsidRPr="0074588D">
              <w:rPr>
                <w:rFonts w:cs="Calibri"/>
                <w:sz w:val="16"/>
                <w:szCs w:val="16"/>
              </w:rPr>
              <w:t>Your comments</w:t>
            </w:r>
            <w:r w:rsidR="00E9063F" w:rsidRPr="0074588D">
              <w:rPr>
                <w:rFonts w:cs="Calibri"/>
                <w:sz w:val="16"/>
                <w:szCs w:val="16"/>
              </w:rPr>
              <w:t>:</w:t>
            </w:r>
          </w:p>
          <w:p w14:paraId="2E5EBBB9" w14:textId="77777777" w:rsidR="001C58F4" w:rsidRPr="0074588D" w:rsidRDefault="001C58F4" w:rsidP="001A38F3">
            <w:pPr>
              <w:rPr>
                <w:rFonts w:cs="Calibri"/>
                <w:sz w:val="16"/>
                <w:szCs w:val="16"/>
              </w:rPr>
            </w:pPr>
          </w:p>
          <w:p w14:paraId="035477C9" w14:textId="77777777" w:rsidR="001C58F4" w:rsidRPr="0074588D" w:rsidRDefault="001C58F4" w:rsidP="001A38F3">
            <w:pPr>
              <w:rPr>
                <w:rFonts w:cs="Calibri"/>
                <w:sz w:val="16"/>
                <w:szCs w:val="16"/>
              </w:rPr>
            </w:pPr>
          </w:p>
          <w:p w14:paraId="5AD818E0" w14:textId="38C208E4" w:rsidR="00FA0F0A" w:rsidRPr="0074588D" w:rsidRDefault="00FA0F0A" w:rsidP="00FA0F0A">
            <w:pPr>
              <w:rPr>
                <w:rFonts w:cs="Calibri"/>
                <w:sz w:val="16"/>
                <w:szCs w:val="16"/>
              </w:rPr>
            </w:pPr>
            <w:r w:rsidRPr="0074588D">
              <w:rPr>
                <w:rFonts w:cs="Calibri"/>
                <w:sz w:val="16"/>
                <w:szCs w:val="16"/>
              </w:rPr>
              <w:t>Reviewer</w:t>
            </w:r>
            <w:r w:rsidR="005F20C1" w:rsidRPr="0074588D">
              <w:rPr>
                <w:rFonts w:cs="Calibri"/>
                <w:sz w:val="16"/>
                <w:szCs w:val="16"/>
              </w:rPr>
              <w:t>’</w:t>
            </w:r>
            <w:r w:rsidRPr="0074588D">
              <w:rPr>
                <w:rFonts w:cs="Calibri"/>
                <w:sz w:val="16"/>
                <w:szCs w:val="16"/>
              </w:rPr>
              <w:t>s comments (following discussion):</w:t>
            </w:r>
          </w:p>
          <w:p w14:paraId="1676D948" w14:textId="77777777" w:rsidR="001C58F4" w:rsidRPr="0074588D" w:rsidRDefault="001C58F4" w:rsidP="001A38F3">
            <w:pPr>
              <w:rPr>
                <w:rFonts w:cs="Calibri"/>
                <w:sz w:val="16"/>
                <w:szCs w:val="16"/>
              </w:rPr>
            </w:pPr>
          </w:p>
          <w:p w14:paraId="687A510E" w14:textId="77777777" w:rsidR="001C58F4" w:rsidRPr="0074588D" w:rsidRDefault="001C58F4" w:rsidP="001A38F3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2721" w:type="dxa"/>
            <w:gridSpan w:val="2"/>
            <w:tcBorders>
              <w:left w:val="nil"/>
            </w:tcBorders>
          </w:tcPr>
          <w:p w14:paraId="3784853D" w14:textId="77777777" w:rsidR="001C58F4" w:rsidRPr="00B21F8F" w:rsidRDefault="001C58F4">
            <w:pPr>
              <w:rPr>
                <w:rFonts w:cs="Calibri"/>
              </w:rPr>
            </w:pPr>
          </w:p>
        </w:tc>
      </w:tr>
      <w:tr w:rsidR="00B308AB" w:rsidRPr="00B21F8F" w14:paraId="796C6F0A" w14:textId="77777777" w:rsidTr="00C73F70">
        <w:tc>
          <w:tcPr>
            <w:tcW w:w="12731" w:type="dxa"/>
            <w:gridSpan w:val="2"/>
          </w:tcPr>
          <w:p w14:paraId="4AEDDECB" w14:textId="797BE63F" w:rsidR="00B308AB" w:rsidRPr="0074588D" w:rsidRDefault="00B308AB" w:rsidP="001A38F3">
            <w:pPr>
              <w:rPr>
                <w:rFonts w:cs="Calibri"/>
                <w:sz w:val="16"/>
                <w:szCs w:val="16"/>
              </w:rPr>
            </w:pPr>
            <w:r w:rsidRPr="0074588D">
              <w:rPr>
                <w:rFonts w:eastAsia="MS Mincho" w:cs="Calibri"/>
                <w:b/>
                <w:color w:val="000000"/>
                <w:kern w:val="1"/>
                <w:sz w:val="16"/>
                <w:szCs w:val="16"/>
                <w:lang w:eastAsia="en-GB"/>
              </w:rPr>
              <w:lastRenderedPageBreak/>
              <w:t>Reflection on Portfolio of Activities</w:t>
            </w:r>
          </w:p>
        </w:tc>
        <w:tc>
          <w:tcPr>
            <w:tcW w:w="2721" w:type="dxa"/>
            <w:gridSpan w:val="2"/>
            <w:tcBorders>
              <w:left w:val="nil"/>
            </w:tcBorders>
          </w:tcPr>
          <w:p w14:paraId="2288E957" w14:textId="77777777" w:rsidR="00B308AB" w:rsidRPr="00B21F8F" w:rsidRDefault="00B308AB">
            <w:pPr>
              <w:rPr>
                <w:rFonts w:cs="Calibri"/>
              </w:rPr>
            </w:pPr>
          </w:p>
        </w:tc>
      </w:tr>
      <w:tr w:rsidR="00B308AB" w:rsidRPr="00B21F8F" w14:paraId="56C5B6AB" w14:textId="77777777" w:rsidTr="00862021">
        <w:tc>
          <w:tcPr>
            <w:tcW w:w="2921" w:type="dxa"/>
          </w:tcPr>
          <w:p w14:paraId="4FEEF415" w14:textId="77777777" w:rsidR="00B308AB" w:rsidRPr="0074588D" w:rsidRDefault="00B308AB" w:rsidP="00B308AB">
            <w:pPr>
              <w:rPr>
                <w:b/>
                <w:bCs/>
                <w:sz w:val="16"/>
                <w:szCs w:val="16"/>
              </w:rPr>
            </w:pPr>
            <w:r w:rsidRPr="0074588D">
              <w:rPr>
                <w:b/>
                <w:bCs/>
                <w:sz w:val="16"/>
                <w:szCs w:val="16"/>
              </w:rPr>
              <w:t xml:space="preserve">What has been the balance of your time between these areas of responsibility? </w:t>
            </w:r>
          </w:p>
          <w:p w14:paraId="1D16B873" w14:textId="77777777" w:rsidR="00B308AB" w:rsidRPr="0074588D" w:rsidRDefault="00B308AB" w:rsidP="00B308AB">
            <w:pPr>
              <w:rPr>
                <w:b/>
                <w:bCs/>
                <w:sz w:val="16"/>
                <w:szCs w:val="16"/>
              </w:rPr>
            </w:pPr>
            <w:r w:rsidRPr="0074588D">
              <w:rPr>
                <w:b/>
                <w:bCs/>
                <w:sz w:val="16"/>
                <w:szCs w:val="16"/>
              </w:rPr>
              <w:t xml:space="preserve">What have been the drivers for that time allocation? </w:t>
            </w:r>
          </w:p>
          <w:p w14:paraId="6846EB49" w14:textId="0BAEE00F" w:rsidR="00B308AB" w:rsidRPr="0074588D" w:rsidRDefault="00B308AB" w:rsidP="00B308AB">
            <w:pPr>
              <w:rPr>
                <w:b/>
                <w:bCs/>
                <w:sz w:val="16"/>
                <w:szCs w:val="16"/>
              </w:rPr>
            </w:pPr>
            <w:r w:rsidRPr="0074588D">
              <w:rPr>
                <w:b/>
                <w:bCs/>
                <w:sz w:val="16"/>
                <w:szCs w:val="16"/>
              </w:rPr>
              <w:t>Do you think this allocation between activities is optimal for you and for the department?</w:t>
            </w:r>
          </w:p>
        </w:tc>
        <w:tc>
          <w:tcPr>
            <w:tcW w:w="9810" w:type="dxa"/>
            <w:tcBorders>
              <w:right w:val="nil"/>
            </w:tcBorders>
          </w:tcPr>
          <w:p w14:paraId="24AB2B7E" w14:textId="77777777" w:rsidR="00B308AB" w:rsidRPr="00B308AB" w:rsidRDefault="00B308AB" w:rsidP="00B308AB">
            <w:pPr>
              <w:suppressAutoHyphens/>
              <w:jc w:val="both"/>
              <w:rPr>
                <w:rFonts w:eastAsia="MS Mincho" w:cs="Calibri"/>
                <w:bCs/>
                <w:color w:val="000000"/>
                <w:kern w:val="1"/>
                <w:sz w:val="16"/>
                <w:szCs w:val="16"/>
                <w:lang w:eastAsia="en-GB"/>
              </w:rPr>
            </w:pPr>
            <w:r w:rsidRPr="00B308AB">
              <w:rPr>
                <w:rFonts w:eastAsia="MS Mincho" w:cs="Calibri"/>
                <w:bCs/>
                <w:color w:val="000000"/>
                <w:kern w:val="1"/>
                <w:sz w:val="16"/>
                <w:szCs w:val="16"/>
                <w:lang w:eastAsia="en-GB"/>
              </w:rPr>
              <w:t>Your comments:</w:t>
            </w:r>
          </w:p>
          <w:p w14:paraId="55B04F86" w14:textId="77777777" w:rsidR="00B308AB" w:rsidRPr="00B308AB" w:rsidRDefault="00B308AB" w:rsidP="00B308AB">
            <w:pPr>
              <w:suppressAutoHyphens/>
              <w:jc w:val="both"/>
              <w:rPr>
                <w:rFonts w:eastAsia="MS Mincho" w:cs="Calibri"/>
                <w:bCs/>
                <w:color w:val="000000"/>
                <w:kern w:val="1"/>
                <w:sz w:val="16"/>
                <w:szCs w:val="16"/>
                <w:lang w:eastAsia="en-GB"/>
              </w:rPr>
            </w:pPr>
          </w:p>
          <w:p w14:paraId="67E79DD8" w14:textId="77777777" w:rsidR="00B308AB" w:rsidRPr="00B308AB" w:rsidRDefault="00B308AB" w:rsidP="00B308AB">
            <w:pPr>
              <w:suppressAutoHyphens/>
              <w:jc w:val="both"/>
              <w:rPr>
                <w:rFonts w:eastAsia="MS Mincho" w:cs="Calibri"/>
                <w:bCs/>
                <w:color w:val="000000"/>
                <w:kern w:val="1"/>
                <w:sz w:val="16"/>
                <w:szCs w:val="16"/>
                <w:lang w:eastAsia="en-GB"/>
              </w:rPr>
            </w:pPr>
          </w:p>
          <w:p w14:paraId="3B9F6353" w14:textId="77777777" w:rsidR="00B308AB" w:rsidRPr="00B308AB" w:rsidRDefault="00B308AB" w:rsidP="00B308AB">
            <w:pPr>
              <w:suppressAutoHyphens/>
              <w:jc w:val="both"/>
              <w:rPr>
                <w:rFonts w:eastAsia="MS Mincho" w:cs="Calibri"/>
                <w:bCs/>
                <w:color w:val="000000"/>
                <w:kern w:val="1"/>
                <w:sz w:val="16"/>
                <w:szCs w:val="16"/>
                <w:lang w:eastAsia="en-GB"/>
              </w:rPr>
            </w:pPr>
            <w:r w:rsidRPr="00B308AB">
              <w:rPr>
                <w:rFonts w:eastAsia="MS Mincho" w:cs="Calibri"/>
                <w:bCs/>
                <w:color w:val="000000"/>
                <w:kern w:val="1"/>
                <w:sz w:val="16"/>
                <w:szCs w:val="16"/>
                <w:lang w:eastAsia="en-GB"/>
              </w:rPr>
              <w:t>Reviewer’s comments (following discussion):</w:t>
            </w:r>
          </w:p>
          <w:p w14:paraId="03BD45C3" w14:textId="77777777" w:rsidR="00B308AB" w:rsidRPr="0074588D" w:rsidRDefault="00B308AB" w:rsidP="001A38F3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2721" w:type="dxa"/>
            <w:gridSpan w:val="2"/>
            <w:tcBorders>
              <w:left w:val="nil"/>
            </w:tcBorders>
          </w:tcPr>
          <w:p w14:paraId="0F29EF15" w14:textId="77777777" w:rsidR="00B308AB" w:rsidRPr="00B21F8F" w:rsidRDefault="00B308AB">
            <w:pPr>
              <w:rPr>
                <w:rFonts w:cs="Calibri"/>
              </w:rPr>
            </w:pPr>
          </w:p>
        </w:tc>
      </w:tr>
      <w:tr w:rsidR="001C58F4" w:rsidRPr="00B21F8F" w14:paraId="6D7F4847" w14:textId="77777777" w:rsidTr="00B21F8F">
        <w:tc>
          <w:tcPr>
            <w:tcW w:w="154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C6D9F1"/>
          </w:tcPr>
          <w:p w14:paraId="5F62D481" w14:textId="6C3B7E91" w:rsidR="001C58F4" w:rsidRPr="00B21F8F" w:rsidRDefault="001C58F4" w:rsidP="00B21F8F">
            <w:pPr>
              <w:shd w:val="clear" w:color="auto" w:fill="B8CCE4"/>
              <w:suppressAutoHyphens/>
              <w:ind w:left="-120"/>
              <w:jc w:val="both"/>
              <w:rPr>
                <w:rFonts w:eastAsia="MS Mincho" w:cs="Calibri"/>
                <w:b/>
                <w:color w:val="000000"/>
                <w:kern w:val="1"/>
                <w:sz w:val="20"/>
                <w:szCs w:val="20"/>
                <w:lang w:eastAsia="en-GB"/>
              </w:rPr>
            </w:pPr>
            <w:r w:rsidRPr="00B21F8F">
              <w:rPr>
                <w:rFonts w:eastAsia="MS Mincho" w:cs="Calibri"/>
                <w:b/>
                <w:color w:val="000000"/>
                <w:kern w:val="1"/>
                <w:sz w:val="20"/>
                <w:szCs w:val="20"/>
                <w:lang w:eastAsia="en-GB"/>
              </w:rPr>
              <w:t>Part 2.</w:t>
            </w:r>
            <w:r w:rsidRPr="00B21F8F">
              <w:rPr>
                <w:rFonts w:eastAsia="MS Mincho" w:cs="Calibri"/>
                <w:b/>
                <w:color w:val="000000"/>
                <w:kern w:val="1"/>
                <w:sz w:val="20"/>
                <w:szCs w:val="20"/>
                <w:shd w:val="clear" w:color="auto" w:fill="B8CCE4"/>
                <w:lang w:eastAsia="en-GB"/>
              </w:rPr>
              <w:t xml:space="preserve"> </w:t>
            </w:r>
            <w:r w:rsidR="004F3CA8">
              <w:rPr>
                <w:rFonts w:eastAsia="MS Mincho" w:cs="Calibri"/>
                <w:b/>
                <w:color w:val="000000"/>
                <w:kern w:val="1"/>
                <w:sz w:val="20"/>
                <w:szCs w:val="20"/>
                <w:shd w:val="clear" w:color="auto" w:fill="B8CCE4"/>
                <w:lang w:eastAsia="en-GB"/>
              </w:rPr>
              <w:t>At the m</w:t>
            </w:r>
            <w:r w:rsidRPr="00B21F8F">
              <w:rPr>
                <w:rFonts w:eastAsia="MS Mincho" w:cs="Calibri"/>
                <w:b/>
                <w:color w:val="000000"/>
                <w:kern w:val="1"/>
                <w:sz w:val="20"/>
                <w:szCs w:val="20"/>
                <w:shd w:val="clear" w:color="auto" w:fill="B8CCE4"/>
                <w:lang w:eastAsia="en-GB"/>
              </w:rPr>
              <w:t>eeting:</w:t>
            </w:r>
          </w:p>
        </w:tc>
      </w:tr>
      <w:tr w:rsidR="001C58F4" w:rsidRPr="00B21F8F" w14:paraId="2FD02E90" w14:textId="77777777" w:rsidTr="00B21F8F">
        <w:tc>
          <w:tcPr>
            <w:tcW w:w="1545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704CFD1" w14:textId="7491FA62" w:rsidR="001C58F4" w:rsidRPr="00B21F8F" w:rsidRDefault="001C58F4" w:rsidP="00B21F8F">
            <w:pPr>
              <w:suppressAutoHyphens/>
              <w:jc w:val="both"/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</w:pPr>
            <w:bookmarkStart w:id="0" w:name="_Hlk489530884"/>
            <w:r w:rsidRPr="00B21F8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>Agree who is going to record progress and who will complete the documentation (Part 3) once the meeting is over and then discuss the following and note agreed actions.</w:t>
            </w:r>
          </w:p>
          <w:p w14:paraId="1EA560DD" w14:textId="77777777" w:rsidR="001C58F4" w:rsidRPr="00B21F8F" w:rsidRDefault="001C58F4" w:rsidP="00B21F8F">
            <w:pPr>
              <w:suppressAutoHyphens/>
              <w:jc w:val="both"/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</w:pPr>
            <w:r w:rsidRPr="00B21F8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 xml:space="preserve">Ensure that you are both happy with the pace and depth of discussion (some points are likely to be more relevant for some staff). </w:t>
            </w:r>
          </w:p>
          <w:p w14:paraId="4981D341" w14:textId="6E3DB0E1" w:rsidR="001C58F4" w:rsidRPr="00B21F8F" w:rsidRDefault="001C58F4" w:rsidP="00B21F8F">
            <w:pPr>
              <w:pStyle w:val="ListParagraph"/>
              <w:numPr>
                <w:ilvl w:val="0"/>
                <w:numId w:val="1"/>
              </w:numPr>
              <w:suppressAutoHyphens w:val="0"/>
              <w:ind w:left="36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b/>
                <w:color w:val="000000"/>
                <w:szCs w:val="20"/>
              </w:rPr>
              <w:t>Review and discuss Part 1</w:t>
            </w: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 - cover successes, difficulties</w:t>
            </w:r>
            <w:r w:rsidR="001027DE">
              <w:rPr>
                <w:rFonts w:ascii="Calibri" w:hAnsi="Calibri" w:cs="Calibri"/>
                <w:color w:val="000000"/>
                <w:szCs w:val="20"/>
              </w:rPr>
              <w:t>,</w:t>
            </w: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 and note any changes/actions required.</w:t>
            </w:r>
          </w:p>
          <w:p w14:paraId="14923DB5" w14:textId="7F454537" w:rsidR="001C58F4" w:rsidRDefault="001C58F4" w:rsidP="00B21F8F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color w:val="000000"/>
                <w:szCs w:val="20"/>
              </w:rPr>
              <w:t>What have you learnt and/or gained in terms of knowledge, skills</w:t>
            </w:r>
            <w:r w:rsidR="00485B4A">
              <w:rPr>
                <w:rFonts w:ascii="Calibri" w:hAnsi="Calibri" w:cs="Calibri"/>
                <w:color w:val="000000"/>
                <w:szCs w:val="20"/>
              </w:rPr>
              <w:t>,</w:t>
            </w: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 or experience in the last year?</w:t>
            </w:r>
          </w:p>
          <w:p w14:paraId="4955FB1B" w14:textId="1F3F7C43" w:rsidR="001C58F4" w:rsidRPr="00B21F8F" w:rsidRDefault="001C58F4" w:rsidP="00B21F8F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What feedback has been received </w:t>
            </w:r>
            <w:r w:rsidR="006C1DC9">
              <w:rPr>
                <w:rFonts w:ascii="Calibri" w:hAnsi="Calibri" w:cs="Calibri"/>
                <w:color w:val="000000"/>
                <w:szCs w:val="20"/>
              </w:rPr>
              <w:t xml:space="preserve">from </w:t>
            </w:r>
            <w:r w:rsidRPr="00B21F8F">
              <w:rPr>
                <w:rFonts w:ascii="Calibri" w:hAnsi="Calibri" w:cs="Calibri"/>
                <w:color w:val="000000"/>
                <w:szCs w:val="20"/>
              </w:rPr>
              <w:t>colleagues</w:t>
            </w:r>
            <w:r>
              <w:rPr>
                <w:rFonts w:ascii="Calibri" w:hAnsi="Calibri" w:cs="Calibri"/>
                <w:color w:val="000000"/>
                <w:szCs w:val="20"/>
              </w:rPr>
              <w:t>, students, collaborators, line managers</w:t>
            </w:r>
            <w:r w:rsidR="00D1544A">
              <w:rPr>
                <w:rFonts w:ascii="Calibri" w:hAnsi="Calibri" w:cs="Calibri"/>
                <w:color w:val="000000"/>
                <w:szCs w:val="20"/>
              </w:rPr>
              <w:t>,</w:t>
            </w: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 etc</w:t>
            </w:r>
            <w:r w:rsidR="00510EDC">
              <w:rPr>
                <w:rFonts w:ascii="Calibri" w:hAnsi="Calibri" w:cs="Calibri"/>
                <w:color w:val="000000"/>
                <w:szCs w:val="20"/>
              </w:rPr>
              <w:t>.</w:t>
            </w:r>
            <w:r w:rsidRPr="00B21F8F">
              <w:rPr>
                <w:rFonts w:ascii="Calibri" w:hAnsi="Calibri" w:cs="Calibri"/>
                <w:color w:val="000000"/>
                <w:szCs w:val="20"/>
              </w:rPr>
              <w:t>?</w:t>
            </w:r>
          </w:p>
          <w:p w14:paraId="028F170D" w14:textId="77777777" w:rsidR="001C58F4" w:rsidRDefault="001C58F4" w:rsidP="00B21F8F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What </w:t>
            </w:r>
            <w:proofErr w:type="gramStart"/>
            <w:r w:rsidRPr="00B21F8F">
              <w:rPr>
                <w:rFonts w:ascii="Calibri" w:hAnsi="Calibri" w:cs="Calibri"/>
                <w:color w:val="000000"/>
                <w:szCs w:val="20"/>
              </w:rPr>
              <w:t>particular aspects</w:t>
            </w:r>
            <w:proofErr w:type="gramEnd"/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 of work have been praised?</w:t>
            </w:r>
          </w:p>
          <w:p w14:paraId="4673F1D7" w14:textId="77777777" w:rsidR="001C58F4" w:rsidRPr="00B21F8F" w:rsidRDefault="001C58F4" w:rsidP="00B21F8F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What challenges have there been and how have these been worked through?</w:t>
            </w:r>
          </w:p>
          <w:p w14:paraId="69118DB6" w14:textId="2B2F177A" w:rsidR="001C58F4" w:rsidRPr="00B21F8F" w:rsidRDefault="001C58F4" w:rsidP="00B21F8F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color w:val="000000"/>
                <w:szCs w:val="20"/>
              </w:rPr>
              <w:t>Do you feel appreciated, valued</w:t>
            </w:r>
            <w:r w:rsidR="001027DE">
              <w:rPr>
                <w:rFonts w:ascii="Calibri" w:hAnsi="Calibri" w:cs="Calibri"/>
                <w:color w:val="000000"/>
                <w:szCs w:val="20"/>
              </w:rPr>
              <w:t>,</w:t>
            </w: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 and supported?</w:t>
            </w:r>
          </w:p>
          <w:p w14:paraId="61767055" w14:textId="3306DA88" w:rsidR="001C58F4" w:rsidRPr="00B21F8F" w:rsidRDefault="001C58F4" w:rsidP="00B21F8F">
            <w:pPr>
              <w:pStyle w:val="ListParagraph"/>
              <w:numPr>
                <w:ilvl w:val="0"/>
                <w:numId w:val="1"/>
              </w:numPr>
              <w:suppressAutoHyphens w:val="0"/>
              <w:ind w:left="36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b/>
                <w:color w:val="000000"/>
                <w:szCs w:val="20"/>
              </w:rPr>
              <w:t xml:space="preserve">Consider career plans including promotion, </w:t>
            </w:r>
            <w:r>
              <w:rPr>
                <w:rFonts w:ascii="Calibri" w:hAnsi="Calibri" w:cs="Calibri"/>
                <w:b/>
                <w:color w:val="000000"/>
                <w:szCs w:val="20"/>
              </w:rPr>
              <w:t>change in job focus, academic opportunities</w:t>
            </w:r>
            <w:r w:rsidR="001027DE">
              <w:rPr>
                <w:rFonts w:ascii="Calibri" w:hAnsi="Calibri" w:cs="Calibri"/>
                <w:b/>
                <w:color w:val="000000"/>
                <w:szCs w:val="20"/>
              </w:rPr>
              <w:t>, etc</w:t>
            </w: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.       </w:t>
            </w:r>
          </w:p>
          <w:p w14:paraId="17C05854" w14:textId="77777777" w:rsidR="001C58F4" w:rsidRPr="00B21F8F" w:rsidRDefault="001C58F4" w:rsidP="00B21F8F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How might motivation be increased?   </w:t>
            </w:r>
          </w:p>
          <w:p w14:paraId="49095420" w14:textId="2C717FF8" w:rsidR="001C58F4" w:rsidRDefault="001C58F4" w:rsidP="00B21F8F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Where are </w:t>
            </w:r>
            <w:r>
              <w:rPr>
                <w:rFonts w:ascii="Calibri" w:hAnsi="Calibri" w:cs="Calibri"/>
                <w:color w:val="000000"/>
                <w:szCs w:val="20"/>
              </w:rPr>
              <w:t>the next steps in your career? How might you be supported to achieve these</w:t>
            </w:r>
            <w:r w:rsidRPr="00B21F8F">
              <w:rPr>
                <w:rFonts w:ascii="Calibri" w:hAnsi="Calibri" w:cs="Calibri"/>
                <w:color w:val="000000"/>
                <w:szCs w:val="20"/>
              </w:rPr>
              <w:t>?</w:t>
            </w:r>
          </w:p>
          <w:p w14:paraId="19470CDC" w14:textId="69783270" w:rsidR="00B308AB" w:rsidRPr="00B308AB" w:rsidRDefault="00B308AB" w:rsidP="00B308AB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How are you currently apportioning your time between activities? How might you be supported to change this, if required?</w:t>
            </w:r>
          </w:p>
          <w:p w14:paraId="05ED1FA7" w14:textId="77777777" w:rsidR="001C58F4" w:rsidRPr="00B21F8F" w:rsidRDefault="001C58F4" w:rsidP="00B21F8F">
            <w:pPr>
              <w:pStyle w:val="ListParagraph"/>
              <w:numPr>
                <w:ilvl w:val="0"/>
                <w:numId w:val="1"/>
              </w:numPr>
              <w:suppressAutoHyphens w:val="0"/>
              <w:ind w:left="36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b/>
                <w:color w:val="000000"/>
                <w:szCs w:val="20"/>
              </w:rPr>
              <w:t>How have you:</w:t>
            </w:r>
          </w:p>
          <w:p w14:paraId="74E3FCD7" w14:textId="77777777" w:rsidR="001C58F4" w:rsidRPr="00B21F8F" w:rsidRDefault="001C58F4" w:rsidP="00B21F8F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color w:val="000000"/>
                <w:szCs w:val="20"/>
              </w:rPr>
              <w:t>Contributed to the maintenance of a healthy and safe working and learning environment?</w:t>
            </w:r>
          </w:p>
          <w:p w14:paraId="6967C6A1" w14:textId="77777777" w:rsidR="001C58F4" w:rsidRPr="00B21F8F" w:rsidRDefault="001C58F4" w:rsidP="00B21F8F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Kept up to date with College policies and related legislation and reviewed essential role-specific training?    </w:t>
            </w:r>
          </w:p>
          <w:p w14:paraId="4D3BF883" w14:textId="77777777" w:rsidR="001C58F4" w:rsidRPr="00B21F8F" w:rsidRDefault="001C58F4" w:rsidP="00B21F8F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color w:val="000000"/>
                <w:szCs w:val="20"/>
              </w:rPr>
              <w:t>Been supported with any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 health concerns or any</w:t>
            </w:r>
            <w:r w:rsidRPr="00B21F8F">
              <w:rPr>
                <w:rFonts w:ascii="Calibri" w:hAnsi="Calibri" w:cs="Calibri"/>
                <w:color w:val="000000"/>
                <w:szCs w:val="20"/>
              </w:rPr>
              <w:t xml:space="preserve"> necessary adjustments?</w:t>
            </w:r>
          </w:p>
          <w:p w14:paraId="10B99442" w14:textId="77777777" w:rsidR="001C58F4" w:rsidRPr="00B21F8F" w:rsidRDefault="001C58F4" w:rsidP="00B21F8F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color w:val="000000"/>
                <w:szCs w:val="20"/>
              </w:rPr>
              <w:t>Been supported with any additional work responsibilities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 and the management of your workload</w:t>
            </w:r>
            <w:r w:rsidRPr="00B21F8F">
              <w:rPr>
                <w:rFonts w:ascii="Calibri" w:hAnsi="Calibri" w:cs="Calibri"/>
                <w:color w:val="000000"/>
                <w:szCs w:val="20"/>
              </w:rPr>
              <w:t>?</w:t>
            </w:r>
          </w:p>
          <w:p w14:paraId="3A795336" w14:textId="77777777" w:rsidR="001C58F4" w:rsidRPr="00B21F8F" w:rsidRDefault="001C58F4" w:rsidP="00B21F8F">
            <w:pPr>
              <w:pStyle w:val="ListParagraph"/>
              <w:numPr>
                <w:ilvl w:val="0"/>
                <w:numId w:val="1"/>
              </w:numPr>
              <w:suppressAutoHyphens w:val="0"/>
              <w:ind w:left="36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b/>
                <w:color w:val="000000"/>
                <w:szCs w:val="20"/>
              </w:rPr>
              <w:t>What goals and targets are appropriate for the forthcoming year?</w:t>
            </w:r>
          </w:p>
          <w:p w14:paraId="681BDA46" w14:textId="1F7C3D0F" w:rsidR="00FA0A25" w:rsidRPr="000E74CF" w:rsidRDefault="001C58F4" w:rsidP="00FA0A25">
            <w:pPr>
              <w:pStyle w:val="ListParagraph"/>
              <w:numPr>
                <w:ilvl w:val="1"/>
                <w:numId w:val="1"/>
              </w:numPr>
              <w:suppressAutoHyphens w:val="0"/>
              <w:ind w:left="1440"/>
              <w:jc w:val="left"/>
              <w:rPr>
                <w:rFonts w:cs="Calibri"/>
                <w:color w:val="000000"/>
                <w:szCs w:val="20"/>
              </w:rPr>
            </w:pPr>
            <w:r w:rsidRPr="00B21F8F">
              <w:rPr>
                <w:rFonts w:ascii="Calibri" w:hAnsi="Calibri" w:cs="Calibri"/>
                <w:color w:val="000000"/>
                <w:szCs w:val="20"/>
              </w:rPr>
              <w:t>Remember to include performance objectives and personal development plans</w:t>
            </w:r>
            <w:r w:rsidR="00D1544A">
              <w:rPr>
                <w:rFonts w:ascii="Calibri" w:hAnsi="Calibri" w:cs="Calibri"/>
                <w:color w:val="000000"/>
                <w:szCs w:val="20"/>
              </w:rPr>
              <w:t>.</w:t>
            </w:r>
          </w:p>
          <w:bookmarkEnd w:id="0"/>
          <w:p w14:paraId="7C3F2A02" w14:textId="77777777" w:rsidR="000E74CF" w:rsidRPr="00FA0A25" w:rsidRDefault="000E74CF" w:rsidP="000E74CF">
            <w:pPr>
              <w:pStyle w:val="ListParagraph"/>
              <w:suppressAutoHyphens w:val="0"/>
              <w:ind w:left="1440"/>
              <w:jc w:val="left"/>
              <w:rPr>
                <w:rFonts w:cs="Calibri"/>
                <w:color w:val="000000"/>
                <w:szCs w:val="20"/>
              </w:rPr>
            </w:pPr>
          </w:p>
          <w:p w14:paraId="74EC7EFA" w14:textId="77777777" w:rsidR="006C1DC9" w:rsidRPr="00B21F8F" w:rsidRDefault="006C1DC9" w:rsidP="006C1DC9">
            <w:pPr>
              <w:pStyle w:val="ListParagraph"/>
              <w:suppressAutoHyphens w:val="0"/>
              <w:ind w:left="1440"/>
              <w:jc w:val="left"/>
              <w:rPr>
                <w:rFonts w:cs="Calibri"/>
                <w:color w:val="000000"/>
                <w:szCs w:val="20"/>
              </w:rPr>
            </w:pPr>
          </w:p>
        </w:tc>
      </w:tr>
      <w:tr w:rsidR="001C58F4" w:rsidRPr="00B21F8F" w14:paraId="1FCBCF6E" w14:textId="77777777" w:rsidTr="00B21F8F">
        <w:tc>
          <w:tcPr>
            <w:tcW w:w="154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C6D9F1"/>
          </w:tcPr>
          <w:p w14:paraId="609719F6" w14:textId="5823A08E" w:rsidR="001C58F4" w:rsidRPr="00B21F8F" w:rsidRDefault="001C58F4">
            <w:pPr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>Part 3. At or following the meeting -</w:t>
            </w:r>
            <w:r w:rsidR="00B7108F">
              <w:rPr>
                <w:rFonts w:cs="Calibri"/>
                <w:b/>
                <w:sz w:val="20"/>
                <w:szCs w:val="20"/>
              </w:rPr>
              <w:t xml:space="preserve"> </w:t>
            </w:r>
            <w:r w:rsidRPr="00B21F8F">
              <w:rPr>
                <w:rFonts w:cs="Calibri"/>
                <w:b/>
                <w:i/>
                <w:sz w:val="20"/>
                <w:szCs w:val="20"/>
              </w:rPr>
              <w:t>complete the following:</w:t>
            </w:r>
          </w:p>
        </w:tc>
      </w:tr>
    </w:tbl>
    <w:p w14:paraId="68E1795D" w14:textId="77777777" w:rsidR="001C58F4" w:rsidRPr="003C1232" w:rsidRDefault="001C58F4">
      <w:pPr>
        <w:rPr>
          <w:rFonts w:cs="Calibri"/>
        </w:rPr>
      </w:pPr>
    </w:p>
    <w:tbl>
      <w:tblPr>
        <w:tblW w:w="1545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9"/>
        <w:gridCol w:w="1389"/>
        <w:gridCol w:w="12049"/>
        <w:gridCol w:w="1748"/>
        <w:gridCol w:w="237"/>
      </w:tblGrid>
      <w:tr w:rsidR="001C58F4" w:rsidRPr="00B21F8F" w14:paraId="0632195C" w14:textId="77777777" w:rsidTr="00D15A90">
        <w:tc>
          <w:tcPr>
            <w:tcW w:w="15452" w:type="dxa"/>
            <w:gridSpan w:val="5"/>
            <w:shd w:val="clear" w:color="auto" w:fill="EEECE1"/>
          </w:tcPr>
          <w:p w14:paraId="2CF9CCCA" w14:textId="4CEF8ED9" w:rsidR="001C58F4" w:rsidRPr="00B21F8F" w:rsidRDefault="001C58F4" w:rsidP="00314101">
            <w:pPr>
              <w:rPr>
                <w:rFonts w:cs="Calibri"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 xml:space="preserve">Performance </w:t>
            </w:r>
            <w:r w:rsidRPr="00B21F8F">
              <w:rPr>
                <w:rFonts w:cs="Calibri"/>
                <w:b/>
                <w:sz w:val="20"/>
                <w:szCs w:val="20"/>
                <w:shd w:val="clear" w:color="auto" w:fill="EEECE1"/>
              </w:rPr>
              <w:t xml:space="preserve">objectives for </w:t>
            </w:r>
            <w:r w:rsidR="001027DE">
              <w:rPr>
                <w:rFonts w:cs="Calibri"/>
                <w:b/>
                <w:sz w:val="20"/>
                <w:szCs w:val="20"/>
                <w:shd w:val="clear" w:color="auto" w:fill="EEECE1"/>
              </w:rPr>
              <w:t xml:space="preserve">the </w:t>
            </w:r>
            <w:r w:rsidRPr="00B21F8F">
              <w:rPr>
                <w:rFonts w:cs="Calibri"/>
                <w:b/>
                <w:sz w:val="20"/>
                <w:szCs w:val="20"/>
                <w:shd w:val="clear" w:color="auto" w:fill="EEECE1"/>
              </w:rPr>
              <w:t>forthcoming year:</w:t>
            </w:r>
            <w:r w:rsidR="006C1DC9">
              <w:rPr>
                <w:rFonts w:cs="Calibri"/>
                <w:b/>
                <w:sz w:val="20"/>
                <w:szCs w:val="20"/>
                <w:shd w:val="clear" w:color="auto" w:fill="EEECE1"/>
              </w:rPr>
              <w:t xml:space="preserve"> </w:t>
            </w:r>
            <w:r w:rsidRPr="00B21F8F">
              <w:rPr>
                <w:rFonts w:cs="Calibri"/>
                <w:sz w:val="20"/>
                <w:szCs w:val="20"/>
                <w:shd w:val="clear" w:color="auto" w:fill="EEECE1"/>
              </w:rPr>
              <w:t>To be completed at or following the meeting</w:t>
            </w:r>
            <w:r w:rsidR="00873B33">
              <w:rPr>
                <w:rFonts w:cs="Calibri"/>
                <w:sz w:val="20"/>
                <w:szCs w:val="20"/>
                <w:shd w:val="clear" w:color="auto" w:fill="EEECE1"/>
              </w:rPr>
              <w:t xml:space="preserve"> using the SMART framework (see guidance notes)</w:t>
            </w:r>
          </w:p>
        </w:tc>
      </w:tr>
      <w:tr w:rsidR="001C58F4" w:rsidRPr="00B21F8F" w14:paraId="628A8310" w14:textId="77777777" w:rsidTr="00D15A90">
        <w:tc>
          <w:tcPr>
            <w:tcW w:w="1418" w:type="dxa"/>
            <w:gridSpan w:val="2"/>
          </w:tcPr>
          <w:p w14:paraId="4B0385D5" w14:textId="07A882F9" w:rsidR="001C58F4" w:rsidRPr="00B21F8F" w:rsidRDefault="001027DE" w:rsidP="00BB7177">
            <w:pPr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>Area</w:t>
            </w:r>
            <w:r w:rsidR="00FA0A25">
              <w:rPr>
                <w:rFonts w:cs="Calibri"/>
                <w:b/>
                <w:sz w:val="20"/>
                <w:szCs w:val="20"/>
              </w:rPr>
              <w:t>s</w:t>
            </w:r>
            <w:r>
              <w:rPr>
                <w:rFonts w:cs="Calibri"/>
                <w:b/>
                <w:sz w:val="20"/>
                <w:szCs w:val="20"/>
              </w:rPr>
              <w:t xml:space="preserve"> of </w:t>
            </w:r>
            <w:r w:rsidR="001C58F4" w:rsidRPr="00B21F8F">
              <w:rPr>
                <w:rFonts w:cs="Calibri"/>
                <w:b/>
                <w:sz w:val="20"/>
                <w:szCs w:val="20"/>
              </w:rPr>
              <w:t>Responsibility</w:t>
            </w:r>
          </w:p>
        </w:tc>
        <w:tc>
          <w:tcPr>
            <w:tcW w:w="12049" w:type="dxa"/>
          </w:tcPr>
          <w:p w14:paraId="61322B0C" w14:textId="77777777" w:rsidR="001C58F4" w:rsidRPr="00B21F8F" w:rsidRDefault="001C58F4" w:rsidP="00B21F8F">
            <w:pPr>
              <w:spacing w:before="60" w:after="60"/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>Objectives</w:t>
            </w:r>
          </w:p>
          <w:p w14:paraId="5CAA5010" w14:textId="390281DF" w:rsidR="001C58F4" w:rsidRPr="00B21F8F" w:rsidRDefault="001C58F4" w:rsidP="00B21F8F">
            <w:pPr>
              <w:spacing w:before="60" w:after="60"/>
              <w:rPr>
                <w:rFonts w:cs="Calibri"/>
                <w:i/>
                <w:sz w:val="16"/>
                <w:szCs w:val="16"/>
              </w:rPr>
            </w:pPr>
            <w:r w:rsidRPr="00B21F8F">
              <w:rPr>
                <w:rFonts w:cs="Calibri"/>
                <w:i/>
                <w:sz w:val="16"/>
                <w:szCs w:val="16"/>
              </w:rPr>
              <w:t>Each objective should specify an outcome/output, consider numerical/quality measures, state how success will be judged</w:t>
            </w:r>
            <w:r w:rsidR="00485B4A">
              <w:rPr>
                <w:rFonts w:cs="Calibri"/>
                <w:i/>
                <w:sz w:val="16"/>
                <w:szCs w:val="16"/>
              </w:rPr>
              <w:t>,</w:t>
            </w:r>
            <w:r w:rsidRPr="00B21F8F">
              <w:rPr>
                <w:rFonts w:cs="Calibri"/>
                <w:i/>
                <w:sz w:val="16"/>
                <w:szCs w:val="16"/>
              </w:rPr>
              <w:t xml:space="preserve"> and indicate what help/resources will assist completion.</w:t>
            </w:r>
          </w:p>
        </w:tc>
        <w:tc>
          <w:tcPr>
            <w:tcW w:w="1985" w:type="dxa"/>
            <w:gridSpan w:val="2"/>
          </w:tcPr>
          <w:p w14:paraId="0CCE5473" w14:textId="77777777" w:rsidR="001C58F4" w:rsidRPr="00B21F8F" w:rsidRDefault="001C58F4" w:rsidP="00BB7177">
            <w:pPr>
              <w:rPr>
                <w:rFonts w:cs="Calibri"/>
                <w:sz w:val="16"/>
                <w:szCs w:val="16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>Target completion date</w:t>
            </w:r>
          </w:p>
        </w:tc>
      </w:tr>
      <w:tr w:rsidR="001C58F4" w:rsidRPr="00B21F8F" w14:paraId="47A38970" w14:textId="77777777" w:rsidTr="00D15A90">
        <w:trPr>
          <w:trHeight w:val="365"/>
        </w:trPr>
        <w:tc>
          <w:tcPr>
            <w:tcW w:w="1418" w:type="dxa"/>
            <w:gridSpan w:val="2"/>
          </w:tcPr>
          <w:p w14:paraId="76D2DAFF" w14:textId="77777777" w:rsidR="001C58F4" w:rsidRPr="004F3CA8" w:rsidRDefault="001C58F4" w:rsidP="00BB7177">
            <w:pPr>
              <w:rPr>
                <w:rFonts w:cs="Calibri"/>
                <w:b/>
                <w:sz w:val="20"/>
                <w:szCs w:val="20"/>
              </w:rPr>
            </w:pPr>
            <w:r w:rsidRPr="004F3CA8">
              <w:rPr>
                <w:rFonts w:cs="Calibri"/>
                <w:b/>
                <w:sz w:val="20"/>
                <w:szCs w:val="20"/>
              </w:rPr>
              <w:t>Research</w:t>
            </w:r>
          </w:p>
        </w:tc>
        <w:tc>
          <w:tcPr>
            <w:tcW w:w="12049" w:type="dxa"/>
          </w:tcPr>
          <w:p w14:paraId="12284ED8" w14:textId="77777777" w:rsidR="001C58F4" w:rsidRPr="00FA0A25" w:rsidRDefault="001C58F4" w:rsidP="00BB7177">
            <w:pPr>
              <w:rPr>
                <w:rFonts w:cs="Calibri"/>
                <w:sz w:val="20"/>
                <w:szCs w:val="20"/>
              </w:rPr>
            </w:pPr>
          </w:p>
          <w:p w14:paraId="2F655EA8" w14:textId="77777777" w:rsidR="001C58F4" w:rsidRPr="00FA0A25" w:rsidRDefault="001C58F4" w:rsidP="00BB7177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1985" w:type="dxa"/>
            <w:gridSpan w:val="2"/>
          </w:tcPr>
          <w:p w14:paraId="5EED109F" w14:textId="77777777" w:rsidR="001C58F4" w:rsidRPr="00FA0A25" w:rsidRDefault="001C58F4" w:rsidP="00BB7177">
            <w:pPr>
              <w:rPr>
                <w:rFonts w:cs="Calibri"/>
                <w:sz w:val="20"/>
                <w:szCs w:val="20"/>
              </w:rPr>
            </w:pPr>
          </w:p>
        </w:tc>
      </w:tr>
      <w:tr w:rsidR="001C58F4" w:rsidRPr="00B21F8F" w14:paraId="67BD9FCA" w14:textId="77777777" w:rsidTr="00D15A90">
        <w:trPr>
          <w:trHeight w:val="389"/>
        </w:trPr>
        <w:tc>
          <w:tcPr>
            <w:tcW w:w="1418" w:type="dxa"/>
            <w:gridSpan w:val="2"/>
            <w:tcBorders>
              <w:top w:val="nil"/>
            </w:tcBorders>
          </w:tcPr>
          <w:p w14:paraId="67DC7A2E" w14:textId="77777777" w:rsidR="001C58F4" w:rsidRPr="004F3CA8" w:rsidRDefault="001C58F4" w:rsidP="00BB7177">
            <w:pPr>
              <w:rPr>
                <w:rFonts w:cs="Calibri"/>
                <w:b/>
                <w:sz w:val="20"/>
                <w:szCs w:val="20"/>
              </w:rPr>
            </w:pPr>
            <w:r w:rsidRPr="004F3CA8">
              <w:rPr>
                <w:rFonts w:cs="Calibri"/>
                <w:b/>
                <w:sz w:val="20"/>
                <w:szCs w:val="20"/>
              </w:rPr>
              <w:lastRenderedPageBreak/>
              <w:t>Teaching</w:t>
            </w:r>
          </w:p>
          <w:p w14:paraId="10483784" w14:textId="77777777" w:rsidR="001C58F4" w:rsidRPr="00B21F8F" w:rsidRDefault="001C58F4" w:rsidP="00BB7177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12049" w:type="dxa"/>
          </w:tcPr>
          <w:p w14:paraId="3D867FA5" w14:textId="77777777" w:rsidR="001C58F4" w:rsidRPr="00FA0A25" w:rsidRDefault="001C58F4" w:rsidP="00BB7177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1985" w:type="dxa"/>
            <w:gridSpan w:val="2"/>
          </w:tcPr>
          <w:p w14:paraId="6BDBBBB9" w14:textId="77777777" w:rsidR="001C58F4" w:rsidRPr="00FA0A25" w:rsidRDefault="001C58F4" w:rsidP="00BB7177">
            <w:pPr>
              <w:rPr>
                <w:rFonts w:cs="Calibri"/>
                <w:sz w:val="20"/>
                <w:szCs w:val="20"/>
              </w:rPr>
            </w:pPr>
          </w:p>
        </w:tc>
      </w:tr>
      <w:tr w:rsidR="001C58F4" w:rsidRPr="00B21F8F" w14:paraId="269B9FA0" w14:textId="77777777" w:rsidTr="00D15A90">
        <w:tc>
          <w:tcPr>
            <w:tcW w:w="1418" w:type="dxa"/>
            <w:gridSpan w:val="2"/>
          </w:tcPr>
          <w:p w14:paraId="70A804B0" w14:textId="77777777" w:rsidR="001C58F4" w:rsidRPr="004F3CA8" w:rsidRDefault="001C58F4" w:rsidP="00BB7177">
            <w:pPr>
              <w:rPr>
                <w:rFonts w:cs="Calibri"/>
                <w:b/>
                <w:sz w:val="20"/>
                <w:szCs w:val="20"/>
              </w:rPr>
            </w:pPr>
            <w:r w:rsidRPr="004F3CA8">
              <w:rPr>
                <w:rFonts w:cs="Calibri"/>
                <w:b/>
                <w:sz w:val="20"/>
                <w:szCs w:val="20"/>
              </w:rPr>
              <w:t>Professional</w:t>
            </w:r>
          </w:p>
          <w:p w14:paraId="78C8BAE3" w14:textId="77777777" w:rsidR="001C58F4" w:rsidRPr="00B21F8F" w:rsidRDefault="001C58F4" w:rsidP="00BB7177">
            <w:pPr>
              <w:rPr>
                <w:rFonts w:cs="Calibri"/>
                <w:sz w:val="20"/>
                <w:szCs w:val="20"/>
              </w:rPr>
            </w:pPr>
            <w:r w:rsidRPr="004F3CA8">
              <w:rPr>
                <w:rFonts w:cs="Calibri"/>
                <w:b/>
                <w:sz w:val="20"/>
                <w:szCs w:val="20"/>
              </w:rPr>
              <w:t>Development</w:t>
            </w:r>
          </w:p>
        </w:tc>
        <w:tc>
          <w:tcPr>
            <w:tcW w:w="12049" w:type="dxa"/>
          </w:tcPr>
          <w:p w14:paraId="47B6867C" w14:textId="77777777" w:rsidR="001C58F4" w:rsidRPr="00FA0A25" w:rsidRDefault="001C58F4" w:rsidP="00BB7177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1985" w:type="dxa"/>
            <w:gridSpan w:val="2"/>
          </w:tcPr>
          <w:p w14:paraId="40520BCD" w14:textId="77777777" w:rsidR="001C58F4" w:rsidRPr="00FA0A25" w:rsidRDefault="001C58F4" w:rsidP="00BB7177">
            <w:pPr>
              <w:rPr>
                <w:rFonts w:cs="Calibri"/>
                <w:sz w:val="20"/>
                <w:szCs w:val="20"/>
              </w:rPr>
            </w:pPr>
          </w:p>
        </w:tc>
      </w:tr>
      <w:tr w:rsidR="001C58F4" w:rsidRPr="00B21F8F" w14:paraId="00CDD07E" w14:textId="77777777" w:rsidTr="00D15A90">
        <w:trPr>
          <w:trHeight w:val="531"/>
        </w:trPr>
        <w:tc>
          <w:tcPr>
            <w:tcW w:w="1418" w:type="dxa"/>
            <w:gridSpan w:val="2"/>
          </w:tcPr>
          <w:p w14:paraId="3B478309" w14:textId="77777777" w:rsidR="001C58F4" w:rsidRPr="004F3CA8" w:rsidRDefault="001C58F4" w:rsidP="00BB7177">
            <w:pPr>
              <w:rPr>
                <w:rFonts w:cs="Calibri"/>
                <w:b/>
                <w:sz w:val="20"/>
                <w:szCs w:val="20"/>
              </w:rPr>
            </w:pPr>
            <w:r w:rsidRPr="004F3CA8">
              <w:rPr>
                <w:rFonts w:cs="Calibri"/>
                <w:b/>
                <w:sz w:val="20"/>
                <w:szCs w:val="20"/>
              </w:rPr>
              <w:t>Internal Contribution</w:t>
            </w:r>
          </w:p>
        </w:tc>
        <w:tc>
          <w:tcPr>
            <w:tcW w:w="12049" w:type="dxa"/>
          </w:tcPr>
          <w:p w14:paraId="417AB5CE" w14:textId="77777777" w:rsidR="001C58F4" w:rsidRPr="00FA0A25" w:rsidRDefault="001C58F4" w:rsidP="00BB7177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1985" w:type="dxa"/>
            <w:gridSpan w:val="2"/>
          </w:tcPr>
          <w:p w14:paraId="1B9D68E5" w14:textId="77777777" w:rsidR="001C58F4" w:rsidRPr="00FA0A25" w:rsidRDefault="001C58F4" w:rsidP="00BB7177">
            <w:pPr>
              <w:rPr>
                <w:rFonts w:cs="Calibri"/>
                <w:sz w:val="20"/>
                <w:szCs w:val="20"/>
              </w:rPr>
            </w:pPr>
          </w:p>
        </w:tc>
      </w:tr>
      <w:tr w:rsidR="001C58F4" w:rsidRPr="00B21F8F" w14:paraId="5C56C734" w14:textId="77777777" w:rsidTr="00D15A90">
        <w:trPr>
          <w:trHeight w:val="290"/>
        </w:trPr>
        <w:tc>
          <w:tcPr>
            <w:tcW w:w="1418" w:type="dxa"/>
            <w:gridSpan w:val="2"/>
          </w:tcPr>
          <w:p w14:paraId="72C42732" w14:textId="77777777" w:rsidR="001C58F4" w:rsidRPr="004F3CA8" w:rsidRDefault="001C58F4" w:rsidP="00BB7177">
            <w:pPr>
              <w:rPr>
                <w:rFonts w:cs="Calibri"/>
                <w:b/>
                <w:sz w:val="20"/>
                <w:szCs w:val="20"/>
              </w:rPr>
            </w:pPr>
            <w:r w:rsidRPr="004F3CA8">
              <w:rPr>
                <w:rFonts w:cs="Calibri"/>
                <w:b/>
                <w:sz w:val="20"/>
                <w:szCs w:val="20"/>
              </w:rPr>
              <w:t>External Visibility</w:t>
            </w:r>
          </w:p>
        </w:tc>
        <w:tc>
          <w:tcPr>
            <w:tcW w:w="12049" w:type="dxa"/>
          </w:tcPr>
          <w:p w14:paraId="6A20968F" w14:textId="77777777" w:rsidR="001C58F4" w:rsidRPr="00FA0A25" w:rsidRDefault="001C58F4" w:rsidP="00BB7177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1985" w:type="dxa"/>
            <w:gridSpan w:val="2"/>
          </w:tcPr>
          <w:p w14:paraId="7F3CD8D1" w14:textId="77777777" w:rsidR="001C58F4" w:rsidRPr="00FA0A25" w:rsidRDefault="001C58F4" w:rsidP="00BB7177">
            <w:pPr>
              <w:rPr>
                <w:rFonts w:cs="Calibri"/>
                <w:sz w:val="20"/>
                <w:szCs w:val="20"/>
              </w:rPr>
            </w:pPr>
          </w:p>
        </w:tc>
      </w:tr>
      <w:tr w:rsidR="001C58F4" w:rsidRPr="00B21F8F" w14:paraId="62C18068" w14:textId="77777777" w:rsidTr="00D15A90">
        <w:trPr>
          <w:gridBefore w:val="1"/>
          <w:gridAfter w:val="1"/>
          <w:wBefore w:w="29" w:type="dxa"/>
          <w:wAfter w:w="237" w:type="dxa"/>
        </w:trPr>
        <w:tc>
          <w:tcPr>
            <w:tcW w:w="151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6D9F1"/>
          </w:tcPr>
          <w:p w14:paraId="4C1F2B00" w14:textId="0C3A6E80" w:rsidR="001C58F4" w:rsidRPr="00B21F8F" w:rsidRDefault="000E74CF" w:rsidP="00B7108F">
            <w:pPr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 xml:space="preserve">Part 4. </w:t>
            </w:r>
            <w:r w:rsidR="005B3A9E">
              <w:rPr>
                <w:rFonts w:cs="Calibri"/>
                <w:b/>
                <w:sz w:val="20"/>
                <w:szCs w:val="20"/>
              </w:rPr>
              <w:t>Reviewers</w:t>
            </w:r>
            <w:r w:rsidR="005B3A9E" w:rsidRPr="00B21F8F">
              <w:rPr>
                <w:rFonts w:cs="Calibri"/>
                <w:b/>
                <w:sz w:val="20"/>
                <w:szCs w:val="20"/>
              </w:rPr>
              <w:t>’</w:t>
            </w:r>
            <w:r w:rsidR="001C58F4" w:rsidRPr="00B21F8F">
              <w:rPr>
                <w:rFonts w:cs="Calibri"/>
                <w:b/>
                <w:sz w:val="20"/>
                <w:szCs w:val="20"/>
              </w:rPr>
              <w:t xml:space="preserve"> summary and additional comments from </w:t>
            </w:r>
            <w:proofErr w:type="spellStart"/>
            <w:r w:rsidR="001C58F4" w:rsidRPr="00B21F8F">
              <w:rPr>
                <w:rFonts w:cs="Calibri"/>
                <w:b/>
                <w:sz w:val="20"/>
                <w:szCs w:val="20"/>
              </w:rPr>
              <w:t>HoD</w:t>
            </w:r>
            <w:proofErr w:type="spellEnd"/>
            <w:r w:rsidR="001C58F4" w:rsidRPr="00B21F8F">
              <w:rPr>
                <w:rFonts w:cs="Calibri"/>
                <w:b/>
                <w:sz w:val="20"/>
                <w:szCs w:val="20"/>
              </w:rPr>
              <w:t xml:space="preserve"> or senior nominee</w:t>
            </w:r>
          </w:p>
        </w:tc>
      </w:tr>
      <w:tr w:rsidR="001C58F4" w:rsidRPr="00B21F8F" w14:paraId="1323EFA4" w14:textId="77777777" w:rsidTr="00D15A90">
        <w:trPr>
          <w:gridBefore w:val="1"/>
          <w:gridAfter w:val="1"/>
          <w:wBefore w:w="29" w:type="dxa"/>
          <w:wAfter w:w="237" w:type="dxa"/>
        </w:trPr>
        <w:tc>
          <w:tcPr>
            <w:tcW w:w="1518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467F4B7" w14:textId="078F2054" w:rsidR="001C58F4" w:rsidRPr="00B21F8F" w:rsidRDefault="001C58F4" w:rsidP="00756E06">
            <w:pPr>
              <w:spacing w:before="60" w:after="60"/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 xml:space="preserve">This is a summary of the </w:t>
            </w:r>
            <w:r w:rsidR="000E74C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>reviewee</w:t>
            </w:r>
            <w:r w:rsidRPr="00B21F8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 xml:space="preserve">’s overall performance and it may be written during or after the PRDP meeting. </w:t>
            </w:r>
            <w:r w:rsidR="00756E06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 xml:space="preserve">It should only be written before if </w:t>
            </w:r>
            <w:r w:rsidRPr="00B21F8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 xml:space="preserve">the </w:t>
            </w:r>
            <w:r w:rsidR="000E74C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>reviewe</w:t>
            </w:r>
            <w:r w:rsidRPr="00B21F8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 xml:space="preserve">r has had regular and comprehensive engagement with the </w:t>
            </w:r>
            <w:r w:rsidR="000E74C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>reviewee</w:t>
            </w:r>
            <w:r w:rsidRPr="00B21F8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 xml:space="preserve"> and is prepared to alter it in the light of ensuing discussions. It should include sufficient detail to be helpful to both</w:t>
            </w:r>
            <w:r w:rsidR="000E74C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 xml:space="preserve"> parties</w:t>
            </w:r>
            <w:r w:rsidRPr="00B21F8F"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  <w:t xml:space="preserve"> going forward.</w:t>
            </w:r>
          </w:p>
        </w:tc>
      </w:tr>
      <w:tr w:rsidR="001C58F4" w:rsidRPr="00B21F8F" w14:paraId="1D8AA9AD" w14:textId="77777777" w:rsidTr="00D15A90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29" w:type="dxa"/>
          <w:wAfter w:w="237" w:type="dxa"/>
          <w:cantSplit/>
          <w:trHeight w:val="811"/>
        </w:trPr>
        <w:tc>
          <w:tcPr>
            <w:tcW w:w="15186" w:type="dxa"/>
            <w:gridSpan w:val="3"/>
          </w:tcPr>
          <w:p w14:paraId="64AD3447" w14:textId="77777777" w:rsidR="001C58F4" w:rsidRPr="00B21F8F" w:rsidRDefault="001C58F4" w:rsidP="00425E08">
            <w:pPr>
              <w:suppressAutoHyphens/>
              <w:jc w:val="both"/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</w:pPr>
          </w:p>
          <w:p w14:paraId="63BB6F7E" w14:textId="77777777" w:rsidR="001C58F4" w:rsidRPr="00B21F8F" w:rsidRDefault="001C58F4" w:rsidP="00425E08">
            <w:pPr>
              <w:suppressAutoHyphens/>
              <w:jc w:val="both"/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</w:pPr>
          </w:p>
          <w:p w14:paraId="28B11D9A" w14:textId="77777777" w:rsidR="001C58F4" w:rsidRPr="00B21F8F" w:rsidRDefault="001C58F4" w:rsidP="00425E08">
            <w:pPr>
              <w:suppressAutoHyphens/>
              <w:jc w:val="both"/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</w:pPr>
          </w:p>
          <w:p w14:paraId="2DC954D8" w14:textId="77777777" w:rsidR="001C58F4" w:rsidRPr="00B21F8F" w:rsidRDefault="001C58F4" w:rsidP="00425E08">
            <w:pPr>
              <w:suppressAutoHyphens/>
              <w:jc w:val="both"/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</w:pPr>
          </w:p>
          <w:p w14:paraId="1FC8A947" w14:textId="77777777" w:rsidR="001C58F4" w:rsidRPr="00B21F8F" w:rsidRDefault="001C58F4" w:rsidP="00425E08">
            <w:pPr>
              <w:suppressAutoHyphens/>
              <w:jc w:val="both"/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</w:pPr>
          </w:p>
          <w:p w14:paraId="7012D538" w14:textId="77777777" w:rsidR="001C58F4" w:rsidRPr="00B21F8F" w:rsidRDefault="001C58F4" w:rsidP="00425E08">
            <w:pPr>
              <w:suppressAutoHyphens/>
              <w:jc w:val="both"/>
              <w:rPr>
                <w:rFonts w:eastAsia="MS Mincho" w:cs="Calibri"/>
                <w:color w:val="000000"/>
                <w:kern w:val="1"/>
                <w:sz w:val="20"/>
                <w:szCs w:val="20"/>
                <w:lang w:eastAsia="en-GB"/>
              </w:rPr>
            </w:pPr>
          </w:p>
        </w:tc>
      </w:tr>
    </w:tbl>
    <w:p w14:paraId="6B9C0DB7" w14:textId="77777777" w:rsidR="001C58F4" w:rsidRDefault="001C58F4" w:rsidP="00242181">
      <w:pPr>
        <w:ind w:left="-120"/>
        <w:rPr>
          <w:rFonts w:cs="Calibri"/>
          <w:b/>
          <w:color w:val="000000"/>
          <w:szCs w:val="20"/>
        </w:rPr>
      </w:pPr>
    </w:p>
    <w:p w14:paraId="2F89677E" w14:textId="0F2D2A90" w:rsidR="001C58F4" w:rsidRDefault="001C58F4" w:rsidP="00242181">
      <w:pPr>
        <w:rPr>
          <w:rFonts w:cs="Calibri"/>
          <w:b/>
          <w:color w:val="000000"/>
          <w:sz w:val="20"/>
          <w:szCs w:val="20"/>
        </w:rPr>
      </w:pPr>
      <w:r w:rsidRPr="00242181">
        <w:rPr>
          <w:rFonts w:cs="Calibri"/>
          <w:b/>
          <w:color w:val="000000"/>
          <w:sz w:val="20"/>
          <w:szCs w:val="20"/>
        </w:rPr>
        <w:t xml:space="preserve">The </w:t>
      </w:r>
      <w:r w:rsidR="000E74CF">
        <w:rPr>
          <w:rFonts w:cs="Calibri"/>
          <w:b/>
          <w:color w:val="000000"/>
          <w:sz w:val="20"/>
          <w:szCs w:val="20"/>
        </w:rPr>
        <w:t>reviewe</w:t>
      </w:r>
      <w:r w:rsidRPr="00242181">
        <w:rPr>
          <w:rFonts w:cs="Calibri"/>
          <w:b/>
          <w:color w:val="000000"/>
          <w:sz w:val="20"/>
          <w:szCs w:val="20"/>
        </w:rPr>
        <w:t>e should see the completed document before signing the form.</w:t>
      </w:r>
    </w:p>
    <w:p w14:paraId="52C685D1" w14:textId="78B61FA5" w:rsidR="00D9193C" w:rsidRDefault="00D9193C" w:rsidP="00242181">
      <w:pPr>
        <w:rPr>
          <w:rFonts w:cs="Calibri"/>
          <w:b/>
          <w:color w:val="000000"/>
          <w:sz w:val="20"/>
          <w:szCs w:val="20"/>
        </w:rPr>
      </w:pPr>
    </w:p>
    <w:tbl>
      <w:tblPr>
        <w:tblpPr w:leftFromText="180" w:rightFromText="180" w:vertAnchor="text" w:horzAnchor="margin" w:tblpY="-47"/>
        <w:tblW w:w="8690" w:type="dxa"/>
        <w:tblLook w:val="01E0" w:firstRow="1" w:lastRow="1" w:firstColumn="1" w:lastColumn="1" w:noHBand="0" w:noVBand="0"/>
      </w:tblPr>
      <w:tblGrid>
        <w:gridCol w:w="2787"/>
        <w:gridCol w:w="1276"/>
        <w:gridCol w:w="1559"/>
        <w:gridCol w:w="1559"/>
        <w:gridCol w:w="1509"/>
      </w:tblGrid>
      <w:tr w:rsidR="00D9193C" w:rsidRPr="00B21F8F" w14:paraId="7B538407" w14:textId="77777777" w:rsidTr="00D9193C">
        <w:trPr>
          <w:trHeight w:val="170"/>
        </w:trPr>
        <w:tc>
          <w:tcPr>
            <w:tcW w:w="2787" w:type="dxa"/>
          </w:tcPr>
          <w:p w14:paraId="53296981" w14:textId="77777777" w:rsidR="00D9193C" w:rsidRPr="00B21F8F" w:rsidRDefault="00D9193C" w:rsidP="00D9193C">
            <w:pPr>
              <w:rPr>
                <w:rFonts w:cs="Calibri"/>
                <w:color w:val="000000"/>
                <w:sz w:val="20"/>
                <w:szCs w:val="20"/>
              </w:rPr>
            </w:pPr>
            <w:r w:rsidRPr="00B21F8F">
              <w:rPr>
                <w:rFonts w:cs="Calibri"/>
                <w:b/>
                <w:color w:val="000000"/>
                <w:sz w:val="20"/>
                <w:szCs w:val="20"/>
              </w:rPr>
              <w:t>Milestone progress check in:</w:t>
            </w:r>
          </w:p>
        </w:tc>
        <w:tc>
          <w:tcPr>
            <w:tcW w:w="1276" w:type="dxa"/>
          </w:tcPr>
          <w:p w14:paraId="76C16682" w14:textId="77777777" w:rsidR="00D9193C" w:rsidRPr="00B21F8F" w:rsidRDefault="00D9193C" w:rsidP="00D9193C">
            <w:pPr>
              <w:ind w:left="-248" w:firstLine="248"/>
              <w:jc w:val="center"/>
              <w:rPr>
                <w:rFonts w:cs="Calibri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4867199" w14:textId="77777777" w:rsidR="00D9193C" w:rsidRPr="00B21F8F" w:rsidRDefault="00D9193C" w:rsidP="00D9193C">
            <w:pPr>
              <w:rPr>
                <w:rFonts w:cs="Calibri"/>
                <w:color w:val="000000"/>
                <w:sz w:val="20"/>
                <w:szCs w:val="20"/>
              </w:rPr>
            </w:pPr>
            <w:r w:rsidRPr="00B21F8F">
              <w:rPr>
                <w:rFonts w:cs="Calibri"/>
                <w:color w:val="000000"/>
                <w:sz w:val="20"/>
                <w:szCs w:val="20"/>
              </w:rPr>
              <w:t xml:space="preserve">3 months </w:t>
            </w:r>
            <w:r w:rsidRPr="00B21F8F">
              <w:rPr>
                <w:rFonts w:cs="Calibri"/>
                <w:color w:val="000000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F8F">
              <w:rPr>
                <w:rFonts w:cs="Calibri"/>
                <w:color w:val="000000"/>
                <w:sz w:val="20"/>
                <w:szCs w:val="20"/>
              </w:rPr>
              <w:instrText xml:space="preserve"> FORMCHECKBOX </w:instrText>
            </w:r>
            <w:r w:rsidR="0074588D">
              <w:rPr>
                <w:rFonts w:cs="Calibri"/>
                <w:color w:val="000000"/>
                <w:sz w:val="20"/>
                <w:szCs w:val="20"/>
              </w:rPr>
            </w:r>
            <w:r w:rsidR="0074588D">
              <w:rPr>
                <w:rFonts w:cs="Calibri"/>
                <w:color w:val="000000"/>
                <w:sz w:val="20"/>
                <w:szCs w:val="20"/>
              </w:rPr>
              <w:fldChar w:fldCharType="separate"/>
            </w:r>
            <w:r w:rsidRPr="00B21F8F">
              <w:rPr>
                <w:rFonts w:cs="Calibri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14:paraId="64C0FBD5" w14:textId="77777777" w:rsidR="00D9193C" w:rsidRPr="00B21F8F" w:rsidRDefault="00D9193C" w:rsidP="00D9193C">
            <w:pPr>
              <w:ind w:left="-248" w:firstLine="248"/>
              <w:jc w:val="center"/>
              <w:rPr>
                <w:rFonts w:cs="Calibri"/>
                <w:color w:val="000000"/>
                <w:sz w:val="20"/>
                <w:szCs w:val="20"/>
              </w:rPr>
            </w:pPr>
            <w:r w:rsidRPr="00B21F8F">
              <w:rPr>
                <w:rFonts w:cs="Calibri"/>
                <w:color w:val="000000"/>
                <w:sz w:val="20"/>
                <w:szCs w:val="20"/>
              </w:rPr>
              <w:t xml:space="preserve">6 months </w:t>
            </w:r>
            <w:r w:rsidRPr="00B21F8F">
              <w:rPr>
                <w:rFonts w:cs="Calibri"/>
                <w:color w:val="000000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F8F">
              <w:rPr>
                <w:rFonts w:cs="Calibri"/>
                <w:color w:val="000000"/>
                <w:sz w:val="20"/>
                <w:szCs w:val="20"/>
              </w:rPr>
              <w:instrText xml:space="preserve"> FORMCHECKBOX </w:instrText>
            </w:r>
            <w:r w:rsidR="0074588D">
              <w:rPr>
                <w:rFonts w:cs="Calibri"/>
                <w:color w:val="000000"/>
                <w:sz w:val="20"/>
                <w:szCs w:val="20"/>
              </w:rPr>
            </w:r>
            <w:r w:rsidR="0074588D">
              <w:rPr>
                <w:rFonts w:cs="Calibri"/>
                <w:color w:val="000000"/>
                <w:sz w:val="20"/>
                <w:szCs w:val="20"/>
              </w:rPr>
              <w:fldChar w:fldCharType="separate"/>
            </w:r>
            <w:r w:rsidRPr="00B21F8F">
              <w:rPr>
                <w:rFonts w:cs="Calibri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509" w:type="dxa"/>
            <w:tcBorders>
              <w:left w:val="nil"/>
            </w:tcBorders>
          </w:tcPr>
          <w:p w14:paraId="5A8A00F4" w14:textId="77777777" w:rsidR="00D9193C" w:rsidRPr="00B21F8F" w:rsidRDefault="00D9193C" w:rsidP="00D9193C">
            <w:pPr>
              <w:ind w:left="-248" w:firstLine="248"/>
              <w:jc w:val="center"/>
              <w:rPr>
                <w:rFonts w:cs="Calibri"/>
                <w:color w:val="000000"/>
                <w:sz w:val="20"/>
                <w:szCs w:val="20"/>
              </w:rPr>
            </w:pPr>
          </w:p>
        </w:tc>
      </w:tr>
    </w:tbl>
    <w:p w14:paraId="7DE9030F" w14:textId="77777777" w:rsidR="00D9193C" w:rsidRPr="00242181" w:rsidRDefault="00D9193C" w:rsidP="00242181">
      <w:pPr>
        <w:rPr>
          <w:rFonts w:cs="Calibri"/>
          <w:b/>
          <w:color w:val="000000"/>
          <w:sz w:val="20"/>
          <w:szCs w:val="20"/>
        </w:rPr>
      </w:pPr>
    </w:p>
    <w:p w14:paraId="45540F29" w14:textId="77777777" w:rsidR="001C58F4" w:rsidRPr="00242181" w:rsidRDefault="001C58F4" w:rsidP="00242181">
      <w:pPr>
        <w:shd w:val="clear" w:color="auto" w:fill="FFFFFF"/>
        <w:ind w:left="-120"/>
        <w:rPr>
          <w:rFonts w:cs="Calibri"/>
          <w:b/>
          <w:color w:val="000000"/>
          <w:sz w:val="20"/>
          <w:szCs w:val="20"/>
        </w:rPr>
      </w:pPr>
    </w:p>
    <w:tbl>
      <w:tblPr>
        <w:tblW w:w="15735" w:type="dxa"/>
        <w:tblInd w:w="-881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51"/>
        <w:gridCol w:w="6663"/>
        <w:gridCol w:w="8221"/>
      </w:tblGrid>
      <w:tr w:rsidR="001C58F4" w:rsidRPr="00B21F8F" w14:paraId="6DE2D71F" w14:textId="77777777" w:rsidTr="004F3CA8">
        <w:trPr>
          <w:cantSplit/>
          <w:trHeight w:val="528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AEEF3"/>
          </w:tcPr>
          <w:p w14:paraId="44D66F30" w14:textId="77777777" w:rsidR="001C58F4" w:rsidRPr="00B21F8F" w:rsidRDefault="001C58F4" w:rsidP="005A26DA">
            <w:pPr>
              <w:rPr>
                <w:rFonts w:cs="Calibri"/>
                <w:b/>
                <w:color w:val="000000"/>
                <w:sz w:val="20"/>
                <w:szCs w:val="20"/>
              </w:rPr>
            </w:pPr>
            <w:r w:rsidRPr="00B21F8F">
              <w:rPr>
                <w:rFonts w:cs="Calibri"/>
                <w:b/>
                <w:color w:val="000000"/>
                <w:sz w:val="20"/>
                <w:szCs w:val="20"/>
              </w:rPr>
              <w:t>Sign off:</w:t>
            </w:r>
          </w:p>
        </w:tc>
        <w:tc>
          <w:tcPr>
            <w:tcW w:w="6663" w:type="dxa"/>
            <w:tcBorders>
              <w:left w:val="single" w:sz="4" w:space="0" w:color="auto"/>
            </w:tcBorders>
            <w:shd w:val="clear" w:color="auto" w:fill="DAEEF3" w:themeFill="accent5" w:themeFillTint="33"/>
          </w:tcPr>
          <w:p w14:paraId="71744F5D" w14:textId="5D763F7D" w:rsidR="001C58F4" w:rsidRPr="00B21F8F" w:rsidRDefault="000E74CF" w:rsidP="005A26DA">
            <w:pPr>
              <w:rPr>
                <w:rFonts w:cs="Calibri"/>
                <w:b/>
                <w:color w:val="000000"/>
                <w:sz w:val="20"/>
                <w:szCs w:val="20"/>
              </w:rPr>
            </w:pPr>
            <w:r>
              <w:rPr>
                <w:rFonts w:cs="Calibri"/>
                <w:b/>
                <w:color w:val="000000"/>
                <w:sz w:val="20"/>
                <w:szCs w:val="20"/>
              </w:rPr>
              <w:t>Reviewer</w:t>
            </w:r>
            <w:r w:rsidR="00756E06">
              <w:rPr>
                <w:rFonts w:cs="Calibri"/>
                <w:b/>
                <w:color w:val="000000"/>
                <w:sz w:val="20"/>
                <w:szCs w:val="20"/>
              </w:rPr>
              <w:t>:</w:t>
            </w:r>
          </w:p>
          <w:p w14:paraId="16159534" w14:textId="030C5B1A" w:rsidR="001C58F4" w:rsidRPr="00B21F8F" w:rsidRDefault="001C58F4" w:rsidP="005A26DA">
            <w:pPr>
              <w:rPr>
                <w:rFonts w:cs="Calibri"/>
                <w:b/>
                <w:color w:val="000000"/>
                <w:sz w:val="20"/>
                <w:szCs w:val="20"/>
              </w:rPr>
            </w:pPr>
            <w:r w:rsidRPr="00B21F8F">
              <w:rPr>
                <w:rFonts w:cs="Calibri"/>
                <w:b/>
                <w:color w:val="000000"/>
                <w:sz w:val="20"/>
                <w:szCs w:val="20"/>
              </w:rPr>
              <w:t>Date</w:t>
            </w:r>
            <w:r w:rsidR="00756E06">
              <w:rPr>
                <w:rFonts w:cs="Calibri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8221" w:type="dxa"/>
            <w:shd w:val="clear" w:color="auto" w:fill="DAEEF3"/>
          </w:tcPr>
          <w:p w14:paraId="5509AD74" w14:textId="79355B30" w:rsidR="001C58F4" w:rsidRPr="00B21F8F" w:rsidRDefault="000E74CF" w:rsidP="005A26DA">
            <w:pPr>
              <w:rPr>
                <w:rFonts w:cs="Calibri"/>
                <w:b/>
                <w:color w:val="000000"/>
                <w:sz w:val="20"/>
                <w:szCs w:val="20"/>
              </w:rPr>
            </w:pPr>
            <w:r>
              <w:rPr>
                <w:rFonts w:cs="Calibri"/>
                <w:b/>
                <w:color w:val="000000"/>
                <w:sz w:val="20"/>
                <w:szCs w:val="20"/>
              </w:rPr>
              <w:t>Reviewe</w:t>
            </w:r>
            <w:r w:rsidR="001C58F4" w:rsidRPr="00B21F8F">
              <w:rPr>
                <w:rFonts w:cs="Calibri"/>
                <w:b/>
                <w:color w:val="000000"/>
                <w:sz w:val="20"/>
                <w:szCs w:val="20"/>
              </w:rPr>
              <w:t>e</w:t>
            </w:r>
            <w:r w:rsidR="00756E06">
              <w:rPr>
                <w:rFonts w:cs="Calibri"/>
                <w:b/>
                <w:color w:val="000000"/>
                <w:sz w:val="20"/>
                <w:szCs w:val="20"/>
              </w:rPr>
              <w:t>:</w:t>
            </w:r>
          </w:p>
          <w:p w14:paraId="6F501281" w14:textId="0C0FB21D" w:rsidR="001C58F4" w:rsidRPr="00B21F8F" w:rsidRDefault="001C58F4" w:rsidP="005A26DA">
            <w:pPr>
              <w:rPr>
                <w:rFonts w:cs="Calibri"/>
                <w:color w:val="000000"/>
                <w:sz w:val="20"/>
                <w:szCs w:val="20"/>
              </w:rPr>
            </w:pPr>
            <w:r w:rsidRPr="00B21F8F">
              <w:rPr>
                <w:rFonts w:cs="Calibri"/>
                <w:b/>
                <w:color w:val="000000"/>
                <w:sz w:val="20"/>
                <w:szCs w:val="20"/>
              </w:rPr>
              <w:t>Date</w:t>
            </w:r>
            <w:r w:rsidR="00756E06">
              <w:rPr>
                <w:rFonts w:cs="Calibri"/>
                <w:b/>
                <w:color w:val="000000"/>
                <w:sz w:val="20"/>
                <w:szCs w:val="20"/>
              </w:rPr>
              <w:t>:</w:t>
            </w:r>
          </w:p>
        </w:tc>
      </w:tr>
    </w:tbl>
    <w:p w14:paraId="3263AEA2" w14:textId="77777777" w:rsidR="001C58F4" w:rsidRPr="00242181" w:rsidRDefault="001C58F4" w:rsidP="00242181">
      <w:pPr>
        <w:rPr>
          <w:rFonts w:cs="Calibri"/>
          <w:color w:val="000000"/>
          <w:sz w:val="20"/>
          <w:szCs w:val="20"/>
        </w:rPr>
      </w:pPr>
    </w:p>
    <w:p w14:paraId="352F45C2" w14:textId="77777777" w:rsidR="001C58F4" w:rsidRPr="00242181" w:rsidRDefault="001C58F4" w:rsidP="00242181">
      <w:pPr>
        <w:shd w:val="clear" w:color="auto" w:fill="FFFFFF"/>
        <w:ind w:left="-120"/>
        <w:jc w:val="center"/>
        <w:rPr>
          <w:rFonts w:cs="Calibri"/>
          <w:b/>
          <w:bCs/>
          <w:i/>
          <w:color w:val="000000"/>
          <w:sz w:val="20"/>
          <w:szCs w:val="20"/>
        </w:rPr>
      </w:pPr>
      <w:r w:rsidRPr="00242181">
        <w:rPr>
          <w:rFonts w:cs="Calibri"/>
          <w:b/>
          <w:bCs/>
          <w:i/>
          <w:color w:val="000000"/>
          <w:sz w:val="20"/>
          <w:szCs w:val="20"/>
        </w:rPr>
        <w:t>Both parties should keep a copy of this document to support regular conversations about work and development goals and to aid planning.</w:t>
      </w:r>
    </w:p>
    <w:p w14:paraId="7193F333" w14:textId="63827B25" w:rsidR="001C58F4" w:rsidRPr="00242181" w:rsidRDefault="000E74CF" w:rsidP="00242181">
      <w:pPr>
        <w:shd w:val="clear" w:color="auto" w:fill="FFFFFF"/>
        <w:ind w:left="-120"/>
        <w:jc w:val="center"/>
        <w:rPr>
          <w:sz w:val="20"/>
          <w:szCs w:val="20"/>
        </w:rPr>
      </w:pPr>
      <w:r>
        <w:rPr>
          <w:rFonts w:cs="Calibri"/>
          <w:b/>
          <w:bCs/>
          <w:i/>
          <w:color w:val="000000"/>
          <w:sz w:val="20"/>
          <w:szCs w:val="20"/>
        </w:rPr>
        <w:t>Reviewers</w:t>
      </w:r>
      <w:r w:rsidR="001C58F4">
        <w:rPr>
          <w:rFonts w:cs="Calibri"/>
          <w:b/>
          <w:bCs/>
          <w:i/>
          <w:color w:val="000000"/>
          <w:sz w:val="20"/>
          <w:szCs w:val="20"/>
        </w:rPr>
        <w:t xml:space="preserve"> </w:t>
      </w:r>
      <w:r w:rsidR="001C58F4" w:rsidRPr="00242181">
        <w:rPr>
          <w:rFonts w:cs="Calibri"/>
          <w:b/>
          <w:bCs/>
          <w:i/>
          <w:color w:val="000000"/>
          <w:sz w:val="20"/>
          <w:szCs w:val="20"/>
        </w:rPr>
        <w:t xml:space="preserve">are required to </w:t>
      </w:r>
      <w:r w:rsidR="00E47053">
        <w:rPr>
          <w:rFonts w:cs="Calibri"/>
          <w:b/>
          <w:bCs/>
          <w:i/>
          <w:color w:val="000000"/>
          <w:sz w:val="20"/>
          <w:szCs w:val="20"/>
        </w:rPr>
        <w:t>update manager</w:t>
      </w:r>
      <w:r>
        <w:rPr>
          <w:rFonts w:cs="Calibri"/>
          <w:b/>
          <w:bCs/>
          <w:i/>
          <w:color w:val="000000"/>
          <w:sz w:val="20"/>
          <w:szCs w:val="20"/>
        </w:rPr>
        <w:t xml:space="preserve"> self-service in ICIS with </w:t>
      </w:r>
      <w:r w:rsidR="001C58F4" w:rsidRPr="00242181">
        <w:rPr>
          <w:rFonts w:cs="Calibri"/>
          <w:b/>
          <w:bCs/>
          <w:i/>
          <w:color w:val="000000"/>
          <w:sz w:val="20"/>
          <w:szCs w:val="20"/>
        </w:rPr>
        <w:t>the date of the PRDP meeting.</w:t>
      </w:r>
    </w:p>
    <w:p w14:paraId="53E5CF8E" w14:textId="11E9C3FD" w:rsidR="001C58F4" w:rsidRDefault="001C58F4" w:rsidP="00D81D3D">
      <w:pPr>
        <w:rPr>
          <w:rFonts w:cs="Calibri"/>
        </w:rPr>
      </w:pPr>
    </w:p>
    <w:p w14:paraId="5010858B" w14:textId="73D50D41" w:rsidR="00D9193C" w:rsidRDefault="00D9193C" w:rsidP="00D81D3D">
      <w:pPr>
        <w:rPr>
          <w:rFonts w:cs="Calibri"/>
        </w:rPr>
      </w:pPr>
    </w:p>
    <w:p w14:paraId="4F6A6342" w14:textId="0D6A5B5C" w:rsidR="00D9193C" w:rsidRDefault="00D9193C" w:rsidP="00D81D3D">
      <w:pPr>
        <w:rPr>
          <w:rFonts w:cs="Calibri"/>
        </w:rPr>
      </w:pPr>
    </w:p>
    <w:p w14:paraId="443FA167" w14:textId="7CF35538" w:rsidR="00D9193C" w:rsidRDefault="00D9193C" w:rsidP="00D81D3D">
      <w:pPr>
        <w:rPr>
          <w:rFonts w:cs="Calibri"/>
        </w:rPr>
      </w:pPr>
    </w:p>
    <w:p w14:paraId="1E19354A" w14:textId="024BBC4D" w:rsidR="00D9193C" w:rsidRDefault="00D9193C" w:rsidP="00D81D3D">
      <w:pPr>
        <w:rPr>
          <w:rFonts w:cs="Calibri"/>
        </w:rPr>
      </w:pPr>
    </w:p>
    <w:p w14:paraId="2E8376DE" w14:textId="2E793419" w:rsidR="00D9193C" w:rsidRDefault="00D9193C" w:rsidP="00D81D3D">
      <w:pPr>
        <w:rPr>
          <w:rFonts w:cs="Calibri"/>
        </w:rPr>
      </w:pPr>
    </w:p>
    <w:p w14:paraId="7AD0786C" w14:textId="69A32599" w:rsidR="00D9193C" w:rsidRDefault="00D9193C" w:rsidP="00D81D3D">
      <w:pPr>
        <w:rPr>
          <w:rFonts w:cs="Calibri"/>
        </w:rPr>
      </w:pPr>
    </w:p>
    <w:p w14:paraId="32E65BCA" w14:textId="7EE49B55" w:rsidR="00D9193C" w:rsidRDefault="00D9193C" w:rsidP="00D81D3D">
      <w:pPr>
        <w:rPr>
          <w:rFonts w:cs="Calibri"/>
        </w:rPr>
      </w:pPr>
    </w:p>
    <w:p w14:paraId="23281A65" w14:textId="0904FB55" w:rsidR="00D9193C" w:rsidRDefault="00D9193C" w:rsidP="00D81D3D">
      <w:pPr>
        <w:rPr>
          <w:rFonts w:cs="Calibri"/>
        </w:rPr>
      </w:pPr>
    </w:p>
    <w:p w14:paraId="1F2A9D69" w14:textId="4DD2C67C" w:rsidR="00D9193C" w:rsidRDefault="00D9193C" w:rsidP="00D81D3D">
      <w:pPr>
        <w:rPr>
          <w:rFonts w:cs="Calibri"/>
        </w:rPr>
      </w:pPr>
    </w:p>
    <w:p w14:paraId="2A155EFC" w14:textId="0FC60BE2" w:rsidR="00D9193C" w:rsidRDefault="00D9193C" w:rsidP="00D81D3D">
      <w:pPr>
        <w:rPr>
          <w:rFonts w:cs="Calibri"/>
        </w:rPr>
      </w:pPr>
    </w:p>
    <w:p w14:paraId="3BC2A4BC" w14:textId="6DF0609E" w:rsidR="00D9193C" w:rsidRDefault="00D9193C" w:rsidP="00D81D3D">
      <w:pPr>
        <w:rPr>
          <w:rFonts w:cs="Calibri"/>
        </w:rPr>
      </w:pPr>
    </w:p>
    <w:p w14:paraId="39B775A0" w14:textId="77777777" w:rsidR="00D9193C" w:rsidRDefault="00D9193C" w:rsidP="00D81D3D">
      <w:pPr>
        <w:rPr>
          <w:rFonts w:cs="Calibri"/>
        </w:rPr>
      </w:pPr>
    </w:p>
    <w:p w14:paraId="3E02BB3E" w14:textId="4660395D" w:rsidR="00D15A90" w:rsidRDefault="00D15A90" w:rsidP="00D81D3D">
      <w:pPr>
        <w:rPr>
          <w:rFonts w:cs="Calibri"/>
        </w:rPr>
      </w:pPr>
    </w:p>
    <w:p w14:paraId="748571CF" w14:textId="4E5DBBB3" w:rsidR="00D15A90" w:rsidRDefault="00D15A90" w:rsidP="00F22FC3">
      <w:pPr>
        <w:pBdr>
          <w:bottom w:val="single" w:sz="4" w:space="1" w:color="auto"/>
        </w:pBdr>
        <w:rPr>
          <w:rFonts w:cs="Calibri"/>
        </w:rPr>
      </w:pPr>
    </w:p>
    <w:tbl>
      <w:tblPr>
        <w:tblW w:w="1545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127"/>
        <w:gridCol w:w="11340"/>
        <w:gridCol w:w="1985"/>
      </w:tblGrid>
      <w:tr w:rsidR="00D15A90" w:rsidRPr="00B21F8F" w14:paraId="15081BC7" w14:textId="77777777" w:rsidTr="00D9746D">
        <w:tc>
          <w:tcPr>
            <w:tcW w:w="15452" w:type="dxa"/>
            <w:gridSpan w:val="3"/>
            <w:shd w:val="clear" w:color="auto" w:fill="EEECE1"/>
          </w:tcPr>
          <w:p w14:paraId="2FBD879B" w14:textId="77777777" w:rsidR="00D15A90" w:rsidRPr="00B21F8F" w:rsidRDefault="00D15A90" w:rsidP="00D9746D">
            <w:pPr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  <w:shd w:val="clear" w:color="auto" w:fill="EEECE1"/>
              </w:rPr>
              <w:t>Part 5. Career and p</w:t>
            </w:r>
            <w:r w:rsidRPr="00B21F8F">
              <w:rPr>
                <w:rFonts w:cs="Calibri"/>
                <w:b/>
                <w:sz w:val="20"/>
                <w:szCs w:val="20"/>
                <w:shd w:val="clear" w:color="auto" w:fill="EEECE1"/>
              </w:rPr>
              <w:t>ersonal development plan</w:t>
            </w:r>
            <w:r w:rsidRPr="00B21F8F">
              <w:rPr>
                <w:rFonts w:cs="Calibri"/>
                <w:sz w:val="20"/>
                <w:szCs w:val="20"/>
                <w:shd w:val="clear" w:color="auto" w:fill="EEECE1"/>
              </w:rPr>
              <w:t xml:space="preserve"> </w:t>
            </w:r>
            <w:r>
              <w:rPr>
                <w:rFonts w:cs="Calibri"/>
                <w:sz w:val="20"/>
                <w:szCs w:val="20"/>
                <w:shd w:val="clear" w:color="auto" w:fill="EEECE1"/>
              </w:rPr>
              <w:t xml:space="preserve">to </w:t>
            </w:r>
            <w:r w:rsidRPr="00B21F8F">
              <w:rPr>
                <w:rFonts w:cs="Calibri"/>
                <w:sz w:val="20"/>
                <w:szCs w:val="20"/>
                <w:shd w:val="clear" w:color="auto" w:fill="EEECE1"/>
              </w:rPr>
              <w:t xml:space="preserve">be completed at the meeting </w:t>
            </w:r>
            <w:r>
              <w:rPr>
                <w:rFonts w:cs="Calibri"/>
                <w:sz w:val="20"/>
                <w:szCs w:val="20"/>
                <w:shd w:val="clear" w:color="auto" w:fill="EEECE1"/>
              </w:rPr>
              <w:t xml:space="preserve">using the SMART framework </w:t>
            </w:r>
            <w:r w:rsidRPr="00B21F8F">
              <w:rPr>
                <w:rFonts w:cs="Calibri"/>
                <w:sz w:val="20"/>
                <w:szCs w:val="20"/>
                <w:shd w:val="clear" w:color="auto" w:fill="EEECE1"/>
              </w:rPr>
              <w:t>(see Guidance Notes)</w:t>
            </w:r>
          </w:p>
        </w:tc>
      </w:tr>
      <w:tr w:rsidR="00D15A90" w:rsidRPr="00B21F8F" w14:paraId="7E0BA9F2" w14:textId="77777777" w:rsidTr="00D9746D">
        <w:tc>
          <w:tcPr>
            <w:tcW w:w="2127" w:type="dxa"/>
          </w:tcPr>
          <w:p w14:paraId="731E6C4B" w14:textId="77777777" w:rsidR="00D15A90" w:rsidRPr="00B21F8F" w:rsidRDefault="00D15A90" w:rsidP="00D9746D">
            <w:pPr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>Development focus</w:t>
            </w:r>
          </w:p>
        </w:tc>
        <w:tc>
          <w:tcPr>
            <w:tcW w:w="11340" w:type="dxa"/>
          </w:tcPr>
          <w:p w14:paraId="712D72A1" w14:textId="77777777" w:rsidR="00D15A90" w:rsidRPr="00B21F8F" w:rsidRDefault="00D15A90" w:rsidP="00D9746D">
            <w:pPr>
              <w:spacing w:before="60" w:after="60"/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>Objectives/Outcomes</w:t>
            </w:r>
          </w:p>
          <w:p w14:paraId="77936E37" w14:textId="77777777" w:rsidR="00D15A90" w:rsidRPr="00B21F8F" w:rsidRDefault="00D15A90" w:rsidP="00D9746D">
            <w:pPr>
              <w:rPr>
                <w:rFonts w:cs="Calibri"/>
                <w:i/>
                <w:sz w:val="16"/>
                <w:szCs w:val="16"/>
              </w:rPr>
            </w:pPr>
            <w:r w:rsidRPr="00B21F8F">
              <w:rPr>
                <w:rFonts w:cs="Calibri"/>
                <w:i/>
                <w:sz w:val="16"/>
                <w:szCs w:val="16"/>
              </w:rPr>
              <w:t>What knowledge/skills do I want to develop and how will I know I have been successful?</w:t>
            </w:r>
          </w:p>
          <w:p w14:paraId="6DF82B30" w14:textId="77777777" w:rsidR="00D15A90" w:rsidRPr="00B21F8F" w:rsidRDefault="00D15A90" w:rsidP="00D9746D">
            <w:pPr>
              <w:rPr>
                <w:rFonts w:cs="Calibri"/>
                <w:i/>
                <w:sz w:val="16"/>
                <w:szCs w:val="16"/>
              </w:rPr>
            </w:pPr>
            <w:r w:rsidRPr="00B21F8F">
              <w:rPr>
                <w:rFonts w:cs="Calibri"/>
                <w:i/>
                <w:sz w:val="16"/>
                <w:szCs w:val="16"/>
              </w:rPr>
              <w:t>How will I achieve this and with what support/resources?</w:t>
            </w:r>
          </w:p>
        </w:tc>
        <w:tc>
          <w:tcPr>
            <w:tcW w:w="1985" w:type="dxa"/>
          </w:tcPr>
          <w:p w14:paraId="649DD057" w14:textId="77777777" w:rsidR="00D15A90" w:rsidRPr="00B21F8F" w:rsidRDefault="00D15A90" w:rsidP="00D9746D">
            <w:pPr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 xml:space="preserve">Target </w:t>
            </w:r>
            <w:r>
              <w:rPr>
                <w:rFonts w:cs="Calibri"/>
                <w:b/>
                <w:sz w:val="20"/>
                <w:szCs w:val="20"/>
              </w:rPr>
              <w:t xml:space="preserve">completion </w:t>
            </w:r>
            <w:r w:rsidRPr="00B21F8F">
              <w:rPr>
                <w:rFonts w:cs="Calibri"/>
                <w:b/>
                <w:sz w:val="20"/>
                <w:szCs w:val="20"/>
              </w:rPr>
              <w:t>date</w:t>
            </w:r>
          </w:p>
          <w:p w14:paraId="154E75D8" w14:textId="77777777" w:rsidR="00D15A90" w:rsidRPr="00B21F8F" w:rsidRDefault="00D15A90" w:rsidP="00D9746D">
            <w:pPr>
              <w:rPr>
                <w:rFonts w:cs="Calibri"/>
                <w:i/>
                <w:sz w:val="16"/>
                <w:szCs w:val="16"/>
              </w:rPr>
            </w:pPr>
            <w:r w:rsidRPr="00B21F8F">
              <w:rPr>
                <w:rFonts w:cs="Calibri"/>
                <w:i/>
                <w:sz w:val="16"/>
                <w:szCs w:val="16"/>
              </w:rPr>
              <w:t>with interim deadlines</w:t>
            </w:r>
          </w:p>
        </w:tc>
      </w:tr>
      <w:tr w:rsidR="00D15A90" w:rsidRPr="00B21F8F" w14:paraId="36674386" w14:textId="77777777" w:rsidTr="00D9746D">
        <w:tc>
          <w:tcPr>
            <w:tcW w:w="2127" w:type="dxa"/>
          </w:tcPr>
          <w:p w14:paraId="208397E3" w14:textId="77777777" w:rsidR="00D15A90" w:rsidRPr="00B21F8F" w:rsidRDefault="00D15A90" w:rsidP="00D9746D">
            <w:pPr>
              <w:spacing w:before="60" w:after="60"/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 xml:space="preserve">Short term </w:t>
            </w:r>
          </w:p>
          <w:p w14:paraId="73669363" w14:textId="77777777" w:rsidR="00D15A90" w:rsidRPr="00B21F8F" w:rsidRDefault="00D15A90" w:rsidP="00D9746D">
            <w:pPr>
              <w:spacing w:before="60" w:after="60"/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i/>
                <w:sz w:val="16"/>
                <w:szCs w:val="16"/>
              </w:rPr>
              <w:t>To meet the immediate needs of your role and objectives agreed in Part 2.</w:t>
            </w:r>
          </w:p>
        </w:tc>
        <w:tc>
          <w:tcPr>
            <w:tcW w:w="11340" w:type="dxa"/>
          </w:tcPr>
          <w:p w14:paraId="41313872" w14:textId="77777777" w:rsidR="00D15A90" w:rsidRPr="00FA0A25" w:rsidRDefault="00D15A90" w:rsidP="00D9746D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184F5471" w14:textId="77777777" w:rsidR="00D15A90" w:rsidRPr="00FA0A25" w:rsidRDefault="00D15A90" w:rsidP="00D9746D">
            <w:pPr>
              <w:rPr>
                <w:rFonts w:cs="Calibri"/>
                <w:sz w:val="20"/>
                <w:szCs w:val="20"/>
              </w:rPr>
            </w:pPr>
          </w:p>
        </w:tc>
      </w:tr>
      <w:tr w:rsidR="00D15A90" w:rsidRPr="00B21F8F" w14:paraId="647EE8C7" w14:textId="77777777" w:rsidTr="00D9746D">
        <w:tc>
          <w:tcPr>
            <w:tcW w:w="2127" w:type="dxa"/>
          </w:tcPr>
          <w:p w14:paraId="329648AB" w14:textId="77777777" w:rsidR="00D15A90" w:rsidRPr="00B21F8F" w:rsidRDefault="00D15A90" w:rsidP="00D9746D">
            <w:pPr>
              <w:spacing w:before="60" w:after="60"/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 xml:space="preserve">Long term </w:t>
            </w:r>
          </w:p>
          <w:p w14:paraId="4A6E8B8E" w14:textId="77777777" w:rsidR="00D15A90" w:rsidRPr="00B21F8F" w:rsidRDefault="00D15A90" w:rsidP="00D9746D">
            <w:pPr>
              <w:spacing w:before="60" w:after="60"/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i/>
                <w:sz w:val="16"/>
                <w:szCs w:val="16"/>
              </w:rPr>
              <w:t xml:space="preserve">To meet </w:t>
            </w:r>
            <w:r>
              <w:rPr>
                <w:rFonts w:cs="Calibri"/>
                <w:i/>
                <w:sz w:val="16"/>
                <w:szCs w:val="16"/>
              </w:rPr>
              <w:t xml:space="preserve">the </w:t>
            </w:r>
            <w:r w:rsidRPr="00B21F8F">
              <w:rPr>
                <w:rFonts w:cs="Calibri"/>
                <w:i/>
                <w:sz w:val="16"/>
                <w:szCs w:val="16"/>
              </w:rPr>
              <w:t>changing needs of your role and to develop career opportunities</w:t>
            </w:r>
            <w:r>
              <w:rPr>
                <w:rFonts w:cs="Calibri"/>
                <w:i/>
                <w:sz w:val="16"/>
                <w:szCs w:val="16"/>
              </w:rPr>
              <w:t>.</w:t>
            </w:r>
          </w:p>
        </w:tc>
        <w:tc>
          <w:tcPr>
            <w:tcW w:w="11340" w:type="dxa"/>
          </w:tcPr>
          <w:p w14:paraId="0DECB2B6" w14:textId="77777777" w:rsidR="00D15A90" w:rsidRPr="00FA0A25" w:rsidRDefault="00D15A90" w:rsidP="00D9746D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4C90A7B7" w14:textId="77777777" w:rsidR="00D15A90" w:rsidRPr="00FA0A25" w:rsidRDefault="00D15A90" w:rsidP="00D9746D">
            <w:pPr>
              <w:rPr>
                <w:rFonts w:cs="Calibri"/>
                <w:sz w:val="20"/>
                <w:szCs w:val="20"/>
              </w:rPr>
            </w:pPr>
          </w:p>
        </w:tc>
      </w:tr>
      <w:tr w:rsidR="00D15A90" w:rsidRPr="00B21F8F" w14:paraId="4EB24873" w14:textId="77777777" w:rsidTr="00D9746D">
        <w:tc>
          <w:tcPr>
            <w:tcW w:w="2127" w:type="dxa"/>
          </w:tcPr>
          <w:p w14:paraId="73B4F734" w14:textId="4E81A255" w:rsidR="00D15A90" w:rsidRPr="00B21F8F" w:rsidRDefault="00D15A90" w:rsidP="00D9746D">
            <w:pPr>
              <w:rPr>
                <w:rFonts w:cs="Calibri"/>
                <w:b/>
                <w:sz w:val="20"/>
                <w:szCs w:val="20"/>
              </w:rPr>
            </w:pPr>
            <w:r w:rsidRPr="00B21F8F">
              <w:rPr>
                <w:rFonts w:cs="Calibri"/>
                <w:b/>
                <w:sz w:val="20"/>
                <w:szCs w:val="20"/>
              </w:rPr>
              <w:t xml:space="preserve">How might I better meet </w:t>
            </w:r>
            <w:r w:rsidR="00A32E16">
              <w:rPr>
                <w:rFonts w:cs="Calibri"/>
                <w:b/>
                <w:sz w:val="20"/>
                <w:szCs w:val="20"/>
              </w:rPr>
              <w:t>College Values</w:t>
            </w:r>
            <w:r w:rsidRPr="00B21F8F">
              <w:rPr>
                <w:rFonts w:cs="Calibri"/>
                <w:b/>
                <w:sz w:val="20"/>
                <w:szCs w:val="20"/>
              </w:rPr>
              <w:t>?</w:t>
            </w:r>
          </w:p>
        </w:tc>
        <w:tc>
          <w:tcPr>
            <w:tcW w:w="11340" w:type="dxa"/>
          </w:tcPr>
          <w:p w14:paraId="007C68BA" w14:textId="77777777" w:rsidR="00D15A90" w:rsidRPr="00FA0A25" w:rsidRDefault="00D15A90" w:rsidP="00D9746D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FCA4B29" w14:textId="77777777" w:rsidR="00D15A90" w:rsidRPr="00FA0A25" w:rsidRDefault="00D15A90" w:rsidP="00D9746D">
            <w:pPr>
              <w:rPr>
                <w:rFonts w:cs="Calibri"/>
                <w:sz w:val="20"/>
                <w:szCs w:val="20"/>
              </w:rPr>
            </w:pPr>
          </w:p>
        </w:tc>
      </w:tr>
    </w:tbl>
    <w:p w14:paraId="28923FF1" w14:textId="77777777" w:rsidR="00D15A90" w:rsidRDefault="00D15A90" w:rsidP="00D15A90">
      <w:pPr>
        <w:rPr>
          <w:rFonts w:cs="Calibri"/>
        </w:rPr>
      </w:pPr>
    </w:p>
    <w:p w14:paraId="70FAD6E1" w14:textId="77777777" w:rsidR="00D9193C" w:rsidRDefault="00D9193C" w:rsidP="00D9193C">
      <w:pPr>
        <w:rPr>
          <w:rFonts w:cs="Calibri"/>
          <w:b/>
          <w:color w:val="000000"/>
          <w:sz w:val="20"/>
          <w:szCs w:val="20"/>
        </w:rPr>
      </w:pPr>
      <w:r w:rsidRPr="00242181">
        <w:rPr>
          <w:rFonts w:cs="Calibri"/>
          <w:b/>
          <w:color w:val="000000"/>
          <w:sz w:val="20"/>
          <w:szCs w:val="20"/>
        </w:rPr>
        <w:t xml:space="preserve">The </w:t>
      </w:r>
      <w:r>
        <w:rPr>
          <w:rFonts w:cs="Calibri"/>
          <w:b/>
          <w:color w:val="000000"/>
          <w:sz w:val="20"/>
          <w:szCs w:val="20"/>
        </w:rPr>
        <w:t>reviewe</w:t>
      </w:r>
      <w:r w:rsidRPr="00242181">
        <w:rPr>
          <w:rFonts w:cs="Calibri"/>
          <w:b/>
          <w:color w:val="000000"/>
          <w:sz w:val="20"/>
          <w:szCs w:val="20"/>
        </w:rPr>
        <w:t>e should see the completed document before signing the form.</w:t>
      </w:r>
    </w:p>
    <w:p w14:paraId="6BB146DC" w14:textId="77777777" w:rsidR="00D9193C" w:rsidRPr="00242181" w:rsidRDefault="00D9193C" w:rsidP="00D9193C">
      <w:pPr>
        <w:rPr>
          <w:rFonts w:cs="Calibri"/>
          <w:b/>
          <w:color w:val="000000"/>
          <w:sz w:val="20"/>
          <w:szCs w:val="20"/>
        </w:rPr>
      </w:pPr>
    </w:p>
    <w:p w14:paraId="0AF847C8" w14:textId="77777777" w:rsidR="00D9193C" w:rsidRPr="00242181" w:rsidRDefault="00D9193C" w:rsidP="00D9193C">
      <w:pPr>
        <w:shd w:val="clear" w:color="auto" w:fill="FFFFFF"/>
        <w:ind w:left="-120"/>
        <w:rPr>
          <w:rFonts w:cs="Calibri"/>
          <w:b/>
          <w:color w:val="000000"/>
          <w:sz w:val="20"/>
          <w:szCs w:val="20"/>
        </w:rPr>
      </w:pPr>
    </w:p>
    <w:tbl>
      <w:tblPr>
        <w:tblW w:w="15735" w:type="dxa"/>
        <w:tblInd w:w="-881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51"/>
        <w:gridCol w:w="6663"/>
        <w:gridCol w:w="8221"/>
      </w:tblGrid>
      <w:tr w:rsidR="00D9193C" w:rsidRPr="00B21F8F" w14:paraId="7F45E8C6" w14:textId="77777777" w:rsidTr="00734580">
        <w:trPr>
          <w:cantSplit/>
          <w:trHeight w:val="787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AEEF3"/>
          </w:tcPr>
          <w:p w14:paraId="71E67FD2" w14:textId="77777777" w:rsidR="00D9193C" w:rsidRPr="00734580" w:rsidRDefault="00D9193C" w:rsidP="00D9746D">
            <w:pPr>
              <w:rPr>
                <w:rFonts w:cs="Calibri"/>
                <w:b/>
                <w:color w:val="000000"/>
              </w:rPr>
            </w:pPr>
            <w:r w:rsidRPr="00734580">
              <w:rPr>
                <w:rFonts w:cs="Calibri"/>
                <w:b/>
                <w:color w:val="000000"/>
              </w:rPr>
              <w:t>Sign off:</w:t>
            </w:r>
          </w:p>
        </w:tc>
        <w:tc>
          <w:tcPr>
            <w:tcW w:w="6663" w:type="dxa"/>
            <w:tcBorders>
              <w:left w:val="single" w:sz="4" w:space="0" w:color="auto"/>
            </w:tcBorders>
            <w:shd w:val="clear" w:color="auto" w:fill="DAEEF3" w:themeFill="accent5" w:themeFillTint="33"/>
          </w:tcPr>
          <w:p w14:paraId="32C29606" w14:textId="77777777" w:rsidR="00D9193C" w:rsidRPr="00734580" w:rsidRDefault="00D9193C" w:rsidP="00D9746D">
            <w:pPr>
              <w:rPr>
                <w:rFonts w:cs="Calibri"/>
                <w:b/>
                <w:color w:val="000000"/>
              </w:rPr>
            </w:pPr>
            <w:r w:rsidRPr="00734580">
              <w:rPr>
                <w:rFonts w:cs="Calibri"/>
                <w:b/>
                <w:color w:val="000000"/>
              </w:rPr>
              <w:t>Reviewer:</w:t>
            </w:r>
          </w:p>
          <w:p w14:paraId="6E022C09" w14:textId="77777777" w:rsidR="00D9193C" w:rsidRPr="00734580" w:rsidRDefault="00D9193C" w:rsidP="00D9746D">
            <w:pPr>
              <w:rPr>
                <w:rFonts w:cs="Calibri"/>
                <w:b/>
                <w:color w:val="000000"/>
              </w:rPr>
            </w:pPr>
            <w:r w:rsidRPr="00734580">
              <w:rPr>
                <w:rFonts w:cs="Calibri"/>
                <w:b/>
                <w:color w:val="000000"/>
              </w:rPr>
              <w:t>Date:</w:t>
            </w:r>
          </w:p>
        </w:tc>
        <w:tc>
          <w:tcPr>
            <w:tcW w:w="8221" w:type="dxa"/>
            <w:shd w:val="clear" w:color="auto" w:fill="DAEEF3"/>
          </w:tcPr>
          <w:p w14:paraId="64603686" w14:textId="77777777" w:rsidR="00D9193C" w:rsidRPr="00734580" w:rsidRDefault="00D9193C" w:rsidP="00D9746D">
            <w:pPr>
              <w:rPr>
                <w:rFonts w:cs="Calibri"/>
                <w:b/>
                <w:color w:val="000000"/>
              </w:rPr>
            </w:pPr>
            <w:r w:rsidRPr="00734580">
              <w:rPr>
                <w:rFonts w:cs="Calibri"/>
                <w:b/>
                <w:color w:val="000000"/>
              </w:rPr>
              <w:t>Reviewee:</w:t>
            </w:r>
          </w:p>
          <w:p w14:paraId="5A18AA30" w14:textId="77777777" w:rsidR="00D9193C" w:rsidRPr="00734580" w:rsidRDefault="00D9193C" w:rsidP="00D9746D">
            <w:pPr>
              <w:rPr>
                <w:rFonts w:cs="Calibri"/>
                <w:color w:val="000000"/>
              </w:rPr>
            </w:pPr>
            <w:r w:rsidRPr="00734580">
              <w:rPr>
                <w:rFonts w:cs="Calibri"/>
                <w:b/>
                <w:color w:val="000000"/>
              </w:rPr>
              <w:t>Date:</w:t>
            </w:r>
          </w:p>
        </w:tc>
      </w:tr>
    </w:tbl>
    <w:p w14:paraId="37FFDF01" w14:textId="77777777" w:rsidR="00D9193C" w:rsidRPr="00242181" w:rsidRDefault="00D9193C" w:rsidP="00D9193C">
      <w:pPr>
        <w:rPr>
          <w:rFonts w:cs="Calibri"/>
          <w:color w:val="000000"/>
          <w:sz w:val="20"/>
          <w:szCs w:val="20"/>
        </w:rPr>
      </w:pPr>
    </w:p>
    <w:p w14:paraId="6E1AF291" w14:textId="77777777" w:rsidR="00D9193C" w:rsidRPr="00242181" w:rsidRDefault="00D9193C" w:rsidP="00D9193C">
      <w:pPr>
        <w:shd w:val="clear" w:color="auto" w:fill="FFFFFF"/>
        <w:ind w:left="-120"/>
        <w:jc w:val="center"/>
        <w:rPr>
          <w:rFonts w:cs="Calibri"/>
          <w:b/>
          <w:bCs/>
          <w:i/>
          <w:color w:val="000000"/>
          <w:sz w:val="20"/>
          <w:szCs w:val="20"/>
        </w:rPr>
      </w:pPr>
      <w:r w:rsidRPr="00242181">
        <w:rPr>
          <w:rFonts w:cs="Calibri"/>
          <w:b/>
          <w:bCs/>
          <w:i/>
          <w:color w:val="000000"/>
          <w:sz w:val="20"/>
          <w:szCs w:val="20"/>
        </w:rPr>
        <w:t>Both parties should keep a copy of this document to support regular conversations about work and development goals and to aid planning.</w:t>
      </w:r>
    </w:p>
    <w:p w14:paraId="1AD89047" w14:textId="77777777" w:rsidR="00D9193C" w:rsidRPr="00242181" w:rsidRDefault="00D9193C" w:rsidP="00D9193C">
      <w:pPr>
        <w:shd w:val="clear" w:color="auto" w:fill="FFFFFF"/>
        <w:ind w:left="-120"/>
        <w:jc w:val="center"/>
        <w:rPr>
          <w:sz w:val="20"/>
          <w:szCs w:val="20"/>
        </w:rPr>
      </w:pPr>
      <w:r>
        <w:rPr>
          <w:rFonts w:cs="Calibri"/>
          <w:b/>
          <w:bCs/>
          <w:i/>
          <w:color w:val="000000"/>
          <w:sz w:val="20"/>
          <w:szCs w:val="20"/>
        </w:rPr>
        <w:t xml:space="preserve">Reviewers </w:t>
      </w:r>
      <w:r w:rsidRPr="00242181">
        <w:rPr>
          <w:rFonts w:cs="Calibri"/>
          <w:b/>
          <w:bCs/>
          <w:i/>
          <w:color w:val="000000"/>
          <w:sz w:val="20"/>
          <w:szCs w:val="20"/>
        </w:rPr>
        <w:t xml:space="preserve">are required to </w:t>
      </w:r>
      <w:r>
        <w:rPr>
          <w:rFonts w:cs="Calibri"/>
          <w:b/>
          <w:bCs/>
          <w:i/>
          <w:color w:val="000000"/>
          <w:sz w:val="20"/>
          <w:szCs w:val="20"/>
        </w:rPr>
        <w:t xml:space="preserve">update manager self-service in ICIS with </w:t>
      </w:r>
      <w:r w:rsidRPr="00242181">
        <w:rPr>
          <w:rFonts w:cs="Calibri"/>
          <w:b/>
          <w:bCs/>
          <w:i/>
          <w:color w:val="000000"/>
          <w:sz w:val="20"/>
          <w:szCs w:val="20"/>
        </w:rPr>
        <w:t>the date of the PRDP meeting.</w:t>
      </w:r>
    </w:p>
    <w:p w14:paraId="7CF691D3" w14:textId="77777777" w:rsidR="00D15A90" w:rsidRPr="003C1232" w:rsidRDefault="00D15A90" w:rsidP="00D9193C">
      <w:pPr>
        <w:rPr>
          <w:rFonts w:cs="Calibri"/>
        </w:rPr>
      </w:pPr>
    </w:p>
    <w:sectPr w:rsidR="00D15A90" w:rsidRPr="003C1232" w:rsidSect="00FA0A25">
      <w:headerReference w:type="default" r:id="rId12"/>
      <w:footerReference w:type="default" r:id="rId13"/>
      <w:pgSz w:w="16838" w:h="11906" w:orient="landscape"/>
      <w:pgMar w:top="1080" w:right="1245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2835A" w14:textId="77777777" w:rsidR="008D22C2" w:rsidRDefault="008D22C2" w:rsidP="00ED36D6">
      <w:r>
        <w:separator/>
      </w:r>
    </w:p>
  </w:endnote>
  <w:endnote w:type="continuationSeparator" w:id="0">
    <w:p w14:paraId="07844B04" w14:textId="77777777" w:rsidR="008D22C2" w:rsidRDefault="008D22C2" w:rsidP="00ED36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B2302" w14:textId="25EA8AC9" w:rsidR="001C58F4" w:rsidRPr="002C1690" w:rsidRDefault="00FA0A25" w:rsidP="006C1DC9">
    <w:pPr>
      <w:pStyle w:val="Footer"/>
      <w:tabs>
        <w:tab w:val="left" w:pos="3555"/>
      </w:tabs>
      <w:rPr>
        <w:sz w:val="16"/>
        <w:szCs w:val="16"/>
      </w:rPr>
    </w:pPr>
    <w:r>
      <w:rPr>
        <w:sz w:val="16"/>
        <w:szCs w:val="16"/>
      </w:rPr>
      <w:t xml:space="preserve">PRDP </w:t>
    </w:r>
    <w:r w:rsidR="004F3CA8">
      <w:rPr>
        <w:sz w:val="16"/>
        <w:szCs w:val="16"/>
      </w:rPr>
      <w:t xml:space="preserve">form </w:t>
    </w:r>
    <w:r w:rsidR="00B51BA7">
      <w:rPr>
        <w:sz w:val="16"/>
        <w:szCs w:val="16"/>
      </w:rPr>
      <w:t>Academic Versio</w:t>
    </w:r>
    <w:r w:rsidR="00FA0F0A">
      <w:rPr>
        <w:sz w:val="16"/>
        <w:szCs w:val="16"/>
      </w:rPr>
      <w:t xml:space="preserve">n </w:t>
    </w:r>
    <w:r w:rsidR="00E75394">
      <w:rPr>
        <w:sz w:val="16"/>
        <w:szCs w:val="16"/>
      </w:rPr>
      <w:t>Dec 202</w:t>
    </w:r>
    <w:r w:rsidR="0074588D">
      <w:rPr>
        <w:sz w:val="16"/>
        <w:szCs w:val="16"/>
      </w:rPr>
      <w:t>2</w:t>
    </w:r>
    <w:r w:rsidR="00E75394">
      <w:rPr>
        <w:sz w:val="16"/>
        <w:szCs w:val="16"/>
      </w:rPr>
      <w:t xml:space="preserve"> V</w:t>
    </w:r>
    <w:r w:rsidR="0074588D">
      <w:rPr>
        <w:sz w:val="16"/>
        <w:szCs w:val="16"/>
      </w:rPr>
      <w:t>4</w:t>
    </w:r>
    <w:r w:rsidR="001C58F4">
      <w:rPr>
        <w:sz w:val="16"/>
        <w:szCs w:val="16"/>
      </w:rPr>
      <w:tab/>
    </w:r>
    <w:r w:rsidR="001C58F4">
      <w:rPr>
        <w:sz w:val="16"/>
        <w:szCs w:val="16"/>
      </w:rPr>
      <w:tab/>
    </w:r>
    <w:r w:rsidR="001C58F4">
      <w:rPr>
        <w:sz w:val="16"/>
        <w:szCs w:val="16"/>
      </w:rPr>
      <w:tab/>
    </w:r>
    <w:r w:rsidR="001C58F4">
      <w:rPr>
        <w:sz w:val="16"/>
        <w:szCs w:val="16"/>
      </w:rPr>
      <w:tab/>
    </w:r>
    <w:r w:rsidR="001C58F4">
      <w:rPr>
        <w:sz w:val="16"/>
        <w:szCs w:val="16"/>
      </w:rPr>
      <w:tab/>
    </w:r>
    <w:r w:rsidR="001C58F4">
      <w:rPr>
        <w:sz w:val="16"/>
        <w:szCs w:val="16"/>
      </w:rPr>
      <w:tab/>
    </w:r>
    <w:r w:rsidR="001C58F4">
      <w:rPr>
        <w:sz w:val="16"/>
        <w:szCs w:val="16"/>
      </w:rPr>
      <w:tab/>
    </w:r>
    <w:r w:rsidR="001C58F4">
      <w:rPr>
        <w:sz w:val="16"/>
        <w:szCs w:val="16"/>
      </w:rPr>
      <w:tab/>
    </w:r>
    <w:r w:rsidR="004F3CA8">
      <w:rPr>
        <w:sz w:val="16"/>
        <w:szCs w:val="16"/>
      </w:rPr>
      <w:tab/>
    </w:r>
    <w:r w:rsidR="004F3CA8">
      <w:rPr>
        <w:sz w:val="16"/>
        <w:szCs w:val="16"/>
      </w:rPr>
      <w:tab/>
    </w:r>
    <w:r w:rsidR="001C58F4" w:rsidRPr="006415F4">
      <w:rPr>
        <w:sz w:val="16"/>
        <w:szCs w:val="16"/>
      </w:rPr>
      <w:fldChar w:fldCharType="begin"/>
    </w:r>
    <w:r w:rsidR="001C58F4" w:rsidRPr="006415F4">
      <w:rPr>
        <w:sz w:val="16"/>
        <w:szCs w:val="16"/>
      </w:rPr>
      <w:instrText xml:space="preserve"> PAGE   \* MERGEFORMAT </w:instrText>
    </w:r>
    <w:r w:rsidR="001C58F4" w:rsidRPr="006415F4">
      <w:rPr>
        <w:sz w:val="16"/>
        <w:szCs w:val="16"/>
      </w:rPr>
      <w:fldChar w:fldCharType="separate"/>
    </w:r>
    <w:r w:rsidR="00F22FC3">
      <w:rPr>
        <w:noProof/>
        <w:sz w:val="16"/>
        <w:szCs w:val="16"/>
      </w:rPr>
      <w:t>4</w:t>
    </w:r>
    <w:r w:rsidR="001C58F4" w:rsidRPr="006415F4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362AC" w14:textId="77777777" w:rsidR="008D22C2" w:rsidRDefault="008D22C2" w:rsidP="00ED36D6">
      <w:r>
        <w:separator/>
      </w:r>
    </w:p>
  </w:footnote>
  <w:footnote w:type="continuationSeparator" w:id="0">
    <w:p w14:paraId="1339A080" w14:textId="77777777" w:rsidR="008D22C2" w:rsidRDefault="008D22C2" w:rsidP="00ED36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06D9E" w14:textId="2913F1B8" w:rsidR="001C58F4" w:rsidRPr="003C1232" w:rsidRDefault="005F467B" w:rsidP="00FA0A25">
    <w:pPr>
      <w:ind w:right="-643"/>
      <w:jc w:val="center"/>
      <w:rPr>
        <w:rFonts w:cs="Calibri"/>
        <w:b/>
        <w:sz w:val="32"/>
        <w:szCs w:val="32"/>
      </w:rPr>
    </w:pPr>
    <w:r>
      <w:rPr>
        <w:noProof/>
        <w:lang w:eastAsia="en-GB"/>
      </w:rPr>
      <w:drawing>
        <wp:anchor distT="0" distB="0" distL="0" distR="0" simplePos="0" relativeHeight="251668992" behindDoc="1" locked="0" layoutInCell="1" allowOverlap="1" wp14:anchorId="72F05A12" wp14:editId="2E90361A">
          <wp:simplePos x="0" y="0"/>
          <wp:positionH relativeFrom="margin">
            <wp:posOffset>-371475</wp:posOffset>
          </wp:positionH>
          <wp:positionV relativeFrom="paragraph">
            <wp:posOffset>-154940</wp:posOffset>
          </wp:positionV>
          <wp:extent cx="1666875" cy="436245"/>
          <wp:effectExtent l="0" t="0" r="9525" b="190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66875" cy="436245"/>
                  </a:xfrm>
                  <a:prstGeom prst="rect">
                    <a:avLst/>
                  </a:prstGeom>
                  <a:solidFill>
                    <a:srgbClr val="FFFFFF"/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3B33">
      <w:rPr>
        <w:rFonts w:ascii="Times New Roman" w:eastAsiaTheme="minorHAnsi" w:hAnsi="Times New Roman"/>
        <w:noProof/>
        <w:sz w:val="24"/>
        <w:szCs w:val="24"/>
        <w:lang w:eastAsia="en-GB"/>
      </w:rPr>
      <mc:AlternateContent>
        <mc:Choice Requires="wps">
          <w:drawing>
            <wp:anchor distT="45720" distB="45720" distL="114300" distR="114300" simplePos="0" relativeHeight="251673088" behindDoc="1" locked="0" layoutInCell="1" allowOverlap="1" wp14:anchorId="0FAF7F77" wp14:editId="4C15FEAE">
              <wp:simplePos x="0" y="0"/>
              <wp:positionH relativeFrom="column">
                <wp:posOffset>1362075</wp:posOffset>
              </wp:positionH>
              <wp:positionV relativeFrom="paragraph">
                <wp:posOffset>6985</wp:posOffset>
              </wp:positionV>
              <wp:extent cx="3535045" cy="261620"/>
              <wp:effectExtent l="0" t="0" r="8255" b="0"/>
              <wp:wrapNone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35045" cy="261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B9A676" w14:textId="77777777" w:rsidR="00873B33" w:rsidRDefault="00873B33" w:rsidP="00873B33">
                          <w:pPr>
                            <w:rPr>
                              <w:b/>
                              <w:color w:val="00B0F0"/>
                            </w:rPr>
                          </w:pPr>
                          <w:r>
                            <w:rPr>
                              <w:b/>
                              <w:color w:val="00B0F0"/>
                            </w:rPr>
                            <w:t>Name of reviewee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FAF7F77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107.25pt;margin-top:.55pt;width:278.35pt;height:20.6pt;z-index:-2516433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" stroked="f">
              <v:textbox style="mso-fit-shape-to-text:t">
                <w:txbxContent>
                  <w:p w14:paraId="5AB9A676" w14:textId="77777777" w:rsidR="00873B33" w:rsidRDefault="00873B33" w:rsidP="00873B33">
                    <w:pPr>
                      <w:rPr>
                        <w:b/>
                        <w:color w:val="00B0F0"/>
                      </w:rPr>
                    </w:pPr>
                    <w:r>
                      <w:rPr>
                        <w:b/>
                        <w:color w:val="00B0F0"/>
                      </w:rPr>
                      <w:t>Name of reviewee:</w:t>
                    </w:r>
                  </w:p>
                </w:txbxContent>
              </v:textbox>
            </v:shape>
          </w:pict>
        </mc:Fallback>
      </mc:AlternateContent>
    </w:r>
    <w:r w:rsidR="005B3A9E">
      <w:rPr>
        <w:rFonts w:ascii="Times New Roman" w:eastAsiaTheme="minorHAnsi" w:hAnsi="Times New Roman"/>
        <w:noProof/>
        <w:sz w:val="24"/>
        <w:szCs w:val="24"/>
        <w:lang w:eastAsia="en-GB"/>
      </w:rPr>
      <mc:AlternateContent>
        <mc:Choice Requires="wps">
          <w:drawing>
            <wp:anchor distT="45720" distB="45720" distL="114300" distR="114300" simplePos="0" relativeHeight="251671040" behindDoc="1" locked="0" layoutInCell="1" allowOverlap="1" wp14:anchorId="78B4A92D" wp14:editId="00671217">
              <wp:simplePos x="0" y="0"/>
              <wp:positionH relativeFrom="column">
                <wp:posOffset>1304925</wp:posOffset>
              </wp:positionH>
              <wp:positionV relativeFrom="paragraph">
                <wp:posOffset>16510</wp:posOffset>
              </wp:positionV>
              <wp:extent cx="3535045" cy="261620"/>
              <wp:effectExtent l="0" t="0" r="825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35045" cy="261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CB21C0" w14:textId="77777777" w:rsidR="005B3A9E" w:rsidRDefault="005B3A9E" w:rsidP="005B3A9E">
                          <w:pPr>
                            <w:rPr>
                              <w:b/>
                              <w:color w:val="00B0F0"/>
                            </w:rPr>
                          </w:pPr>
                          <w:r>
                            <w:rPr>
                              <w:b/>
                            </w:rPr>
                            <w:t>Name of reviewee</w:t>
                          </w:r>
                          <w:r>
                            <w:rPr>
                              <w:b/>
                              <w:color w:val="00B0F0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8B4A92D" id="Text Box 1" o:spid="_x0000_s1027" type="#_x0000_t202" style="position:absolute;left:0;text-align:left;margin-left:102.75pt;margin-top:1.3pt;width:278.35pt;height:20.6pt;z-index:-2516454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" stroked="f">
              <v:textbox style="mso-fit-shape-to-text:t">
                <w:txbxContent>
                  <w:p w14:paraId="45CB21C0" w14:textId="77777777" w:rsidR="005B3A9E" w:rsidRDefault="005B3A9E" w:rsidP="005B3A9E">
                    <w:pPr>
                      <w:rPr>
                        <w:b/>
                        <w:color w:val="00B0F0"/>
                      </w:rPr>
                    </w:pPr>
                    <w:r>
                      <w:rPr>
                        <w:b/>
                      </w:rPr>
                      <w:t>Name of reviewee</w:t>
                    </w:r>
                    <w:r>
                      <w:rPr>
                        <w:b/>
                        <w:color w:val="00B0F0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 w:rsidR="006C1DC9">
      <w:rPr>
        <w:rFonts w:cs="Calibri"/>
        <w:b/>
        <w:color w:val="00B0F0"/>
        <w:sz w:val="24"/>
        <w:szCs w:val="24"/>
      </w:rPr>
      <w:t xml:space="preserve">                              </w:t>
    </w:r>
    <w:r w:rsidR="006C1DC9" w:rsidRPr="005B3A9E">
      <w:rPr>
        <w:rFonts w:cs="Calibri"/>
        <w:b/>
        <w:color w:val="00B0F0"/>
        <w:sz w:val="24"/>
        <w:szCs w:val="24"/>
      </w:rPr>
      <w:t xml:space="preserve"> </w:t>
    </w:r>
    <w:r w:rsidR="00FA0F0A" w:rsidRPr="005B3A9E">
      <w:rPr>
        <w:rFonts w:cs="Calibri"/>
        <w:b/>
        <w:color w:val="00B0F0"/>
        <w:sz w:val="24"/>
        <w:szCs w:val="24"/>
      </w:rPr>
      <w:t xml:space="preserve">                 </w:t>
    </w:r>
    <w:r w:rsidR="00FA0F0A" w:rsidRPr="005B3A9E">
      <w:rPr>
        <w:rFonts w:cs="Calibri"/>
        <w:b/>
        <w:color w:val="00B0F0"/>
        <w:sz w:val="24"/>
        <w:szCs w:val="24"/>
      </w:rPr>
      <w:tab/>
    </w:r>
    <w:r w:rsidR="00FA0F0A" w:rsidRPr="005B3A9E">
      <w:rPr>
        <w:rFonts w:cs="Calibri"/>
        <w:b/>
        <w:color w:val="00B0F0"/>
        <w:sz w:val="24"/>
        <w:szCs w:val="24"/>
      </w:rPr>
      <w:tab/>
    </w:r>
    <w:r w:rsidR="006C1DC9">
      <w:rPr>
        <w:rFonts w:cs="Calibri"/>
        <w:b/>
        <w:color w:val="00B0F0"/>
        <w:sz w:val="24"/>
        <w:szCs w:val="24"/>
      </w:rPr>
      <w:t xml:space="preserve">        </w:t>
    </w:r>
    <w:r w:rsidR="00074C42">
      <w:rPr>
        <w:rFonts w:cs="Calibri"/>
        <w:b/>
        <w:color w:val="00B0F0"/>
        <w:sz w:val="24"/>
        <w:szCs w:val="24"/>
      </w:rPr>
      <w:tab/>
    </w:r>
    <w:r w:rsidR="00074C42">
      <w:rPr>
        <w:rFonts w:cs="Calibri"/>
        <w:b/>
        <w:color w:val="00B0F0"/>
        <w:sz w:val="24"/>
        <w:szCs w:val="24"/>
      </w:rPr>
      <w:tab/>
    </w:r>
    <w:r w:rsidR="00074C42">
      <w:rPr>
        <w:rFonts w:cs="Calibri"/>
        <w:b/>
        <w:color w:val="00B0F0"/>
        <w:sz w:val="24"/>
        <w:szCs w:val="24"/>
      </w:rPr>
      <w:tab/>
    </w:r>
    <w:r w:rsidR="00074C42">
      <w:rPr>
        <w:rFonts w:cs="Calibri"/>
        <w:b/>
        <w:color w:val="00B0F0"/>
        <w:sz w:val="24"/>
        <w:szCs w:val="24"/>
      </w:rPr>
      <w:tab/>
    </w:r>
    <w:r w:rsidR="00FA0F0A">
      <w:rPr>
        <w:rFonts w:cs="Calibri"/>
        <w:b/>
        <w:color w:val="00B0F0"/>
        <w:sz w:val="24"/>
        <w:szCs w:val="24"/>
      </w:rPr>
      <w:t xml:space="preserve">               </w:t>
    </w:r>
    <w:r w:rsidR="001C58F4" w:rsidRPr="003C1232">
      <w:rPr>
        <w:rFonts w:cs="Calibri"/>
        <w:b/>
        <w:sz w:val="32"/>
        <w:szCs w:val="32"/>
      </w:rPr>
      <w:t>Personal Review and Development Plan (PRDP)</w:t>
    </w:r>
  </w:p>
  <w:p w14:paraId="3D453E48" w14:textId="65D32944" w:rsidR="00F02788" w:rsidRDefault="00FA0A25" w:rsidP="00F02788">
    <w:pPr>
      <w:pStyle w:val="Header"/>
      <w:tabs>
        <w:tab w:val="left" w:pos="8280"/>
        <w:tab w:val="right" w:pos="14153"/>
      </w:tabs>
      <w:jc w:val="both"/>
      <w:rPr>
        <w:rFonts w:cs="Calibri"/>
        <w:sz w:val="28"/>
        <w:szCs w:val="28"/>
      </w:rPr>
    </w:pPr>
    <w:r>
      <w:rPr>
        <w:rFonts w:cs="Calibri"/>
        <w:sz w:val="32"/>
        <w:szCs w:val="32"/>
      </w:rPr>
      <w:tab/>
    </w:r>
    <w:r>
      <w:rPr>
        <w:rFonts w:cs="Calibri"/>
        <w:sz w:val="32"/>
        <w:szCs w:val="32"/>
      </w:rPr>
      <w:tab/>
    </w:r>
    <w:r>
      <w:rPr>
        <w:rFonts w:cs="Calibri"/>
        <w:sz w:val="32"/>
        <w:szCs w:val="32"/>
      </w:rPr>
      <w:tab/>
    </w:r>
    <w:r>
      <w:rPr>
        <w:rFonts w:cs="Calibri"/>
        <w:sz w:val="32"/>
        <w:szCs w:val="32"/>
      </w:rPr>
      <w:tab/>
      <w:t xml:space="preserve">                  </w:t>
    </w:r>
    <w:r w:rsidR="001C58F4" w:rsidRPr="00FA0A25">
      <w:rPr>
        <w:rFonts w:cs="Calibri"/>
        <w:sz w:val="28"/>
        <w:szCs w:val="28"/>
      </w:rPr>
      <w:t>Academic</w:t>
    </w:r>
    <w:r w:rsidR="00F02788">
      <w:rPr>
        <w:rFonts w:cs="Calibri"/>
        <w:sz w:val="28"/>
        <w:szCs w:val="28"/>
      </w:rPr>
      <w:t xml:space="preserve"> </w:t>
    </w:r>
    <w:r w:rsidR="0053158E" w:rsidRPr="00FA0A25">
      <w:rPr>
        <w:rFonts w:cs="Calibri"/>
        <w:sz w:val="28"/>
        <w:szCs w:val="28"/>
      </w:rPr>
      <w:t>version</w:t>
    </w:r>
  </w:p>
  <w:p w14:paraId="368AA255" w14:textId="77777777" w:rsidR="00F02788" w:rsidRPr="00F02788" w:rsidRDefault="00F02788" w:rsidP="00F02788">
    <w:pPr>
      <w:pStyle w:val="Header"/>
      <w:tabs>
        <w:tab w:val="left" w:pos="8280"/>
        <w:tab w:val="right" w:pos="14153"/>
      </w:tabs>
      <w:jc w:val="both"/>
      <w:rPr>
        <w:rFonts w:cs="Calibri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B5771"/>
    <w:multiLevelType w:val="hybridMultilevel"/>
    <w:tmpl w:val="8360590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sDQ2NDO0NDY3NzFX0lEKTi0uzszPAykwqQUAqL96WywAAAA="/>
  </w:docVars>
  <w:rsids>
    <w:rsidRoot w:val="00ED36D6"/>
    <w:rsid w:val="0006099B"/>
    <w:rsid w:val="000621D1"/>
    <w:rsid w:val="00066D38"/>
    <w:rsid w:val="00074B4D"/>
    <w:rsid w:val="00074C42"/>
    <w:rsid w:val="000A37B7"/>
    <w:rsid w:val="000E5EE8"/>
    <w:rsid w:val="000E74CF"/>
    <w:rsid w:val="001027DE"/>
    <w:rsid w:val="0010372C"/>
    <w:rsid w:val="00111258"/>
    <w:rsid w:val="00114E0B"/>
    <w:rsid w:val="00145675"/>
    <w:rsid w:val="00160ABB"/>
    <w:rsid w:val="00165BA6"/>
    <w:rsid w:val="001A38F3"/>
    <w:rsid w:val="001A7E3D"/>
    <w:rsid w:val="001C58F4"/>
    <w:rsid w:val="00207FDA"/>
    <w:rsid w:val="00217406"/>
    <w:rsid w:val="002279B7"/>
    <w:rsid w:val="00242181"/>
    <w:rsid w:val="00256A25"/>
    <w:rsid w:val="002611EB"/>
    <w:rsid w:val="002628D4"/>
    <w:rsid w:val="00277308"/>
    <w:rsid w:val="00294AF4"/>
    <w:rsid w:val="002A6B21"/>
    <w:rsid w:val="002B712D"/>
    <w:rsid w:val="002C1690"/>
    <w:rsid w:val="002C526A"/>
    <w:rsid w:val="002D5FBC"/>
    <w:rsid w:val="00314101"/>
    <w:rsid w:val="003244BE"/>
    <w:rsid w:val="00333274"/>
    <w:rsid w:val="00346B1A"/>
    <w:rsid w:val="003C1232"/>
    <w:rsid w:val="003C2561"/>
    <w:rsid w:val="003E59F2"/>
    <w:rsid w:val="003F123C"/>
    <w:rsid w:val="00425E08"/>
    <w:rsid w:val="004331E9"/>
    <w:rsid w:val="004435E8"/>
    <w:rsid w:val="00445AE6"/>
    <w:rsid w:val="00466A83"/>
    <w:rsid w:val="00485B4A"/>
    <w:rsid w:val="004C35F1"/>
    <w:rsid w:val="004D3CD6"/>
    <w:rsid w:val="004F3CA8"/>
    <w:rsid w:val="00510EDC"/>
    <w:rsid w:val="0053158E"/>
    <w:rsid w:val="0056688C"/>
    <w:rsid w:val="00586752"/>
    <w:rsid w:val="00593170"/>
    <w:rsid w:val="005A2563"/>
    <w:rsid w:val="005A26DA"/>
    <w:rsid w:val="005B3A9E"/>
    <w:rsid w:val="005C205D"/>
    <w:rsid w:val="005F20C1"/>
    <w:rsid w:val="005F467B"/>
    <w:rsid w:val="006415F4"/>
    <w:rsid w:val="0064792F"/>
    <w:rsid w:val="006B3FF4"/>
    <w:rsid w:val="006C1DC9"/>
    <w:rsid w:val="006D7B2C"/>
    <w:rsid w:val="0070434B"/>
    <w:rsid w:val="00706BB9"/>
    <w:rsid w:val="007114CA"/>
    <w:rsid w:val="00715D65"/>
    <w:rsid w:val="00726E22"/>
    <w:rsid w:val="00734580"/>
    <w:rsid w:val="00743848"/>
    <w:rsid w:val="00743C0E"/>
    <w:rsid w:val="0074588D"/>
    <w:rsid w:val="00756E06"/>
    <w:rsid w:val="007A5D9B"/>
    <w:rsid w:val="007C1593"/>
    <w:rsid w:val="00842CC9"/>
    <w:rsid w:val="00842F25"/>
    <w:rsid w:val="00852874"/>
    <w:rsid w:val="00862021"/>
    <w:rsid w:val="00873B33"/>
    <w:rsid w:val="008963DF"/>
    <w:rsid w:val="008A64D5"/>
    <w:rsid w:val="008C3A28"/>
    <w:rsid w:val="008D22C2"/>
    <w:rsid w:val="008E5ACA"/>
    <w:rsid w:val="008F21B0"/>
    <w:rsid w:val="00925090"/>
    <w:rsid w:val="00927025"/>
    <w:rsid w:val="0096113C"/>
    <w:rsid w:val="0097503E"/>
    <w:rsid w:val="009F03A6"/>
    <w:rsid w:val="00A26913"/>
    <w:rsid w:val="00A32E16"/>
    <w:rsid w:val="00A33114"/>
    <w:rsid w:val="00A620AA"/>
    <w:rsid w:val="00A65D28"/>
    <w:rsid w:val="00AB05B5"/>
    <w:rsid w:val="00AC5226"/>
    <w:rsid w:val="00AF33DB"/>
    <w:rsid w:val="00B21F8F"/>
    <w:rsid w:val="00B308AB"/>
    <w:rsid w:val="00B31AAA"/>
    <w:rsid w:val="00B51BA7"/>
    <w:rsid w:val="00B7108F"/>
    <w:rsid w:val="00B720D4"/>
    <w:rsid w:val="00BB537C"/>
    <w:rsid w:val="00BB7177"/>
    <w:rsid w:val="00BC41C1"/>
    <w:rsid w:val="00BD0764"/>
    <w:rsid w:val="00C20897"/>
    <w:rsid w:val="00C2724A"/>
    <w:rsid w:val="00C477A6"/>
    <w:rsid w:val="00C513EB"/>
    <w:rsid w:val="00C73E7E"/>
    <w:rsid w:val="00C83A71"/>
    <w:rsid w:val="00CF5C04"/>
    <w:rsid w:val="00D03F35"/>
    <w:rsid w:val="00D12C04"/>
    <w:rsid w:val="00D1544A"/>
    <w:rsid w:val="00D15A90"/>
    <w:rsid w:val="00D47D90"/>
    <w:rsid w:val="00D54F71"/>
    <w:rsid w:val="00D65999"/>
    <w:rsid w:val="00D66AD5"/>
    <w:rsid w:val="00D81D3D"/>
    <w:rsid w:val="00D9193C"/>
    <w:rsid w:val="00DC11DD"/>
    <w:rsid w:val="00DD5022"/>
    <w:rsid w:val="00DF100F"/>
    <w:rsid w:val="00E01DAC"/>
    <w:rsid w:val="00E131B3"/>
    <w:rsid w:val="00E14A84"/>
    <w:rsid w:val="00E47053"/>
    <w:rsid w:val="00E66FEE"/>
    <w:rsid w:val="00E75394"/>
    <w:rsid w:val="00E9063F"/>
    <w:rsid w:val="00ED0BB0"/>
    <w:rsid w:val="00ED36D6"/>
    <w:rsid w:val="00EE3517"/>
    <w:rsid w:val="00EE598C"/>
    <w:rsid w:val="00F02788"/>
    <w:rsid w:val="00F05B59"/>
    <w:rsid w:val="00F133DD"/>
    <w:rsid w:val="00F22FC3"/>
    <w:rsid w:val="00F40571"/>
    <w:rsid w:val="00F51CFA"/>
    <w:rsid w:val="00F521DE"/>
    <w:rsid w:val="00F872C2"/>
    <w:rsid w:val="00FA0A25"/>
    <w:rsid w:val="00FA0F0A"/>
    <w:rsid w:val="00FA2E9B"/>
    <w:rsid w:val="00FA447E"/>
    <w:rsid w:val="00FE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B43A0D8"/>
  <w15:docId w15:val="{5915DD77-A9F2-4CAE-B4FD-17F601864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26A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433"/>
    <w:rPr>
      <w:rFonts w:ascii="Times New Roman" w:hAnsi="Times New Roman"/>
      <w:sz w:val="0"/>
      <w:szCs w:val="0"/>
      <w:lang w:eastAsia="en-US"/>
    </w:rPr>
  </w:style>
  <w:style w:type="paragraph" w:styleId="Header">
    <w:name w:val="header"/>
    <w:basedOn w:val="Normal"/>
    <w:link w:val="HeaderChar"/>
    <w:uiPriority w:val="99"/>
    <w:rsid w:val="00ED36D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ED36D6"/>
    <w:rPr>
      <w:rFonts w:cs="Times New Roman"/>
    </w:rPr>
  </w:style>
  <w:style w:type="paragraph" w:styleId="Footer">
    <w:name w:val="footer"/>
    <w:basedOn w:val="Normal"/>
    <w:link w:val="FooterChar"/>
    <w:uiPriority w:val="99"/>
    <w:rsid w:val="00ED36D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ED36D6"/>
    <w:rPr>
      <w:rFonts w:cs="Times New Roman"/>
    </w:rPr>
  </w:style>
  <w:style w:type="paragraph" w:styleId="BodyText">
    <w:name w:val="Body Text"/>
    <w:basedOn w:val="Normal"/>
    <w:link w:val="BodyTextChar"/>
    <w:uiPriority w:val="99"/>
    <w:semiHidden/>
    <w:rsid w:val="00ED36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ED36D6"/>
    <w:rPr>
      <w:rFonts w:cs="Times New Roman"/>
    </w:rPr>
  </w:style>
  <w:style w:type="table" w:styleId="TableGrid">
    <w:name w:val="Table Grid"/>
    <w:basedOn w:val="TableNormal"/>
    <w:uiPriority w:val="99"/>
    <w:rsid w:val="00ED36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B720D4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852874"/>
    <w:pPr>
      <w:suppressAutoHyphens/>
      <w:ind w:left="720"/>
      <w:contextualSpacing/>
      <w:jc w:val="both"/>
    </w:pPr>
    <w:rPr>
      <w:rFonts w:ascii="Arial" w:eastAsia="MS Mincho" w:hAnsi="Arial"/>
      <w:kern w:val="1"/>
      <w:sz w:val="20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71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0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108F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08F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mperial.ac.uk/about/values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DFF0F6045D474CBF7460EB762696E9" ma:contentTypeVersion="34" ma:contentTypeDescription="Create a new document." ma:contentTypeScope="" ma:versionID="d4c7fd1fd620c9a4c74328075aedd272">
  <xsd:schema xmlns:xsd="http://www.w3.org/2001/XMLSchema" xmlns:xs="http://www.w3.org/2001/XMLSchema" xmlns:p="http://schemas.microsoft.com/office/2006/metadata/properties" xmlns:ns3="c6078577-242d-42a1-851b-2ec60735c948" xmlns:ns4="03debfb3-4434-4f36-a118-34337ddaab84" targetNamespace="http://schemas.microsoft.com/office/2006/metadata/properties" ma:root="true" ma:fieldsID="bef9b2d88134b27b6d14214b0a78e056" ns3:_="" ns4:_="">
    <xsd:import namespace="c6078577-242d-42a1-851b-2ec60735c948"/>
    <xsd:import namespace="03debfb3-4434-4f36-a118-34337ddaab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078577-242d-42a1-851b-2ec60735c9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ebfb3-4434-4f36-a118-34337ddaab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c6078577-242d-42a1-851b-2ec60735c948" xsi:nil="true"/>
    <Invited_Students xmlns="c6078577-242d-42a1-851b-2ec60735c948" xsi:nil="true"/>
    <Math_Settings xmlns="c6078577-242d-42a1-851b-2ec60735c948" xsi:nil="true"/>
    <Templates xmlns="c6078577-242d-42a1-851b-2ec60735c948" xsi:nil="true"/>
    <Has_Teacher_Only_SectionGroup xmlns="c6078577-242d-42a1-851b-2ec60735c948" xsi:nil="true"/>
    <Teams_Channel_Section_Location xmlns="c6078577-242d-42a1-851b-2ec60735c948" xsi:nil="true"/>
    <AppVersion xmlns="c6078577-242d-42a1-851b-2ec60735c948" xsi:nil="true"/>
    <Teachers xmlns="c6078577-242d-42a1-851b-2ec60735c948">
      <UserInfo>
        <DisplayName/>
        <AccountId xsi:nil="true"/>
        <AccountType/>
      </UserInfo>
    </Teachers>
    <LMS_Mappings xmlns="c6078577-242d-42a1-851b-2ec60735c948" xsi:nil="true"/>
    <CultureName xmlns="c6078577-242d-42a1-851b-2ec60735c948" xsi:nil="true"/>
    <Owner xmlns="c6078577-242d-42a1-851b-2ec60735c948">
      <UserInfo>
        <DisplayName/>
        <AccountId xsi:nil="true"/>
        <AccountType/>
      </UserInfo>
    </Owner>
    <Students xmlns="c6078577-242d-42a1-851b-2ec60735c948">
      <UserInfo>
        <DisplayName/>
        <AccountId xsi:nil="true"/>
        <AccountType/>
      </UserInfo>
    </Students>
    <TeamsChannelId xmlns="c6078577-242d-42a1-851b-2ec60735c948" xsi:nil="true"/>
    <IsNotebookLocked xmlns="c6078577-242d-42a1-851b-2ec60735c948" xsi:nil="true"/>
    <NotebookType xmlns="c6078577-242d-42a1-851b-2ec60735c948" xsi:nil="true"/>
    <FolderType xmlns="c6078577-242d-42a1-851b-2ec60735c948" xsi:nil="true"/>
    <Student_Groups xmlns="c6078577-242d-42a1-851b-2ec60735c948">
      <UserInfo>
        <DisplayName/>
        <AccountId xsi:nil="true"/>
        <AccountType/>
      </UserInfo>
    </Student_Groups>
    <Distribution_Groups xmlns="c6078577-242d-42a1-851b-2ec60735c948" xsi:nil="true"/>
    <Is_Collaboration_Space_Locked xmlns="c6078577-242d-42a1-851b-2ec60735c948" xsi:nil="true"/>
    <Invited_Teachers xmlns="c6078577-242d-42a1-851b-2ec60735c948" xsi:nil="true"/>
    <Self_Registration_Enabled xmlns="c6078577-242d-42a1-851b-2ec60735c948" xsi:nil="true"/>
  </documentManagement>
</p:properties>
</file>

<file path=customXml/itemProps1.xml><?xml version="1.0" encoding="utf-8"?>
<ds:datastoreItem xmlns:ds="http://schemas.openxmlformats.org/officeDocument/2006/customXml" ds:itemID="{ED8AA143-1E97-4DB2-B21F-CB59F7EFE3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69BF0D-E486-42FE-95B3-98F91CD51C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553ECA-1ED4-41C0-9E94-A03348C34E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078577-242d-42a1-851b-2ec60735c948"/>
    <ds:schemaRef ds:uri="03debfb3-4434-4f36-a118-34337ddaab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587549-6B9A-4C7B-B91B-30B6A0EA7EE5}">
  <ds:schemaRefs>
    <ds:schemaRef ds:uri="http://schemas.microsoft.com/office/2006/metadata/properties"/>
    <ds:schemaRef ds:uri="http://schemas.microsoft.com/office/infopath/2007/PartnerControls"/>
    <ds:schemaRef ds:uri="c6078577-242d-42a1-851b-2ec60735c9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858</Words>
  <Characters>510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 1</vt:lpstr>
    </vt:vector>
  </TitlesOfParts>
  <Company>Imperial College</Company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1</dc:title>
  <dc:creator>Steve Rathborn</dc:creator>
  <cp:lastModifiedBy>Richardson, Beth L</cp:lastModifiedBy>
  <cp:revision>6</cp:revision>
  <dcterms:created xsi:type="dcterms:W3CDTF">2022-01-27T11:01:00Z</dcterms:created>
  <dcterms:modified xsi:type="dcterms:W3CDTF">2022-01-27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DFF0F6045D474CBF7460EB762696E9</vt:lpwstr>
  </property>
  <property fmtid="{D5CDD505-2E9C-101B-9397-08002B2CF9AE}" pid="3" name="_dlc_DocIdItemGuid">
    <vt:lpwstr>f0112cb3-9a78-457b-b532-1593f29a8ebb</vt:lpwstr>
  </property>
  <property fmtid="{D5CDD505-2E9C-101B-9397-08002B2CF9AE}" pid="4" name="_dlc_DocId">
    <vt:lpwstr>PHV3N6P4EV57-8762-635</vt:lpwstr>
  </property>
  <property fmtid="{D5CDD505-2E9C-101B-9397-08002B2CF9AE}" pid="5" name="_dlc_DocIdUrl">
    <vt:lpwstr>https://share.imperial.ac.uk/services/HR/LDC/_layouts/DocIdRedir.aspx?ID=PHV3N6P4EV57-8762-635, PHV3N6P4EV57-8762-635</vt:lpwstr>
  </property>
</Properties>
</file>